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5FCE3" w14:textId="7667AF80" w:rsidR="00E3052C" w:rsidRPr="00B87429" w:rsidRDefault="008D2E62" w:rsidP="00B87429">
      <w:pPr>
        <w:rPr>
          <w:rFonts w:ascii="HelveticaNeueLT Std" w:hAnsi="HelveticaNeueLT Std"/>
          <w:b/>
          <w:sz w:val="48"/>
          <w:szCs w:val="48"/>
          <w:u w:val="double"/>
        </w:rPr>
      </w:pPr>
      <w:r w:rsidRPr="004760DA">
        <w:rPr>
          <w:rFonts w:ascii="HelveticaNeueLT Std" w:hAnsi="HelveticaNeueLT Std"/>
          <w:b/>
          <w:noProof/>
          <w:position w:val="-19"/>
          <w:sz w:val="173"/>
          <w:szCs w:val="48"/>
        </w:rPr>
        <w:drawing>
          <wp:anchor distT="0" distB="0" distL="114300" distR="114300" simplePos="0" relativeHeight="251660288" behindDoc="1" locked="0" layoutInCell="1" allowOverlap="1" wp14:anchorId="3F141400" wp14:editId="21543990">
            <wp:simplePos x="0" y="0"/>
            <wp:positionH relativeFrom="column">
              <wp:posOffset>-377190</wp:posOffset>
            </wp:positionH>
            <wp:positionV relativeFrom="paragraph">
              <wp:posOffset>-382270</wp:posOffset>
            </wp:positionV>
            <wp:extent cx="1266825" cy="751205"/>
            <wp:effectExtent l="0" t="0" r="9525" b="0"/>
            <wp:wrapNone/>
            <wp:docPr id="1" name="Picture 1" descr="LA_NSW_H_CORP_RGB - sli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_NSW_H_CORP_RGB - slid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HelveticaNeueLT Std" w:hAnsi="HelveticaNeueLT Std"/>
          <w:b/>
          <w:sz w:val="40"/>
          <w:szCs w:val="40"/>
        </w:rPr>
        <w:t xml:space="preserve">        </w:t>
      </w:r>
      <w:r w:rsidR="003E5690" w:rsidRPr="00EA7A03">
        <w:rPr>
          <w:rFonts w:ascii="HelveticaNeueLT Std" w:hAnsi="HelveticaNeueLT Std"/>
          <w:b/>
          <w:sz w:val="40"/>
          <w:szCs w:val="40"/>
        </w:rPr>
        <w:t>L</w:t>
      </w:r>
      <w:r w:rsidR="003E5690" w:rsidRPr="00231553">
        <w:rPr>
          <w:rFonts w:ascii="HelveticaNeueLT Std" w:hAnsi="HelveticaNeueLT Std"/>
          <w:b/>
          <w:sz w:val="36"/>
          <w:szCs w:val="36"/>
        </w:rPr>
        <w:t>ANSW</w:t>
      </w:r>
      <w:r w:rsidR="00B72859" w:rsidRPr="00231553">
        <w:rPr>
          <w:rFonts w:ascii="HelveticaNeueLT Std" w:hAnsi="HelveticaNeueLT Std"/>
          <w:b/>
          <w:sz w:val="36"/>
          <w:szCs w:val="36"/>
        </w:rPr>
        <w:t xml:space="preserve"> </w:t>
      </w:r>
      <w:r w:rsidR="007B7864" w:rsidRPr="00231553">
        <w:rPr>
          <w:rFonts w:ascii="HelveticaNeueLT Std" w:hAnsi="HelveticaNeueLT Std"/>
          <w:b/>
          <w:sz w:val="36"/>
          <w:szCs w:val="36"/>
        </w:rPr>
        <w:t>Affiliation Form</w:t>
      </w:r>
      <w:r w:rsidR="00EA7A03" w:rsidRPr="00231553">
        <w:rPr>
          <w:rFonts w:ascii="HelveticaNeueLT Std" w:hAnsi="HelveticaNeueLT Std"/>
          <w:b/>
          <w:sz w:val="36"/>
          <w:szCs w:val="36"/>
        </w:rPr>
        <w:t xml:space="preserve"> </w:t>
      </w:r>
      <w:r w:rsidR="00E3052C" w:rsidRPr="00231553">
        <w:rPr>
          <w:rFonts w:ascii="HelveticaNeueLT Std" w:hAnsi="HelveticaNeueLT Std" w:cs="Arial"/>
          <w:b/>
          <w:sz w:val="36"/>
          <w:szCs w:val="36"/>
        </w:rPr>
        <w:t>SEASON – 20</w:t>
      </w:r>
      <w:r w:rsidR="002A4434" w:rsidRPr="00231553">
        <w:rPr>
          <w:rFonts w:ascii="HelveticaNeueLT Std" w:hAnsi="HelveticaNeueLT Std" w:cs="Arial"/>
          <w:b/>
          <w:sz w:val="36"/>
          <w:szCs w:val="36"/>
        </w:rPr>
        <w:t>2</w:t>
      </w:r>
      <w:r w:rsidR="007D12F7" w:rsidRPr="00231553">
        <w:rPr>
          <w:rFonts w:ascii="HelveticaNeueLT Std" w:hAnsi="HelveticaNeueLT Std" w:cs="Arial"/>
          <w:b/>
          <w:sz w:val="36"/>
          <w:szCs w:val="36"/>
        </w:rPr>
        <w:t>3</w:t>
      </w:r>
      <w:r w:rsidR="008C1F52" w:rsidRPr="00231553">
        <w:rPr>
          <w:rFonts w:ascii="HelveticaNeueLT Std" w:hAnsi="HelveticaNeueLT Std" w:cs="Arial"/>
          <w:b/>
          <w:sz w:val="36"/>
          <w:szCs w:val="36"/>
        </w:rPr>
        <w:t>/</w:t>
      </w:r>
      <w:r w:rsidR="00EB2305" w:rsidRPr="00231553">
        <w:rPr>
          <w:rFonts w:ascii="HelveticaNeueLT Std" w:hAnsi="HelveticaNeueLT Std" w:cs="Arial"/>
          <w:b/>
          <w:sz w:val="36"/>
          <w:szCs w:val="36"/>
        </w:rPr>
        <w:t>20</w:t>
      </w:r>
      <w:r w:rsidR="00257AA1" w:rsidRPr="00231553">
        <w:rPr>
          <w:rFonts w:ascii="HelveticaNeueLT Std" w:hAnsi="HelveticaNeueLT Std" w:cs="Arial"/>
          <w:b/>
          <w:sz w:val="36"/>
          <w:szCs w:val="36"/>
        </w:rPr>
        <w:t>2</w:t>
      </w:r>
      <w:r w:rsidR="007D12F7" w:rsidRPr="00231553">
        <w:rPr>
          <w:rFonts w:ascii="HelveticaNeueLT Std" w:hAnsi="HelveticaNeueLT Std" w:cs="Arial"/>
          <w:b/>
          <w:sz w:val="36"/>
          <w:szCs w:val="36"/>
        </w:rPr>
        <w:t>4</w:t>
      </w:r>
    </w:p>
    <w:p w14:paraId="7C035971" w14:textId="77777777" w:rsidR="003E5690" w:rsidRPr="003E5690" w:rsidRDefault="003E5690">
      <w:pPr>
        <w:jc w:val="center"/>
        <w:rPr>
          <w:rFonts w:ascii="HelveticaNeueLT Std" w:hAnsi="HelveticaNeueLT Std" w:cs="Arial"/>
          <w:b/>
          <w:sz w:val="12"/>
          <w:szCs w:val="12"/>
        </w:rPr>
      </w:pPr>
    </w:p>
    <w:p w14:paraId="278B411C" w14:textId="41FF03C0" w:rsidR="003E5690" w:rsidRPr="004760DA" w:rsidRDefault="003E5690" w:rsidP="004760DA">
      <w:pPr>
        <w:keepNext/>
        <w:framePr w:dropCap="drop" w:lines="6" w:h="1509" w:hRule="exact" w:wrap="around" w:vAnchor="text" w:hAnchor="page" w:x="166" w:y="-1558"/>
        <w:spacing w:before="120" w:line="1389" w:lineRule="exact"/>
        <w:jc w:val="center"/>
        <w:textAlignment w:val="baseline"/>
        <w:rPr>
          <w:rFonts w:ascii="HelveticaNeueLT Std" w:hAnsi="HelveticaNeueLT Std"/>
          <w:b/>
          <w:position w:val="-19"/>
          <w:sz w:val="173"/>
          <w:szCs w:val="48"/>
        </w:rPr>
      </w:pPr>
    </w:p>
    <w:p w14:paraId="244D88CB" w14:textId="19277F83" w:rsidR="00E3052C" w:rsidRDefault="00E756B0" w:rsidP="008D2E62">
      <w:pPr>
        <w:spacing w:before="120"/>
        <w:ind w:left="-284"/>
        <w:rPr>
          <w:rFonts w:ascii="Calibri" w:hAnsi="Calibri" w:cs="Calibri"/>
          <w:sz w:val="16"/>
        </w:rPr>
      </w:pPr>
      <w:r w:rsidRPr="0039186D">
        <w:rPr>
          <w:rFonts w:ascii="Calibri" w:hAnsi="Calibri" w:cs="Calibri"/>
        </w:rPr>
        <w:t>To facilita</w:t>
      </w:r>
      <w:r w:rsidR="00AE4BC0">
        <w:rPr>
          <w:rFonts w:ascii="Calibri" w:hAnsi="Calibri" w:cs="Calibri"/>
        </w:rPr>
        <w:t>t</w:t>
      </w:r>
      <w:r w:rsidRPr="0039186D">
        <w:rPr>
          <w:rFonts w:ascii="Calibri" w:hAnsi="Calibri" w:cs="Calibri"/>
        </w:rPr>
        <w:t xml:space="preserve">e communication, </w:t>
      </w:r>
      <w:r w:rsidR="00153996">
        <w:rPr>
          <w:rFonts w:ascii="Calibri" w:hAnsi="Calibri" w:cs="Calibri"/>
        </w:rPr>
        <w:t>Centre</w:t>
      </w:r>
      <w:r w:rsidR="00E3052C" w:rsidRPr="0039186D">
        <w:rPr>
          <w:rFonts w:ascii="Calibri" w:hAnsi="Calibri" w:cs="Calibri"/>
        </w:rPr>
        <w:t xml:space="preserve">s are requested to forward the completed form to </w:t>
      </w:r>
      <w:r w:rsidRPr="0039186D">
        <w:rPr>
          <w:rFonts w:ascii="Calibri" w:hAnsi="Calibri" w:cs="Calibri"/>
        </w:rPr>
        <w:t xml:space="preserve">LANSW </w:t>
      </w:r>
      <w:r w:rsidR="00E3052C" w:rsidRPr="0039186D">
        <w:rPr>
          <w:rFonts w:ascii="Calibri" w:hAnsi="Calibri" w:cs="Calibri"/>
        </w:rPr>
        <w:t>before</w:t>
      </w:r>
      <w:r w:rsidR="00E3052C" w:rsidRPr="0039186D">
        <w:rPr>
          <w:rFonts w:ascii="Calibri" w:hAnsi="Calibri" w:cs="Calibri"/>
          <w:b/>
        </w:rPr>
        <w:t xml:space="preserve"> </w:t>
      </w:r>
      <w:r w:rsidR="00582D6D">
        <w:rPr>
          <w:rFonts w:ascii="Calibri" w:hAnsi="Calibri" w:cs="Calibri"/>
          <w:b/>
          <w:u w:val="single"/>
        </w:rPr>
        <w:t>31 May 20</w:t>
      </w:r>
      <w:r w:rsidR="002A4434">
        <w:rPr>
          <w:rFonts w:ascii="Calibri" w:hAnsi="Calibri" w:cs="Calibri"/>
          <w:b/>
          <w:u w:val="single"/>
        </w:rPr>
        <w:t>2</w:t>
      </w:r>
      <w:r w:rsidR="007D12F7">
        <w:rPr>
          <w:rFonts w:ascii="Calibri" w:hAnsi="Calibri" w:cs="Calibri"/>
          <w:b/>
          <w:u w:val="single"/>
        </w:rPr>
        <w:t>3</w:t>
      </w:r>
      <w:r w:rsidR="00E3052C" w:rsidRPr="0039186D">
        <w:rPr>
          <w:rFonts w:ascii="Calibri" w:hAnsi="Calibri" w:cs="Calibri"/>
        </w:rPr>
        <w:t xml:space="preserve">. Season paperwork and registration items will not be sent until this form has been received.  Any changes to </w:t>
      </w:r>
      <w:smartTag w:uri="urn:schemas-microsoft-com:office:smarttags" w:element="PersonName">
        <w:r w:rsidR="00E3052C" w:rsidRPr="0039186D">
          <w:rPr>
            <w:rFonts w:ascii="Calibri" w:hAnsi="Calibri" w:cs="Calibri"/>
          </w:rPr>
          <w:t>info</w:t>
        </w:r>
      </w:smartTag>
      <w:r w:rsidR="00E3052C" w:rsidRPr="0039186D">
        <w:rPr>
          <w:rFonts w:ascii="Calibri" w:hAnsi="Calibri" w:cs="Calibri"/>
        </w:rPr>
        <w:t xml:space="preserve">rmation included on this form that occurs throughout the season, must be advised to </w:t>
      </w:r>
      <w:r w:rsidRPr="00B72859">
        <w:rPr>
          <w:rFonts w:ascii="Calibri" w:hAnsi="Calibri" w:cs="Calibri"/>
          <w:b/>
        </w:rPr>
        <w:t>LANSW</w:t>
      </w:r>
      <w:r w:rsidR="00E3052C" w:rsidRPr="00B72859">
        <w:rPr>
          <w:rFonts w:ascii="Calibri" w:hAnsi="Calibri" w:cs="Calibri"/>
          <w:b/>
        </w:rPr>
        <w:t xml:space="preserve"> ASAP</w:t>
      </w:r>
      <w:r w:rsidR="00E3052C" w:rsidRPr="0039186D">
        <w:rPr>
          <w:rFonts w:ascii="Calibri" w:hAnsi="Calibri" w:cs="Calibri"/>
          <w:sz w:val="16"/>
        </w:rPr>
        <w:t>.</w:t>
      </w:r>
    </w:p>
    <w:p w14:paraId="4D85A15F" w14:textId="77777777" w:rsidR="00E3052C" w:rsidRPr="0039186D" w:rsidRDefault="00E3052C">
      <w:pPr>
        <w:spacing w:line="140" w:lineRule="exact"/>
        <w:rPr>
          <w:rFonts w:ascii="Calibri" w:hAnsi="Calibri" w:cs="Calibri"/>
          <w:sz w:val="16"/>
        </w:rPr>
      </w:pPr>
    </w:p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7"/>
      </w:tblGrid>
      <w:tr w:rsidR="00E3052C" w:rsidRPr="0039186D" w14:paraId="4A71BE7B" w14:textId="77777777" w:rsidTr="00624C2D">
        <w:trPr>
          <w:trHeight w:val="526"/>
        </w:trPr>
        <w:tc>
          <w:tcPr>
            <w:tcW w:w="11057" w:type="dxa"/>
          </w:tcPr>
          <w:p w14:paraId="1A8C9A3F" w14:textId="77777777" w:rsidR="00E3052C" w:rsidRPr="0039186D" w:rsidRDefault="00E3052C">
            <w:pPr>
              <w:rPr>
                <w:rFonts w:ascii="Calibri" w:hAnsi="Calibri" w:cs="Calibri"/>
                <w:b/>
                <w:sz w:val="12"/>
              </w:rPr>
            </w:pPr>
          </w:p>
          <w:p w14:paraId="1F062979" w14:textId="3FC0F76B" w:rsidR="00E3052C" w:rsidRPr="0039186D" w:rsidRDefault="00153996" w:rsidP="005E0CF4">
            <w:pPr>
              <w:spacing w:after="120"/>
              <w:rPr>
                <w:rFonts w:ascii="Calibri" w:hAnsi="Calibri" w:cs="Calibri"/>
                <w:sz w:val="30"/>
              </w:rPr>
            </w:pPr>
            <w:r w:rsidRPr="00A4360B">
              <w:rPr>
                <w:rFonts w:ascii="Calibri" w:hAnsi="Calibri" w:cs="Calibri"/>
                <w:b/>
                <w:sz w:val="32"/>
                <w:szCs w:val="32"/>
              </w:rPr>
              <w:t>Centre</w:t>
            </w:r>
            <w:r w:rsidR="00861B14" w:rsidRPr="00A4360B">
              <w:rPr>
                <w:rFonts w:ascii="Calibri" w:hAnsi="Calibri" w:cs="Calibri"/>
                <w:b/>
                <w:sz w:val="32"/>
                <w:szCs w:val="32"/>
              </w:rPr>
              <w:t xml:space="preserve"> N</w:t>
            </w:r>
            <w:r w:rsidR="007B7864" w:rsidRPr="00A4360B">
              <w:rPr>
                <w:rFonts w:ascii="Calibri" w:hAnsi="Calibri" w:cs="Calibri"/>
                <w:b/>
                <w:sz w:val="32"/>
                <w:szCs w:val="32"/>
              </w:rPr>
              <w:t>ame</w:t>
            </w:r>
            <w:r w:rsidR="00E3052C" w:rsidRPr="0039186D">
              <w:rPr>
                <w:rFonts w:ascii="Calibri" w:hAnsi="Calibri" w:cs="Calibri"/>
                <w:b/>
                <w:sz w:val="28"/>
                <w:szCs w:val="28"/>
              </w:rPr>
              <w:t>:</w:t>
            </w:r>
            <w:bookmarkStart w:id="0" w:name="_Hlk508966941"/>
            <w:r w:rsidR="00E3052C" w:rsidRPr="0039186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581D2A">
              <w:rPr>
                <w:rFonts w:ascii="Calibri" w:hAnsi="Calibri" w:cs="Calibri"/>
                <w:sz w:val="30"/>
              </w:rPr>
              <w:t xml:space="preserve">  </w:t>
            </w:r>
            <w:permStart w:id="1010179995" w:edGrp="everyone"/>
            <w:r w:rsidR="00581D2A">
              <w:rPr>
                <w:rFonts w:ascii="Calibri" w:hAnsi="Calibri" w:cs="Calibri"/>
                <w:sz w:val="30"/>
              </w:rPr>
              <w:t xml:space="preserve">           </w:t>
            </w:r>
            <w:r w:rsidR="005E0CF4">
              <w:rPr>
                <w:rFonts w:ascii="Calibri" w:hAnsi="Calibri" w:cs="Calibri"/>
                <w:sz w:val="30"/>
              </w:rPr>
              <w:t xml:space="preserve">              </w:t>
            </w:r>
            <w:r w:rsidR="00581D2A">
              <w:rPr>
                <w:rFonts w:ascii="Calibri" w:hAnsi="Calibri" w:cs="Calibri"/>
                <w:sz w:val="30"/>
              </w:rPr>
              <w:t xml:space="preserve">  </w:t>
            </w:r>
            <w:permEnd w:id="1010179995"/>
            <w:r w:rsidR="00581D2A">
              <w:rPr>
                <w:rFonts w:ascii="Calibri" w:hAnsi="Calibri" w:cs="Calibri"/>
                <w:sz w:val="30"/>
              </w:rPr>
              <w:t xml:space="preserve">                        </w:t>
            </w:r>
            <w:r w:rsidR="00E3052C" w:rsidRPr="0039186D">
              <w:rPr>
                <w:rFonts w:ascii="Calibri" w:hAnsi="Calibri" w:cs="Calibri"/>
                <w:sz w:val="30"/>
              </w:rPr>
              <w:t xml:space="preserve"> </w:t>
            </w:r>
            <w:bookmarkEnd w:id="0"/>
            <w:r w:rsidR="003E5690">
              <w:rPr>
                <w:rFonts w:ascii="Calibri" w:hAnsi="Calibri" w:cs="Calibri"/>
                <w:sz w:val="30"/>
              </w:rPr>
              <w:t xml:space="preserve"> </w:t>
            </w:r>
          </w:p>
        </w:tc>
      </w:tr>
    </w:tbl>
    <w:p w14:paraId="466F371F" w14:textId="77777777" w:rsidR="00964B60" w:rsidRPr="0039186D" w:rsidRDefault="00964B60">
      <w:pPr>
        <w:spacing w:line="140" w:lineRule="exact"/>
        <w:rPr>
          <w:rFonts w:ascii="Calibri" w:hAnsi="Calibri" w:cs="Calibri"/>
        </w:rPr>
      </w:pPr>
    </w:p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1057"/>
      </w:tblGrid>
      <w:tr w:rsidR="00581D2A" w:rsidRPr="0039186D" w14:paraId="5DB480F3" w14:textId="77777777" w:rsidTr="00231553">
        <w:trPr>
          <w:trHeight w:val="3539"/>
        </w:trPr>
        <w:tc>
          <w:tcPr>
            <w:tcW w:w="11057" w:type="dxa"/>
            <w:shd w:val="clear" w:color="auto" w:fill="auto"/>
          </w:tcPr>
          <w:p w14:paraId="33A282B8" w14:textId="77777777" w:rsidR="00E3052C" w:rsidRPr="00A4360B" w:rsidRDefault="00E3052C">
            <w:pPr>
              <w:rPr>
                <w:rFonts w:ascii="Calibri" w:hAnsi="Calibri" w:cs="Calibri"/>
                <w:b/>
                <w:sz w:val="32"/>
                <w:szCs w:val="32"/>
              </w:rPr>
            </w:pPr>
            <w:r w:rsidRPr="00A4360B">
              <w:rPr>
                <w:rFonts w:ascii="Calibri" w:hAnsi="Calibri" w:cs="Calibri"/>
                <w:b/>
                <w:sz w:val="32"/>
                <w:szCs w:val="32"/>
              </w:rPr>
              <w:t>C</w:t>
            </w:r>
            <w:r w:rsidR="007B7864" w:rsidRPr="00A4360B">
              <w:rPr>
                <w:rFonts w:ascii="Calibri" w:hAnsi="Calibri" w:cs="Calibri"/>
                <w:b/>
                <w:sz w:val="32"/>
                <w:szCs w:val="32"/>
              </w:rPr>
              <w:t>ontact Details</w:t>
            </w:r>
            <w:r w:rsidRPr="00A4360B">
              <w:rPr>
                <w:rFonts w:ascii="Calibri" w:hAnsi="Calibri" w:cs="Calibri"/>
                <w:b/>
                <w:sz w:val="32"/>
                <w:szCs w:val="32"/>
              </w:rPr>
              <w:t>:</w:t>
            </w:r>
          </w:p>
          <w:p w14:paraId="323FF156" w14:textId="77777777" w:rsidR="00231553" w:rsidRDefault="00231553" w:rsidP="008F2A56">
            <w:pPr>
              <w:rPr>
                <w:rFonts w:ascii="Calibri" w:hAnsi="Calibri" w:cs="Calibri"/>
                <w:b/>
                <w:i/>
                <w:color w:val="FF0000"/>
              </w:rPr>
            </w:pPr>
          </w:p>
          <w:p w14:paraId="7C7D9A3E" w14:textId="1D03B4E8" w:rsidR="00E3052C" w:rsidRPr="00D23E04" w:rsidRDefault="00E3052C" w:rsidP="008F2A56">
            <w:pPr>
              <w:rPr>
                <w:rFonts w:ascii="Calibri" w:hAnsi="Calibri" w:cs="Calibri"/>
                <w:b/>
                <w:i/>
                <w:color w:val="FF0000"/>
              </w:rPr>
            </w:pPr>
            <w:r w:rsidRPr="00D23E04">
              <w:rPr>
                <w:rFonts w:ascii="Calibri" w:hAnsi="Calibri" w:cs="Calibri"/>
                <w:b/>
                <w:i/>
                <w:color w:val="FF0000"/>
              </w:rPr>
              <w:t xml:space="preserve">The person listed in this section should be the person to whom you wish to have all public enquiries directed.  The email address and phone number/s listed will appear on </w:t>
            </w:r>
            <w:r w:rsidR="00E756B0" w:rsidRPr="00D23E04">
              <w:rPr>
                <w:rFonts w:ascii="Calibri" w:hAnsi="Calibri" w:cs="Calibri"/>
                <w:b/>
                <w:i/>
                <w:color w:val="FF0000"/>
              </w:rPr>
              <w:t>LANSW’s</w:t>
            </w:r>
            <w:r w:rsidR="00B72859" w:rsidRPr="00D23E04">
              <w:rPr>
                <w:rFonts w:ascii="Calibri" w:hAnsi="Calibri" w:cs="Calibri"/>
                <w:b/>
                <w:i/>
                <w:color w:val="FF0000"/>
              </w:rPr>
              <w:t xml:space="preserve"> </w:t>
            </w:r>
            <w:r w:rsidRPr="00D23E04">
              <w:rPr>
                <w:rFonts w:ascii="Calibri" w:hAnsi="Calibri" w:cs="Calibri"/>
                <w:b/>
                <w:i/>
                <w:color w:val="FF0000"/>
              </w:rPr>
              <w:t>website and be given to enquirers.</w:t>
            </w:r>
          </w:p>
          <w:p w14:paraId="1E73F56E" w14:textId="0C9BFA75" w:rsidR="00E3052C" w:rsidRPr="009A0998" w:rsidRDefault="00153996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Centre</w:t>
            </w:r>
            <w:r w:rsidR="003E30EF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Contact for Public Enquiries</w:t>
            </w:r>
            <w:r w:rsidR="00E3052C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: Mr/Mrs/Miss/Ms </w:t>
            </w:r>
            <w:r w:rsidR="00581D2A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ermStart w:id="2014997740" w:edGrp="everyone"/>
            <w:r w:rsidR="00581D2A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</w:t>
            </w:r>
            <w:r w:rsidR="003E5690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</w:t>
            </w:r>
            <w:r w:rsidR="00581D2A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</w:t>
            </w:r>
            <w:permEnd w:id="2014997740"/>
            <w:r w:rsidR="00581D2A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</w:t>
            </w:r>
          </w:p>
          <w:p w14:paraId="17483BE1" w14:textId="77777777" w:rsidR="00A40A4B" w:rsidRDefault="003567BD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elephone Number for Public Enquiries:</w:t>
            </w:r>
            <w:r w:rsidR="003E30EF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</w:t>
            </w:r>
            <w:permStart w:id="343423783" w:edGrp="everyone"/>
            <w:r w:rsidR="003E30EF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</w:t>
            </w:r>
            <w:r w:rsidR="008255F1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</w:t>
            </w:r>
            <w:permEnd w:id="343423783"/>
            <w:r w:rsidR="003E30EF" w:rsidRPr="009A0998">
              <w:rPr>
                <w:rFonts w:ascii="Calibri" w:hAnsi="Calibri" w:cs="Calibri"/>
                <w:bCs/>
                <w:sz w:val="22"/>
                <w:szCs w:val="22"/>
              </w:rPr>
              <w:t>(m)</w:t>
            </w:r>
            <w:r w:rsidR="00A40A4B">
              <w:rPr>
                <w:rFonts w:ascii="Calibri" w:hAnsi="Calibri" w:cs="Calibri"/>
                <w:bCs/>
                <w:sz w:val="22"/>
                <w:szCs w:val="22"/>
              </w:rPr>
              <w:t xml:space="preserve">  </w:t>
            </w:r>
          </w:p>
          <w:p w14:paraId="619B336F" w14:textId="4F64A5C9" w:rsidR="007B7864" w:rsidRPr="009A0998" w:rsidRDefault="00A40A4B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Wet weather communication platform/number</w:t>
            </w:r>
            <w:r w:rsidR="001D57FB" w:rsidRPr="009A0998">
              <w:rPr>
                <w:rFonts w:ascii="Calibri" w:hAnsi="Calibri" w:cs="Calibri"/>
                <w:bCs/>
                <w:sz w:val="22"/>
                <w:szCs w:val="22"/>
              </w:rPr>
              <w:t>:</w:t>
            </w:r>
            <w:r w:rsidR="001F66A5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1D57FB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ermStart w:id="2105672119" w:edGrp="everyone"/>
            <w:r w:rsidR="001D57FB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</w:t>
            </w:r>
            <w:permEnd w:id="2105672119"/>
          </w:p>
          <w:p w14:paraId="1A110530" w14:textId="280F66E3" w:rsidR="001D57FB" w:rsidRPr="009A0998" w:rsidRDefault="007B7864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>Email Address:</w:t>
            </w:r>
            <w:r w:rsidR="008255F1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ermStart w:id="795164883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</w:t>
            </w:r>
            <w:permEnd w:id="795164883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</w:t>
            </w:r>
            <w:r w:rsidR="001D57FB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</w:t>
            </w:r>
          </w:p>
          <w:p w14:paraId="2C4935E6" w14:textId="119AE0AB" w:rsidR="007B7864" w:rsidRPr="00BE7E1B" w:rsidRDefault="00153996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Centre</w:t>
            </w:r>
            <w:r w:rsidR="00B72859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964B60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Postal Address:    </w:t>
            </w:r>
            <w:permStart w:id="941574963" w:edGrp="everyone"/>
            <w:r w:rsidR="00964B60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    </w:t>
            </w:r>
            <w:permEnd w:id="941574963"/>
            <w:r w:rsidR="00964B60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7B7864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Postcode:   </w:t>
            </w:r>
            <w:permStart w:id="114179993" w:edGrp="everyone"/>
            <w:r w:rsidR="007B7864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</w:t>
            </w:r>
            <w:permEnd w:id="114179993"/>
            <w:r w:rsidR="007B7864"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</w:t>
            </w:r>
          </w:p>
          <w:p w14:paraId="125CF555" w14:textId="7D2E359A" w:rsidR="00BE7E1B" w:rsidRPr="00BE7E1B" w:rsidRDefault="00BE7E1B" w:rsidP="00BE7E1B">
            <w:pPr>
              <w:spacing w:before="120"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Centre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Delivery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Address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(if different from above - NO PO BOXES)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:    </w:t>
            </w:r>
            <w:permStart w:id="167469355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    </w:t>
            </w:r>
            <w:permEnd w:id="167469355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</w:t>
            </w:r>
            <w:r w:rsidR="00A4360B">
              <w:rPr>
                <w:rFonts w:ascii="Calibri" w:hAnsi="Calibri" w:cs="Calibri"/>
                <w:bCs/>
                <w:sz w:val="22"/>
                <w:szCs w:val="22"/>
              </w:rPr>
              <w:t>P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ostcode:   </w:t>
            </w:r>
            <w:permStart w:id="95945057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</w:t>
            </w:r>
            <w:permEnd w:id="95945057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</w:t>
            </w:r>
          </w:p>
          <w:p w14:paraId="0FA590E6" w14:textId="1A98561F" w:rsidR="00964B60" w:rsidRPr="00404058" w:rsidRDefault="00964B60" w:rsidP="001D57FB">
            <w:pPr>
              <w:spacing w:line="36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2210BB85" w14:textId="77ADED4C" w:rsidR="00067B4C" w:rsidRDefault="00067B4C">
      <w:pPr>
        <w:spacing w:line="140" w:lineRule="exact"/>
        <w:rPr>
          <w:rFonts w:ascii="Calibri" w:hAnsi="Calibri" w:cs="Calibri"/>
        </w:rPr>
      </w:pPr>
    </w:p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7"/>
      </w:tblGrid>
      <w:tr w:rsidR="001F3B40" w:rsidRPr="0039186D" w14:paraId="0F08EAD4" w14:textId="77777777" w:rsidTr="00232840">
        <w:trPr>
          <w:trHeight w:val="3326"/>
        </w:trPr>
        <w:tc>
          <w:tcPr>
            <w:tcW w:w="11057" w:type="dxa"/>
          </w:tcPr>
          <w:p w14:paraId="5875CB2C" w14:textId="77777777" w:rsidR="001F3B40" w:rsidRPr="00A4360B" w:rsidRDefault="001F3B40" w:rsidP="00232840">
            <w:pPr>
              <w:rPr>
                <w:rFonts w:ascii="Calibri" w:hAnsi="Calibri" w:cs="Calibri"/>
                <w:i/>
                <w:sz w:val="32"/>
                <w:szCs w:val="32"/>
              </w:rPr>
            </w:pPr>
            <w:bookmarkStart w:id="1" w:name="_Hlk97809103"/>
            <w:r w:rsidRPr="00A4360B">
              <w:rPr>
                <w:rFonts w:ascii="Calibri" w:hAnsi="Calibri" w:cs="Calibri"/>
                <w:b/>
                <w:sz w:val="32"/>
                <w:szCs w:val="32"/>
              </w:rPr>
              <w:t xml:space="preserve">Competition/Running Day: </w:t>
            </w:r>
          </w:p>
          <w:p w14:paraId="3A002D74" w14:textId="77777777" w:rsidR="001F3B40" w:rsidRPr="0039186D" w:rsidRDefault="001F3B40" w:rsidP="00232840">
            <w:pPr>
              <w:rPr>
                <w:rFonts w:ascii="Calibri" w:hAnsi="Calibri" w:cs="Calibri"/>
                <w:b/>
                <w:sz w:val="12"/>
                <w:szCs w:val="16"/>
              </w:rPr>
            </w:pPr>
          </w:p>
          <w:p w14:paraId="33DC8625" w14:textId="77777777" w:rsidR="001F3B40" w:rsidRDefault="001F3B40" w:rsidP="00232840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Centre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Competition is held on (day):   </w:t>
            </w:r>
            <w:permStart w:id="394680149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</w:t>
            </w:r>
            <w:permEnd w:id="394680149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commencing at (time):  </w:t>
            </w:r>
            <w:permStart w:id="478750469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</w:t>
            </w:r>
          </w:p>
          <w:permEnd w:id="478750469"/>
          <w:p w14:paraId="2E130C77" w14:textId="77777777" w:rsidR="001F3B40" w:rsidRPr="00C77EAE" w:rsidRDefault="001F3B40" w:rsidP="00232840">
            <w:pPr>
              <w:rPr>
                <w:rFonts w:ascii="Calibri" w:hAnsi="Calibri" w:cs="Calibri"/>
                <w:bCs/>
                <w:iCs/>
                <w:sz w:val="16"/>
                <w:szCs w:val="16"/>
              </w:rPr>
            </w:pPr>
          </w:p>
          <w:p w14:paraId="2BD1EE99" w14:textId="77777777" w:rsidR="001F3B40" w:rsidRPr="00C77EAE" w:rsidRDefault="001F3B40" w:rsidP="00232840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>S</w:t>
            </w:r>
            <w:r w:rsidRPr="009A0998">
              <w:rPr>
                <w:rFonts w:ascii="Calibri" w:hAnsi="Calibri" w:cs="Calibri"/>
                <w:bCs/>
                <w:iCs/>
                <w:sz w:val="22"/>
                <w:szCs w:val="22"/>
              </w:rPr>
              <w:t>eason Start Date: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</w:t>
            </w:r>
            <w:permStart w:id="1951358848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</w:t>
            </w:r>
            <w:permEnd w:id="1951358848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Last Day of Season:  </w:t>
            </w:r>
            <w:permStart w:id="482164466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</w:t>
            </w:r>
            <w:permEnd w:id="482164466"/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                                       </w:t>
            </w:r>
          </w:p>
          <w:p w14:paraId="2FBB345B" w14:textId="77777777" w:rsidR="001F3B40" w:rsidRPr="009A0998" w:rsidRDefault="001F3B40" w:rsidP="00232840">
            <w:pPr>
              <w:rPr>
                <w:rFonts w:ascii="Calibri" w:hAnsi="Calibri" w:cs="Calibri"/>
                <w:bCs/>
                <w:i/>
                <w:sz w:val="12"/>
                <w:szCs w:val="12"/>
              </w:rPr>
            </w:pPr>
          </w:p>
          <w:p w14:paraId="3BD4598E" w14:textId="77777777" w:rsidR="001F3B40" w:rsidRPr="009A0998" w:rsidRDefault="001F3B40" w:rsidP="00232840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Name of Venue:   </w:t>
            </w:r>
            <w:permStart w:id="1295988417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        </w:t>
            </w:r>
            <w:permEnd w:id="1295988417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Full Address of Venue:   </w:t>
            </w:r>
            <w:permStart w:id="236597608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                   </w:t>
            </w:r>
            <w:permEnd w:id="236597608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                              </w:t>
            </w: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              </w:t>
            </w:r>
          </w:p>
          <w:p w14:paraId="5C7C75E6" w14:textId="77777777" w:rsidR="001F3B40" w:rsidRPr="00483E04" w:rsidRDefault="001F3B40" w:rsidP="00232840">
            <w:pPr>
              <w:ind w:left="360"/>
              <w:rPr>
                <w:rFonts w:ascii="Calibri" w:hAnsi="Calibri" w:cs="Calibri"/>
                <w:sz w:val="22"/>
                <w:szCs w:val="22"/>
              </w:rPr>
            </w:pPr>
          </w:p>
          <w:p w14:paraId="2DC3E62D" w14:textId="77777777" w:rsidR="001F3B40" w:rsidRPr="00483E04" w:rsidRDefault="001F3B40" w:rsidP="00232840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Does your </w:t>
            </w: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>Centre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conduct Tiny Tot activities?  </w:t>
            </w:r>
            <w:permStart w:id="1059405265" w:edGrp="everyone"/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YES / NO </w:t>
            </w:r>
            <w:permEnd w:id="1059405265"/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 What age?</w:t>
            </w:r>
            <w:r w:rsidRPr="00483E04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permStart w:id="1331895632" w:edGrp="everyone"/>
            <w:r w:rsidRPr="00483E04">
              <w:rPr>
                <w:rFonts w:ascii="Calibri" w:hAnsi="Calibri" w:cs="Calibri"/>
                <w:bCs/>
                <w:sz w:val="22"/>
                <w:szCs w:val="22"/>
              </w:rPr>
              <w:t>3 &amp; 4yo/4yo only/siblings only</w:t>
            </w:r>
          </w:p>
          <w:permEnd w:id="1331895632"/>
          <w:p w14:paraId="4F621C38" w14:textId="77777777" w:rsidR="001F3B40" w:rsidRPr="00BB6291" w:rsidRDefault="001F3B40" w:rsidP="00232840">
            <w:pPr>
              <w:ind w:left="360"/>
              <w:rPr>
                <w:rFonts w:ascii="Calibri" w:hAnsi="Calibri" w:cs="Calibri"/>
                <w:sz w:val="22"/>
                <w:szCs w:val="22"/>
              </w:rPr>
            </w:pPr>
          </w:p>
          <w:p w14:paraId="01E18250" w14:textId="77777777" w:rsidR="001F3B40" w:rsidRPr="00483E04" w:rsidRDefault="001F3B40" w:rsidP="00232840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>Do your Tiny Tots run on a different day to everyone else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>?</w:t>
            </w: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Day: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 </w:t>
            </w:r>
            <w:permStart w:id="295195203" w:edGrp="everyone"/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          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</w:t>
            </w:r>
            <w:permEnd w:id="295195203"/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>Start time:</w:t>
            </w:r>
            <w:r w:rsidRPr="00483E04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permStart w:id="721032360" w:edGrp="everyone"/>
            <w:r>
              <w:rPr>
                <w:rFonts w:ascii="Calibri" w:hAnsi="Calibri" w:cs="Calibri"/>
                <w:sz w:val="22"/>
                <w:szCs w:val="22"/>
              </w:rPr>
              <w:t xml:space="preserve">     </w:t>
            </w:r>
          </w:p>
          <w:permEnd w:id="721032360"/>
          <w:p w14:paraId="4350F51A" w14:textId="77777777" w:rsidR="001F3B40" w:rsidRPr="00BB6291" w:rsidRDefault="001F3B40" w:rsidP="00232840">
            <w:pPr>
              <w:ind w:left="360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13D7CF93" w14:textId="77777777" w:rsidR="001F3B40" w:rsidRPr="009A0998" w:rsidRDefault="001F3B40" w:rsidP="00232840">
            <w:pPr>
              <w:numPr>
                <w:ilvl w:val="0"/>
                <w:numId w:val="4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Does your </w:t>
            </w: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>Centre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offer cross country</w:t>
            </w:r>
            <w:r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or other activities</w:t>
            </w:r>
            <w:r w:rsidRPr="00483E04">
              <w:rPr>
                <w:rFonts w:ascii="Calibri" w:hAnsi="Calibri" w:cs="Calibri"/>
                <w:bCs/>
                <w:iCs/>
                <w:sz w:val="22"/>
                <w:szCs w:val="22"/>
              </w:rPr>
              <w:t xml:space="preserve"> during the winter season?  </w:t>
            </w: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  </w:t>
            </w:r>
            <w:permStart w:id="639400018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YES / NO </w:t>
            </w:r>
            <w:permEnd w:id="639400018"/>
          </w:p>
          <w:p w14:paraId="5942FED0" w14:textId="77777777" w:rsidR="001F3B40" w:rsidRDefault="001F3B40" w:rsidP="00232840">
            <w:pPr>
              <w:spacing w:before="120"/>
              <w:ind w:left="322"/>
              <w:jc w:val="both"/>
              <w:rPr>
                <w:rFonts w:ascii="Calibri" w:hAnsi="Calibri" w:cs="Calibri"/>
                <w:bCs/>
                <w:i/>
                <w:sz w:val="22"/>
                <w:szCs w:val="22"/>
              </w:rPr>
            </w:pP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If yes, </w:t>
            </w:r>
            <w:r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provide details e.g. type of activity, </w:t>
            </w: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>day of week</w:t>
            </w:r>
            <w:r>
              <w:rPr>
                <w:rFonts w:ascii="Calibri" w:hAnsi="Calibri" w:cs="Calibri"/>
                <w:bCs/>
                <w:i/>
                <w:sz w:val="22"/>
                <w:szCs w:val="22"/>
              </w:rPr>
              <w:t>, time</w:t>
            </w: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>, venue and address</w:t>
            </w:r>
            <w:r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 etc</w:t>
            </w:r>
            <w:r w:rsidRPr="009A0998">
              <w:rPr>
                <w:rFonts w:ascii="Calibri" w:hAnsi="Calibri" w:cs="Calibri"/>
                <w:bCs/>
                <w:i/>
                <w:sz w:val="22"/>
                <w:szCs w:val="22"/>
              </w:rPr>
              <w:t xml:space="preserve">:    </w:t>
            </w:r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permStart w:id="1391805986" w:edGrp="everyone"/>
            <w:r w:rsidRPr="009A0998">
              <w:rPr>
                <w:rFonts w:ascii="Calibri" w:hAnsi="Calibri" w:cs="Calibri"/>
                <w:bCs/>
                <w:sz w:val="22"/>
                <w:szCs w:val="22"/>
              </w:rPr>
              <w:t xml:space="preserve">                                               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   </w:t>
            </w:r>
            <w:permEnd w:id="1391805986"/>
          </w:p>
          <w:p w14:paraId="7A36452E" w14:textId="77777777" w:rsidR="001F3B40" w:rsidRPr="00BB6291" w:rsidRDefault="001F3B40" w:rsidP="00232840">
            <w:pPr>
              <w:spacing w:before="120"/>
              <w:ind w:left="322"/>
              <w:jc w:val="both"/>
              <w:rPr>
                <w:rFonts w:ascii="Calibri" w:hAnsi="Calibri" w:cs="Calibri"/>
                <w:bCs/>
                <w:i/>
                <w:sz w:val="16"/>
                <w:szCs w:val="16"/>
              </w:rPr>
            </w:pPr>
          </w:p>
        </w:tc>
      </w:tr>
      <w:bookmarkEnd w:id="1"/>
    </w:tbl>
    <w:p w14:paraId="6675619C" w14:textId="12357210" w:rsidR="001F3B40" w:rsidRDefault="001F3B40">
      <w:pPr>
        <w:spacing w:line="140" w:lineRule="exact"/>
        <w:rPr>
          <w:rFonts w:ascii="Calibri" w:hAnsi="Calibri" w:cs="Calibri"/>
        </w:rPr>
      </w:pPr>
    </w:p>
    <w:p w14:paraId="27658191" w14:textId="77777777" w:rsidR="001F3B40" w:rsidRDefault="001F3B40">
      <w:pPr>
        <w:spacing w:line="140" w:lineRule="exact"/>
        <w:rPr>
          <w:rFonts w:ascii="Calibri" w:hAnsi="Calibri" w:cs="Calibri"/>
        </w:rPr>
      </w:pPr>
    </w:p>
    <w:p w14:paraId="76F6A2C6" w14:textId="15ECBC78" w:rsidR="00067B4C" w:rsidRDefault="00067B4C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ind w:left="-142"/>
        <w:rPr>
          <w:rFonts w:ascii="Calibri" w:hAnsi="Calibri" w:cs="Calibri"/>
          <w:b/>
          <w:sz w:val="32"/>
          <w:szCs w:val="32"/>
        </w:rPr>
      </w:pPr>
      <w:r w:rsidRPr="00A4360B">
        <w:rPr>
          <w:rFonts w:ascii="Calibri" w:hAnsi="Calibri" w:cs="Calibri"/>
          <w:b/>
          <w:sz w:val="32"/>
          <w:szCs w:val="32"/>
        </w:rPr>
        <w:t>Finance:</w:t>
      </w:r>
    </w:p>
    <w:p w14:paraId="36070351" w14:textId="77777777" w:rsidR="00231553" w:rsidRPr="00231553" w:rsidRDefault="00231553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ind w:left="-142"/>
        <w:rPr>
          <w:rFonts w:ascii="Calibri" w:hAnsi="Calibri" w:cs="Calibri"/>
          <w:b/>
          <w:sz w:val="16"/>
          <w:szCs w:val="16"/>
        </w:rPr>
      </w:pPr>
    </w:p>
    <w:p w14:paraId="6ECF6E61" w14:textId="0D395013" w:rsidR="00067B4C" w:rsidRPr="009A0998" w:rsidRDefault="00067B4C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spacing w:line="360" w:lineRule="auto"/>
        <w:ind w:left="-14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 xml:space="preserve">What is your </w:t>
      </w:r>
      <w:r w:rsidR="00153996">
        <w:rPr>
          <w:rFonts w:ascii="Calibri" w:hAnsi="Calibri" w:cs="Calibri"/>
          <w:bCs/>
          <w:sz w:val="22"/>
          <w:szCs w:val="22"/>
        </w:rPr>
        <w:t>Centre</w:t>
      </w:r>
      <w:r w:rsidRPr="009A0998">
        <w:rPr>
          <w:rFonts w:ascii="Calibri" w:hAnsi="Calibri" w:cs="Calibri"/>
          <w:bCs/>
          <w:sz w:val="22"/>
          <w:szCs w:val="22"/>
        </w:rPr>
        <w:t xml:space="preserve"> ABN? (if applicable)  </w:t>
      </w:r>
      <w:permStart w:id="1203063050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    </w:t>
      </w:r>
      <w:permEnd w:id="1203063050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                                                     </w:t>
      </w:r>
    </w:p>
    <w:p w14:paraId="26CA612C" w14:textId="2EB73262" w:rsidR="00067B4C" w:rsidRPr="009A0998" w:rsidRDefault="00067B4C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spacing w:line="360" w:lineRule="auto"/>
        <w:ind w:left="-14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>Bank Account Details:   BSB:</w:t>
      </w:r>
      <w:permStart w:id="1535518797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</w:t>
      </w:r>
      <w:permEnd w:id="1535518797"/>
      <w:r w:rsidRPr="009A0998">
        <w:rPr>
          <w:rFonts w:ascii="Calibri" w:hAnsi="Calibri" w:cs="Calibri"/>
          <w:bCs/>
          <w:sz w:val="22"/>
          <w:szCs w:val="22"/>
        </w:rPr>
        <w:t xml:space="preserve">    Account No:</w:t>
      </w:r>
      <w:permStart w:id="665410433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</w:t>
      </w:r>
      <w:permEnd w:id="665410433"/>
      <w:r w:rsidRPr="009A0998">
        <w:rPr>
          <w:rFonts w:ascii="Calibri" w:hAnsi="Calibri" w:cs="Calibri"/>
          <w:bCs/>
          <w:sz w:val="22"/>
          <w:szCs w:val="22"/>
        </w:rPr>
        <w:t xml:space="preserve">          Bank: </w:t>
      </w:r>
      <w:permStart w:id="1225408694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</w:t>
      </w:r>
      <w:permEnd w:id="1225408694"/>
      <w:r w:rsidRPr="009A0998">
        <w:rPr>
          <w:rFonts w:ascii="Calibri" w:hAnsi="Calibri" w:cs="Calibri"/>
          <w:bCs/>
          <w:sz w:val="22"/>
          <w:szCs w:val="22"/>
        </w:rPr>
        <w:t xml:space="preserve">                    </w:t>
      </w:r>
    </w:p>
    <w:p w14:paraId="3D24A139" w14:textId="3668BAFC" w:rsidR="00D24820" w:rsidRPr="00463884" w:rsidRDefault="00D24820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ind w:left="-142"/>
        <w:rPr>
          <w:rFonts w:ascii="Calibri" w:hAnsi="Calibri" w:cs="Calibri"/>
          <w:b/>
          <w:sz w:val="36"/>
          <w:szCs w:val="36"/>
        </w:rPr>
      </w:pPr>
      <w:r w:rsidRPr="00A4360B">
        <w:rPr>
          <w:rFonts w:ascii="Calibri" w:hAnsi="Calibri" w:cs="Calibri"/>
          <w:b/>
          <w:sz w:val="32"/>
          <w:szCs w:val="32"/>
        </w:rPr>
        <w:t>Insurance</w:t>
      </w:r>
      <w:r w:rsidRPr="00463884">
        <w:rPr>
          <w:rFonts w:ascii="Calibri" w:hAnsi="Calibri" w:cs="Calibri"/>
          <w:b/>
          <w:sz w:val="36"/>
          <w:szCs w:val="36"/>
        </w:rPr>
        <w:t>:</w:t>
      </w:r>
    </w:p>
    <w:p w14:paraId="6AD6E420" w14:textId="39F522C4" w:rsidR="004760DA" w:rsidRDefault="00067B4C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spacing w:after="80"/>
        <w:ind w:left="-14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>What is the</w:t>
      </w:r>
      <w:r w:rsidR="00DE63DB">
        <w:rPr>
          <w:rFonts w:ascii="Calibri" w:hAnsi="Calibri" w:cs="Calibri"/>
          <w:bCs/>
          <w:sz w:val="22"/>
          <w:szCs w:val="22"/>
        </w:rPr>
        <w:t xml:space="preserve"> replacement</w:t>
      </w:r>
      <w:r w:rsidRPr="009A0998">
        <w:rPr>
          <w:rFonts w:ascii="Calibri" w:hAnsi="Calibri" w:cs="Calibri"/>
          <w:bCs/>
          <w:sz w:val="22"/>
          <w:szCs w:val="22"/>
        </w:rPr>
        <w:t xml:space="preserve"> value of your </w:t>
      </w:r>
      <w:r w:rsidR="00153996">
        <w:rPr>
          <w:rFonts w:ascii="Calibri" w:hAnsi="Calibri" w:cs="Calibri"/>
          <w:bCs/>
          <w:sz w:val="22"/>
          <w:szCs w:val="22"/>
        </w:rPr>
        <w:t>Centre</w:t>
      </w:r>
      <w:r w:rsidR="00E230C8">
        <w:rPr>
          <w:rFonts w:ascii="Calibri" w:hAnsi="Calibri" w:cs="Calibri"/>
          <w:bCs/>
          <w:sz w:val="22"/>
          <w:szCs w:val="22"/>
        </w:rPr>
        <w:t>s</w:t>
      </w:r>
      <w:r w:rsidRPr="009A0998">
        <w:rPr>
          <w:rFonts w:ascii="Calibri" w:hAnsi="Calibri" w:cs="Calibri"/>
          <w:bCs/>
          <w:sz w:val="22"/>
          <w:szCs w:val="22"/>
        </w:rPr>
        <w:t xml:space="preserve"> equipment?</w:t>
      </w:r>
      <w:r w:rsidR="009A0998">
        <w:rPr>
          <w:rFonts w:ascii="Calibri" w:hAnsi="Calibri" w:cs="Calibri"/>
          <w:bCs/>
          <w:sz w:val="22"/>
          <w:szCs w:val="22"/>
        </w:rPr>
        <w:t xml:space="preserve"> </w:t>
      </w:r>
      <w:r w:rsidRPr="009A0998">
        <w:rPr>
          <w:rFonts w:ascii="Calibri" w:hAnsi="Calibri" w:cs="Calibri"/>
          <w:bCs/>
          <w:sz w:val="22"/>
          <w:szCs w:val="22"/>
        </w:rPr>
        <w:t>$</w:t>
      </w:r>
      <w:bookmarkStart w:id="2" w:name="_Hlk32568782"/>
      <w:permStart w:id="2090229202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          </w:t>
      </w:r>
      <w:permEnd w:id="2090229202"/>
      <w:r w:rsidRPr="009A0998">
        <w:rPr>
          <w:rFonts w:ascii="Calibri" w:hAnsi="Calibri" w:cs="Calibri"/>
          <w:bCs/>
          <w:sz w:val="22"/>
          <w:szCs w:val="22"/>
        </w:rPr>
        <w:t xml:space="preserve">  </w:t>
      </w:r>
      <w:bookmarkEnd w:id="2"/>
      <w:r w:rsidRPr="009A0998">
        <w:rPr>
          <w:rFonts w:ascii="Calibri" w:hAnsi="Calibri" w:cs="Calibri"/>
          <w:bCs/>
          <w:sz w:val="22"/>
          <w:szCs w:val="22"/>
        </w:rPr>
        <w:t xml:space="preserve">   </w:t>
      </w:r>
    </w:p>
    <w:p w14:paraId="6AC382FA" w14:textId="77777777" w:rsidR="00BB6291" w:rsidRDefault="00067B4C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ind w:left="-142"/>
        <w:jc w:val="both"/>
        <w:rPr>
          <w:rFonts w:ascii="Calibri" w:hAnsi="Calibri" w:cs="Calibri"/>
          <w:bCs/>
          <w:iCs/>
          <w:sz w:val="16"/>
          <w:szCs w:val="16"/>
        </w:rPr>
      </w:pPr>
      <w:r w:rsidRPr="00BE7E1B">
        <w:rPr>
          <w:rFonts w:ascii="Calibri" w:hAnsi="Calibri" w:cs="Calibri"/>
          <w:b/>
          <w:i/>
          <w:color w:val="FF0000"/>
          <w:sz w:val="22"/>
          <w:szCs w:val="22"/>
        </w:rPr>
        <w:t>Please ensure that this amount is accurate. There are risks involved in being under insured as well as implications in being over insured</w:t>
      </w:r>
      <w:r w:rsidR="009C65B3" w:rsidRPr="00BE7E1B">
        <w:rPr>
          <w:rFonts w:ascii="Calibri" w:hAnsi="Calibri" w:cs="Calibri"/>
          <w:b/>
          <w:i/>
          <w:color w:val="FF0000"/>
          <w:sz w:val="22"/>
          <w:szCs w:val="22"/>
        </w:rPr>
        <w:t xml:space="preserve"> (values over $75,000 will incur additional insurance costs to the</w:t>
      </w:r>
      <w:r w:rsidR="00C77EAE">
        <w:rPr>
          <w:rFonts w:ascii="Calibri" w:hAnsi="Calibri" w:cs="Calibri"/>
          <w:b/>
          <w:i/>
          <w:color w:val="FF0000"/>
          <w:sz w:val="22"/>
          <w:szCs w:val="22"/>
        </w:rPr>
        <w:t xml:space="preserve"> centre). </w:t>
      </w:r>
      <w:r w:rsidR="001A0B7F" w:rsidRPr="00D23E04">
        <w:rPr>
          <w:rFonts w:ascii="Calibri" w:hAnsi="Calibri" w:cs="Calibri"/>
          <w:bCs/>
          <w:iCs/>
          <w:sz w:val="16"/>
          <w:szCs w:val="16"/>
        </w:rPr>
        <w:t xml:space="preserve">         </w:t>
      </w:r>
    </w:p>
    <w:p w14:paraId="0B308208" w14:textId="053F5C45" w:rsidR="00236DAC" w:rsidRDefault="001A0B7F" w:rsidP="00C77EAE">
      <w:pPr>
        <w:pBdr>
          <w:top w:val="single" w:sz="12" w:space="1" w:color="auto"/>
          <w:left w:val="single" w:sz="12" w:space="7" w:color="auto"/>
          <w:bottom w:val="single" w:sz="12" w:space="0" w:color="auto"/>
          <w:right w:val="single" w:sz="12" w:space="4" w:color="auto"/>
        </w:pBdr>
        <w:ind w:left="-142"/>
        <w:jc w:val="both"/>
        <w:rPr>
          <w:rFonts w:ascii="Calibri" w:hAnsi="Calibri" w:cs="Calibri"/>
          <w:bCs/>
          <w:sz w:val="16"/>
          <w:szCs w:val="16"/>
        </w:rPr>
      </w:pPr>
      <w:r w:rsidRPr="00D23E04">
        <w:rPr>
          <w:rFonts w:ascii="Calibri" w:hAnsi="Calibri" w:cs="Calibri"/>
          <w:bCs/>
          <w:iCs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1782DCA" w14:textId="642576E5" w:rsidR="00067B4C" w:rsidRDefault="00067B4C" w:rsidP="001A62CC">
      <w:pPr>
        <w:spacing w:line="140" w:lineRule="exact"/>
        <w:ind w:left="-142"/>
        <w:rPr>
          <w:rFonts w:ascii="Calibri" w:hAnsi="Calibri" w:cs="Calibri"/>
        </w:rPr>
      </w:pPr>
    </w:p>
    <w:p w14:paraId="0C4F0BA8" w14:textId="4F7EE50D" w:rsidR="001F3B40" w:rsidRDefault="001F3B40" w:rsidP="001A62CC">
      <w:pPr>
        <w:spacing w:line="140" w:lineRule="exact"/>
        <w:ind w:left="-142"/>
        <w:rPr>
          <w:rFonts w:ascii="Calibri" w:hAnsi="Calibri" w:cs="Calibri"/>
        </w:rPr>
      </w:pPr>
    </w:p>
    <w:p w14:paraId="52260654" w14:textId="77777777" w:rsidR="001F3B40" w:rsidRDefault="001F3B40" w:rsidP="001A62CC">
      <w:pPr>
        <w:spacing w:line="140" w:lineRule="exact"/>
        <w:ind w:left="-142"/>
        <w:rPr>
          <w:rFonts w:ascii="Calibri" w:hAnsi="Calibri" w:cs="Calibri"/>
        </w:rPr>
      </w:pPr>
    </w:p>
    <w:p w14:paraId="5305C16B" w14:textId="77777777" w:rsidR="00791CB8" w:rsidRPr="00B31C5C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/>
          <w:bCs/>
          <w:sz w:val="32"/>
          <w:szCs w:val="32"/>
        </w:rPr>
      </w:pPr>
      <w:r w:rsidRPr="00B31C5C">
        <w:rPr>
          <w:rFonts w:ascii="Calibri" w:hAnsi="Calibri" w:cs="Calibri"/>
          <w:b/>
          <w:bCs/>
          <w:sz w:val="32"/>
          <w:szCs w:val="32"/>
        </w:rPr>
        <w:lastRenderedPageBreak/>
        <w:t>Incorporation/Department of Fair Trading:</w:t>
      </w:r>
    </w:p>
    <w:p w14:paraId="7996D811" w14:textId="77777777" w:rsidR="00231553" w:rsidRDefault="00231553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</w:p>
    <w:p w14:paraId="1EDA130B" w14:textId="535B88AB" w:rsidR="00791CB8" w:rsidRPr="009A0998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>Has your 20</w:t>
      </w:r>
      <w:r>
        <w:rPr>
          <w:rFonts w:ascii="Calibri" w:hAnsi="Calibri" w:cs="Calibri"/>
          <w:bCs/>
          <w:sz w:val="22"/>
          <w:szCs w:val="22"/>
        </w:rPr>
        <w:t>22</w:t>
      </w:r>
      <w:r w:rsidRPr="009A0998">
        <w:rPr>
          <w:rFonts w:ascii="Calibri" w:hAnsi="Calibri" w:cs="Calibri"/>
          <w:bCs/>
          <w:sz w:val="22"/>
          <w:szCs w:val="22"/>
        </w:rPr>
        <w:t>/202</w:t>
      </w:r>
      <w:r>
        <w:rPr>
          <w:rFonts w:ascii="Calibri" w:hAnsi="Calibri" w:cs="Calibri"/>
          <w:bCs/>
          <w:sz w:val="22"/>
          <w:szCs w:val="22"/>
        </w:rPr>
        <w:t>3</w:t>
      </w:r>
      <w:r w:rsidRPr="009A0998">
        <w:rPr>
          <w:rFonts w:ascii="Calibri" w:hAnsi="Calibri" w:cs="Calibri"/>
          <w:bCs/>
          <w:sz w:val="22"/>
          <w:szCs w:val="22"/>
        </w:rPr>
        <w:t xml:space="preserve"> financial affairs summary (</w:t>
      </w:r>
      <w:hyperlink r:id="rId9" w:history="1">
        <w:r w:rsidRPr="009A0998">
          <w:rPr>
            <w:rStyle w:val="Hyperlink"/>
            <w:rFonts w:ascii="Calibri" w:hAnsi="Calibri" w:cs="Calibri"/>
            <w:bCs/>
            <w:sz w:val="22"/>
            <w:szCs w:val="22"/>
          </w:rPr>
          <w:t>A12 form</w:t>
        </w:r>
      </w:hyperlink>
      <w:r w:rsidRPr="009A0998">
        <w:rPr>
          <w:rFonts w:ascii="Calibri" w:hAnsi="Calibri" w:cs="Calibri"/>
          <w:bCs/>
          <w:sz w:val="22"/>
          <w:szCs w:val="22"/>
        </w:rPr>
        <w:t>) been submitted to the Fair Trading</w:t>
      </w:r>
      <w:r>
        <w:rPr>
          <w:rFonts w:ascii="Calibri" w:hAnsi="Calibri" w:cs="Calibri"/>
          <w:bCs/>
          <w:sz w:val="22"/>
          <w:szCs w:val="22"/>
        </w:rPr>
        <w:t xml:space="preserve"> NSW</w:t>
      </w:r>
      <w:r w:rsidRPr="009A0998">
        <w:rPr>
          <w:rFonts w:ascii="Calibri" w:hAnsi="Calibri" w:cs="Calibri"/>
          <w:bCs/>
          <w:sz w:val="22"/>
          <w:szCs w:val="22"/>
        </w:rPr>
        <w:t xml:space="preserve">:  </w:t>
      </w:r>
      <w:bookmarkStart w:id="3" w:name="_Hlk32568547"/>
      <w:bookmarkStart w:id="4" w:name="_Hlk32568566"/>
      <w:permStart w:id="195699173" w:edGrp="everyone"/>
      <w:r w:rsidRPr="009A0998">
        <w:rPr>
          <w:rFonts w:ascii="Calibri" w:hAnsi="Calibri" w:cs="Calibri"/>
          <w:bCs/>
          <w:sz w:val="22"/>
          <w:szCs w:val="22"/>
        </w:rPr>
        <w:t>YES / NO</w:t>
      </w:r>
      <w:bookmarkEnd w:id="3"/>
      <w:r w:rsidRPr="009A0998">
        <w:rPr>
          <w:rFonts w:ascii="Calibri" w:hAnsi="Calibri" w:cs="Calibri"/>
          <w:bCs/>
          <w:sz w:val="22"/>
          <w:szCs w:val="22"/>
        </w:rPr>
        <w:t xml:space="preserve">  </w:t>
      </w:r>
      <w:permEnd w:id="195699173"/>
      <w:r w:rsidRPr="009A0998">
        <w:rPr>
          <w:rFonts w:ascii="Calibri" w:hAnsi="Calibri" w:cs="Calibri"/>
          <w:bCs/>
          <w:sz w:val="22"/>
          <w:szCs w:val="22"/>
        </w:rPr>
        <w:t xml:space="preserve">         </w:t>
      </w:r>
      <w:bookmarkEnd w:id="4"/>
    </w:p>
    <w:p w14:paraId="2F19596D" w14:textId="77777777" w:rsidR="00791CB8" w:rsidRPr="00EA7A03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16"/>
          <w:szCs w:val="16"/>
        </w:rPr>
      </w:pPr>
    </w:p>
    <w:p w14:paraId="7A88688F" w14:textId="77777777" w:rsidR="00791CB8" w:rsidRPr="009A0998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 xml:space="preserve">Did you make any changes to your Constitution or adopt a new Constitution within the past 12 months? </w:t>
      </w:r>
      <w:permStart w:id="1062938767" w:edGrp="everyone"/>
      <w:r w:rsidRPr="009A0998">
        <w:rPr>
          <w:rFonts w:ascii="Calibri" w:hAnsi="Calibri" w:cs="Calibri"/>
          <w:bCs/>
          <w:sz w:val="22"/>
          <w:szCs w:val="22"/>
        </w:rPr>
        <w:t xml:space="preserve">YES / NO  </w:t>
      </w:r>
      <w:permEnd w:id="1062938767"/>
      <w:r w:rsidRPr="009A0998">
        <w:rPr>
          <w:rFonts w:ascii="Calibri" w:hAnsi="Calibri" w:cs="Calibri"/>
          <w:bCs/>
          <w:sz w:val="22"/>
          <w:szCs w:val="22"/>
        </w:rPr>
        <w:t xml:space="preserve">         </w:t>
      </w:r>
      <w:r w:rsidRPr="009A0998">
        <w:rPr>
          <w:rFonts w:ascii="Calibri" w:hAnsi="Calibri" w:cs="Calibri"/>
          <w:bCs/>
          <w:sz w:val="22"/>
          <w:szCs w:val="22"/>
        </w:rPr>
        <w:fldChar w:fldCharType="begin"/>
      </w:r>
      <w:r w:rsidRPr="009A0998">
        <w:rPr>
          <w:rFonts w:ascii="Calibri" w:hAnsi="Calibri" w:cs="Calibri"/>
          <w:bCs/>
          <w:sz w:val="22"/>
          <w:szCs w:val="22"/>
        </w:rPr>
        <w:instrText xml:space="preserve"> COMMENTS   \* MERGEFORMAT </w:instrText>
      </w:r>
      <w:r w:rsidRPr="009A0998">
        <w:rPr>
          <w:rFonts w:ascii="Calibri" w:hAnsi="Calibri" w:cs="Calibri"/>
          <w:bCs/>
          <w:sz w:val="22"/>
          <w:szCs w:val="22"/>
        </w:rPr>
        <w:fldChar w:fldCharType="end"/>
      </w:r>
    </w:p>
    <w:p w14:paraId="5E203E78" w14:textId="77777777" w:rsidR="00791CB8" w:rsidRPr="00EA7A03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16"/>
          <w:szCs w:val="16"/>
        </w:rPr>
      </w:pPr>
    </w:p>
    <w:p w14:paraId="160959A3" w14:textId="193C5619" w:rsidR="00791CB8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Cs/>
          <w:sz w:val="22"/>
          <w:szCs w:val="22"/>
        </w:rPr>
        <w:t>Has your current constitution been lodged with the Department of Fair Trading (</w:t>
      </w:r>
      <w:hyperlink r:id="rId10" w:history="1">
        <w:r w:rsidRPr="009A0998">
          <w:rPr>
            <w:rStyle w:val="Hyperlink"/>
            <w:rFonts w:ascii="Calibri" w:hAnsi="Calibri" w:cs="Calibri"/>
            <w:bCs/>
            <w:sz w:val="22"/>
            <w:szCs w:val="22"/>
          </w:rPr>
          <w:t>A6 for</w:t>
        </w:r>
        <w:r w:rsidRPr="009A0998">
          <w:rPr>
            <w:rStyle w:val="Hyperlink"/>
            <w:rFonts w:ascii="Calibri" w:hAnsi="Calibri" w:cs="Calibri"/>
            <w:bCs/>
            <w:sz w:val="22"/>
            <w:szCs w:val="22"/>
          </w:rPr>
          <w:t>m</w:t>
        </w:r>
      </w:hyperlink>
      <w:r w:rsidRPr="009A0998">
        <w:rPr>
          <w:rFonts w:ascii="Calibri" w:hAnsi="Calibri" w:cs="Calibri"/>
          <w:bCs/>
          <w:sz w:val="22"/>
          <w:szCs w:val="22"/>
        </w:rPr>
        <w:t xml:space="preserve">): </w:t>
      </w:r>
      <w:bookmarkStart w:id="5" w:name="_Hlk32568436"/>
      <w:permStart w:id="546847391" w:edGrp="everyone"/>
      <w:r w:rsidRPr="009A0998">
        <w:rPr>
          <w:rFonts w:ascii="Calibri" w:hAnsi="Calibri" w:cs="Calibri"/>
          <w:bCs/>
          <w:sz w:val="22"/>
          <w:szCs w:val="22"/>
        </w:rPr>
        <w:t xml:space="preserve">YES / NO </w:t>
      </w:r>
      <w:bookmarkEnd w:id="5"/>
    </w:p>
    <w:permEnd w:id="546847391"/>
    <w:p w14:paraId="7FC08619" w14:textId="77777777" w:rsidR="00791CB8" w:rsidRPr="00D23E04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16"/>
          <w:szCs w:val="16"/>
        </w:rPr>
      </w:pPr>
    </w:p>
    <w:p w14:paraId="17E55CA7" w14:textId="77777777" w:rsidR="00791CB8" w:rsidRPr="00C27220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jc w:val="center"/>
        <w:rPr>
          <w:rFonts w:ascii="Calibri" w:hAnsi="Calibri" w:cs="Calibri"/>
          <w:bCs/>
          <w:i/>
          <w:iCs/>
          <w:color w:val="1F3864" w:themeColor="accent1" w:themeShade="80"/>
          <w:sz w:val="22"/>
          <w:szCs w:val="22"/>
        </w:rPr>
      </w:pPr>
      <w:r w:rsidRPr="00DA75C3">
        <w:rPr>
          <w:rFonts w:ascii="Calibri" w:hAnsi="Calibri" w:cs="Calibri"/>
          <w:bCs/>
          <w:i/>
          <w:iCs/>
          <w:color w:val="FF0000"/>
          <w:sz w:val="22"/>
          <w:szCs w:val="22"/>
        </w:rPr>
        <w:t>Please attach a copy of the updated Constitution and completed A6 form if applicable</w:t>
      </w:r>
    </w:p>
    <w:p w14:paraId="552037FA" w14:textId="77777777" w:rsidR="00791CB8" w:rsidRPr="00D23E04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i/>
          <w:iCs/>
          <w:sz w:val="16"/>
          <w:szCs w:val="16"/>
        </w:rPr>
      </w:pPr>
    </w:p>
    <w:p w14:paraId="50104C55" w14:textId="70A75550" w:rsidR="00791CB8" w:rsidRDefault="00791CB8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  <w:r w:rsidRPr="009A0998">
        <w:rPr>
          <w:rFonts w:ascii="Calibri" w:hAnsi="Calibri" w:cs="Calibri"/>
          <w:b/>
          <w:sz w:val="22"/>
          <w:szCs w:val="22"/>
        </w:rPr>
        <w:t>Public Officer</w:t>
      </w:r>
      <w:r>
        <w:rPr>
          <w:rFonts w:ascii="Calibri" w:hAnsi="Calibri" w:cs="Calibri"/>
          <w:b/>
          <w:sz w:val="22"/>
          <w:szCs w:val="22"/>
        </w:rPr>
        <w:t xml:space="preserve"> Name</w:t>
      </w:r>
      <w:r w:rsidRPr="009A0998">
        <w:rPr>
          <w:rFonts w:ascii="Calibri" w:hAnsi="Calibri" w:cs="Calibri"/>
          <w:b/>
          <w:sz w:val="22"/>
          <w:szCs w:val="22"/>
        </w:rPr>
        <w:t xml:space="preserve">:   </w:t>
      </w:r>
      <w:permStart w:id="986000331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          </w:t>
      </w:r>
      <w:permEnd w:id="986000331"/>
      <w:r w:rsidRPr="009A0998">
        <w:rPr>
          <w:rFonts w:ascii="Calibri" w:hAnsi="Calibri" w:cs="Calibri"/>
          <w:bCs/>
          <w:sz w:val="22"/>
          <w:szCs w:val="22"/>
        </w:rPr>
        <w:t xml:space="preserve">  </w:t>
      </w:r>
      <w:r>
        <w:rPr>
          <w:rFonts w:ascii="Calibri" w:hAnsi="Calibri" w:cs="Calibri"/>
          <w:b/>
          <w:sz w:val="22"/>
          <w:szCs w:val="22"/>
        </w:rPr>
        <w:t>Pu</w:t>
      </w:r>
      <w:r w:rsidRPr="009A0998">
        <w:rPr>
          <w:rFonts w:ascii="Calibri" w:hAnsi="Calibri" w:cs="Calibri"/>
          <w:b/>
          <w:sz w:val="22"/>
          <w:szCs w:val="22"/>
        </w:rPr>
        <w:t>blic Officers Email</w:t>
      </w:r>
      <w:r w:rsidRPr="009A0998">
        <w:rPr>
          <w:rFonts w:ascii="Calibri" w:hAnsi="Calibri" w:cs="Calibri"/>
          <w:bCs/>
          <w:sz w:val="22"/>
          <w:szCs w:val="22"/>
        </w:rPr>
        <w:t xml:space="preserve"> </w:t>
      </w:r>
      <w:r w:rsidRPr="009A0998">
        <w:rPr>
          <w:rFonts w:ascii="Calibri" w:hAnsi="Calibri" w:cs="Calibri"/>
          <w:b/>
          <w:sz w:val="22"/>
          <w:szCs w:val="22"/>
        </w:rPr>
        <w:t>Address:</w:t>
      </w:r>
      <w:r w:rsidRPr="007B7864">
        <w:rPr>
          <w:rFonts w:ascii="Calibri" w:hAnsi="Calibri" w:cs="Calibri"/>
          <w:sz w:val="22"/>
          <w:szCs w:val="22"/>
        </w:rPr>
        <w:t xml:space="preserve">    </w:t>
      </w:r>
      <w:permStart w:id="1599358058" w:edGrp="everyone"/>
      <w:r w:rsidRPr="009A0998">
        <w:rPr>
          <w:rFonts w:ascii="Calibri" w:hAnsi="Calibri" w:cs="Calibri"/>
          <w:bCs/>
          <w:sz w:val="22"/>
          <w:szCs w:val="22"/>
        </w:rPr>
        <w:t xml:space="preserve">                                        </w:t>
      </w:r>
      <w:permEnd w:id="1599358058"/>
      <w:r w:rsidRPr="009A0998">
        <w:rPr>
          <w:rFonts w:ascii="Calibri" w:hAnsi="Calibri" w:cs="Calibri"/>
          <w:bCs/>
          <w:sz w:val="22"/>
          <w:szCs w:val="22"/>
        </w:rPr>
        <w:t xml:space="preserve">  </w:t>
      </w:r>
    </w:p>
    <w:p w14:paraId="5E80D56C" w14:textId="0F8877B7" w:rsidR="00231553" w:rsidRDefault="00231553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</w:p>
    <w:p w14:paraId="1C4D42E8" w14:textId="25F5A33C" w:rsidR="00791CB8" w:rsidRDefault="00231553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Did you appoint a new public officer? Please complete the </w:t>
      </w:r>
      <w:hyperlink r:id="rId11" w:history="1">
        <w:r w:rsidRPr="00231553">
          <w:rPr>
            <w:rStyle w:val="Hyperlink"/>
            <w:rFonts w:ascii="Calibri" w:hAnsi="Calibri" w:cs="Calibri"/>
            <w:bCs/>
            <w:sz w:val="22"/>
            <w:szCs w:val="22"/>
          </w:rPr>
          <w:t>A9 form</w:t>
        </w:r>
      </w:hyperlink>
      <w:r>
        <w:rPr>
          <w:rFonts w:ascii="Calibri" w:hAnsi="Calibri" w:cs="Calibri"/>
          <w:bCs/>
          <w:sz w:val="22"/>
          <w:szCs w:val="22"/>
        </w:rPr>
        <w:t xml:space="preserve"> and lodge with Fair Trading NSW within 28 days of the AGM.</w:t>
      </w:r>
    </w:p>
    <w:p w14:paraId="5B840186" w14:textId="77777777" w:rsidR="00231553" w:rsidRPr="009A0998" w:rsidRDefault="00231553" w:rsidP="00231553">
      <w:pPr>
        <w:pBdr>
          <w:top w:val="single" w:sz="12" w:space="1" w:color="auto"/>
          <w:left w:val="single" w:sz="12" w:space="15" w:color="auto"/>
          <w:bottom w:val="single" w:sz="12" w:space="0" w:color="auto"/>
          <w:right w:val="single" w:sz="12" w:space="18" w:color="auto"/>
        </w:pBdr>
        <w:ind w:right="272"/>
        <w:rPr>
          <w:rFonts w:ascii="Calibri" w:hAnsi="Calibri" w:cs="Calibri"/>
          <w:bCs/>
          <w:i/>
          <w:iCs/>
          <w:sz w:val="22"/>
          <w:szCs w:val="22"/>
        </w:rPr>
      </w:pPr>
    </w:p>
    <w:p w14:paraId="0D8E5501" w14:textId="285FC0FC" w:rsidR="00791CB8" w:rsidRDefault="00791CB8" w:rsidP="001A62CC">
      <w:pPr>
        <w:spacing w:line="140" w:lineRule="exact"/>
        <w:ind w:left="-142"/>
        <w:rPr>
          <w:rFonts w:ascii="Calibri" w:hAnsi="Calibri" w:cs="Calibri"/>
        </w:rPr>
      </w:pPr>
    </w:p>
    <w:p w14:paraId="7C7B512B" w14:textId="77777777" w:rsidR="00791CB8" w:rsidRDefault="00791CB8" w:rsidP="001A62CC">
      <w:pPr>
        <w:spacing w:line="140" w:lineRule="exact"/>
        <w:ind w:left="-142"/>
        <w:rPr>
          <w:rFonts w:ascii="Calibri" w:hAnsi="Calibri" w:cs="Calibri"/>
        </w:rPr>
      </w:pPr>
    </w:p>
    <w:tbl>
      <w:tblPr>
        <w:tblStyle w:val="TableGrid"/>
        <w:tblW w:w="11067" w:type="dxa"/>
        <w:tblInd w:w="-2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1067"/>
      </w:tblGrid>
      <w:tr w:rsidR="00B31C5C" w14:paraId="658C67E3" w14:textId="77777777" w:rsidTr="00791CB8">
        <w:trPr>
          <w:trHeight w:val="1753"/>
        </w:trPr>
        <w:tc>
          <w:tcPr>
            <w:tcW w:w="11067" w:type="dxa"/>
          </w:tcPr>
          <w:p w14:paraId="32BB8FED" w14:textId="77777777" w:rsidR="00B31C5C" w:rsidRPr="00A4360B" w:rsidRDefault="00B31C5C" w:rsidP="00D86F38">
            <w:pPr>
              <w:spacing w:line="276" w:lineRule="auto"/>
              <w:rPr>
                <w:rFonts w:ascii="Calibri" w:hAnsi="Calibri" w:cs="Calibri"/>
                <w:b/>
                <w:sz w:val="32"/>
                <w:szCs w:val="32"/>
              </w:rPr>
            </w:pPr>
            <w:r w:rsidRPr="00A4360B">
              <w:rPr>
                <w:rFonts w:ascii="Calibri" w:hAnsi="Calibri" w:cs="Calibri"/>
                <w:b/>
                <w:sz w:val="32"/>
                <w:szCs w:val="32"/>
              </w:rPr>
              <w:t>Facility/Venue Information:</w:t>
            </w:r>
          </w:p>
          <w:p w14:paraId="1C8A94DD" w14:textId="38381B6F" w:rsidR="002339A7" w:rsidRDefault="00B31C5C" w:rsidP="00D86F38">
            <w:pPr>
              <w:spacing w:line="276" w:lineRule="auto"/>
              <w:rPr>
                <w:rFonts w:ascii="Calibri" w:hAnsi="Calibri" w:cs="Calibri"/>
                <w:i/>
                <w:sz w:val="22"/>
                <w:szCs w:val="22"/>
              </w:rPr>
            </w:pPr>
            <w:r>
              <w:rPr>
                <w:rFonts w:ascii="Calibri" w:hAnsi="Calibri" w:cs="Calibri"/>
                <w:iCs/>
                <w:sz w:val="22"/>
                <w:szCs w:val="22"/>
              </w:rPr>
              <w:t>Facility hire cost per seas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</w:t>
            </w:r>
            <w:permStart w:id="545923301" w:edGrp="everyone"/>
            <w:r>
              <w:rPr>
                <w:rFonts w:ascii="Calibri" w:hAnsi="Calibri" w:cs="Calibri"/>
                <w:iCs/>
                <w:sz w:val="22"/>
                <w:szCs w:val="22"/>
              </w:rPr>
              <w:t>$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</w:t>
            </w:r>
            <w:permEnd w:id="545923301"/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</w:p>
          <w:p w14:paraId="6C5186B9" w14:textId="77777777" w:rsidR="002339A7" w:rsidRDefault="002339A7" w:rsidP="00D86F3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672FE2" w14:textId="5A1A4DE7" w:rsidR="00B31C5C" w:rsidRDefault="00B31C5C" w:rsidP="00D86F3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008F4">
              <w:rPr>
                <w:rFonts w:asciiTheme="minorHAnsi" w:hAnsiTheme="minorHAnsi" w:cstheme="minorHAnsi"/>
                <w:sz w:val="22"/>
                <w:szCs w:val="22"/>
              </w:rPr>
              <w:t>Please tick the following boxes to indicate if your facility/competition venue have any of the following:</w:t>
            </w:r>
          </w:p>
          <w:p w14:paraId="3E2B72B5" w14:textId="77777777" w:rsidR="00231553" w:rsidRDefault="00231553" w:rsidP="00D86F38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4"/>
              <w:gridCol w:w="2835"/>
              <w:gridCol w:w="3260"/>
              <w:gridCol w:w="4152"/>
            </w:tblGrid>
            <w:tr w:rsidR="00A40A4B" w14:paraId="189BA4C9" w14:textId="77777777" w:rsidTr="00231553">
              <w:trPr>
                <w:trHeight w:val="269"/>
              </w:trPr>
              <w:tc>
                <w:tcPr>
                  <w:tcW w:w="594" w:type="dxa"/>
                </w:tcPr>
                <w:p w14:paraId="50772594" w14:textId="77777777" w:rsidR="00A40A4B" w:rsidRPr="007B7864" w:rsidRDefault="00A40A4B" w:rsidP="00D86F38">
                  <w:pPr>
                    <w:rPr>
                      <w:rFonts w:ascii="Calibri" w:hAnsi="Calibri" w:cs="Calibr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2835" w:type="dxa"/>
                </w:tcPr>
                <w:p w14:paraId="16AE9076" w14:textId="77777777" w:rsidR="00A40A4B" w:rsidRDefault="00A40A4B" w:rsidP="00A40A4B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</w:t>
                  </w:r>
                  <w:permStart w:id="1667448171" w:edGrp="everyone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      </w:t>
                  </w:r>
                  <w:permEnd w:id="1667448171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Unisex Toilet</w:t>
                  </w:r>
                </w:p>
                <w:p w14:paraId="05E96FEB" w14:textId="77777777" w:rsidR="00A40A4B" w:rsidRPr="007B7864" w:rsidRDefault="00A40A4B" w:rsidP="00D86F38">
                  <w:pPr>
                    <w:rPr>
                      <w:rFonts w:ascii="Calibri" w:hAnsi="Calibri" w:cs="Calibr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3260" w:type="dxa"/>
                </w:tcPr>
                <w:p w14:paraId="4AEB8C32" w14:textId="7DC02C79" w:rsidR="00A40A4B" w:rsidRDefault="00A40A4B" w:rsidP="00D86F38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</w:t>
                  </w:r>
                  <w:permStart w:id="1417613031" w:edGrp="everyone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      </w:t>
                  </w:r>
                  <w:permEnd w:id="1417613031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Wheelchair Access </w:t>
                  </w:r>
                </w:p>
                <w:p w14:paraId="496E32F4" w14:textId="77777777" w:rsidR="00A40A4B" w:rsidRPr="00C77EAE" w:rsidRDefault="00A40A4B" w:rsidP="00D86F38">
                  <w:pPr>
                    <w:rPr>
                      <w:rFonts w:asciiTheme="minorHAnsi" w:hAnsiTheme="minorHAnsi"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4152" w:type="dxa"/>
                </w:tcPr>
                <w:p w14:paraId="23A59DD9" w14:textId="77777777" w:rsidR="00A40A4B" w:rsidRDefault="00A40A4B" w:rsidP="00D86F38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</w:t>
                  </w:r>
                  <w:permStart w:id="739530808" w:edGrp="everyone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       </w:t>
                  </w:r>
                  <w:permEnd w:id="739530808"/>
                  <w:r w:rsidRPr="007B7864">
                    <w:rPr>
                      <w:rFonts w:ascii="Calibri" w:hAnsi="Calibri" w:cs="Calibri"/>
                      <w:i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Designated Disabled Car Parking</w:t>
                  </w:r>
                </w:p>
                <w:p w14:paraId="23A55431" w14:textId="77777777" w:rsidR="00A40A4B" w:rsidRDefault="00A40A4B" w:rsidP="00D86F38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7799E252" w14:textId="77777777" w:rsidR="00B31C5C" w:rsidRDefault="00B31C5C" w:rsidP="00D86F38"/>
        </w:tc>
      </w:tr>
    </w:tbl>
    <w:p w14:paraId="61F2E2EF" w14:textId="3FEB8083" w:rsidR="00483E04" w:rsidRDefault="00483E04"/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7"/>
      </w:tblGrid>
      <w:tr w:rsidR="00E3052C" w:rsidRPr="0039186D" w14:paraId="6E90A39F" w14:textId="77777777" w:rsidTr="00791CB8">
        <w:trPr>
          <w:trHeight w:val="2365"/>
        </w:trPr>
        <w:tc>
          <w:tcPr>
            <w:tcW w:w="11057" w:type="dxa"/>
          </w:tcPr>
          <w:p w14:paraId="57EBFF30" w14:textId="566CA343" w:rsidR="00E3052C" w:rsidRPr="00B31C5C" w:rsidRDefault="00153996">
            <w:pPr>
              <w:rPr>
                <w:rFonts w:ascii="Calibri" w:hAnsi="Calibri" w:cs="Calibri"/>
                <w:b/>
                <w:i/>
                <w:sz w:val="32"/>
                <w:szCs w:val="32"/>
              </w:rPr>
            </w:pPr>
            <w:r w:rsidRPr="00B31C5C">
              <w:rPr>
                <w:rFonts w:ascii="Calibri" w:hAnsi="Calibri" w:cs="Calibri"/>
                <w:b/>
                <w:sz w:val="32"/>
                <w:szCs w:val="32"/>
              </w:rPr>
              <w:t>Centre</w:t>
            </w:r>
            <w:r w:rsidR="005B035D" w:rsidRPr="00B31C5C">
              <w:rPr>
                <w:rFonts w:ascii="Calibri" w:hAnsi="Calibri" w:cs="Calibri"/>
                <w:b/>
                <w:sz w:val="32"/>
                <w:szCs w:val="32"/>
              </w:rPr>
              <w:t xml:space="preserve"> Delegates</w:t>
            </w:r>
            <w:r w:rsidR="00E3052C" w:rsidRPr="00B31C5C">
              <w:rPr>
                <w:rFonts w:ascii="Calibri" w:hAnsi="Calibri" w:cs="Calibri"/>
                <w:b/>
                <w:sz w:val="32"/>
                <w:szCs w:val="32"/>
              </w:rPr>
              <w:t>:</w:t>
            </w:r>
          </w:p>
          <w:p w14:paraId="13A9BA4E" w14:textId="79608C1A" w:rsidR="00E3052C" w:rsidRPr="00C2119E" w:rsidRDefault="00FF20CF">
            <w:pPr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</w:pPr>
            <w:r w:rsidRPr="00C2119E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 xml:space="preserve">In accordance with Clause 5.1 (a) of the LANSW Constitution. This </w:t>
            </w:r>
            <w:r w:rsidR="00153996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>Centre</w:t>
            </w:r>
            <w:r w:rsidRPr="00C2119E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 xml:space="preserve"> nominates the following 2 persons to receive notice of General Meetings</w:t>
            </w:r>
            <w:r w:rsidR="00E9334C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 xml:space="preserve"> and v</w:t>
            </w:r>
            <w:r w:rsidR="00CA6BA4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>o</w:t>
            </w:r>
            <w:r w:rsidR="00E9334C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>te on behalf of your Centre</w:t>
            </w:r>
            <w:r w:rsidRPr="00C2119E">
              <w:rPr>
                <w:rFonts w:ascii="Calibri" w:hAnsi="Calibri" w:cs="Calibri"/>
                <w:color w:val="2F5496" w:themeColor="accent1" w:themeShade="BF"/>
                <w:sz w:val="22"/>
                <w:szCs w:val="22"/>
              </w:rPr>
              <w:t>:</w:t>
            </w:r>
          </w:p>
          <w:p w14:paraId="4F4D9F6C" w14:textId="77777777" w:rsidR="00B31C5C" w:rsidRPr="00B31C5C" w:rsidRDefault="00B31C5C">
            <w:pPr>
              <w:rPr>
                <w:rFonts w:ascii="Calibri" w:hAnsi="Calibri" w:cs="Calibri"/>
                <w:i/>
                <w:sz w:val="16"/>
                <w:szCs w:val="16"/>
              </w:rPr>
            </w:pPr>
          </w:p>
          <w:p w14:paraId="18D5C124" w14:textId="6E8A6B92" w:rsidR="00E3052C" w:rsidRPr="007B7864" w:rsidRDefault="00FF20CF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Name: 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</w:t>
            </w:r>
            <w:permStart w:id="1180393139" w:edGrp="everyone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</w:t>
            </w:r>
            <w:permEnd w:id="1180393139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                          </w:t>
            </w:r>
            <w:r w:rsidR="007D24CE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</w:t>
            </w:r>
            <w:r w:rsidR="00E3052C" w:rsidRPr="007B7864">
              <w:rPr>
                <w:rFonts w:ascii="Calibri" w:hAnsi="Calibri" w:cs="Calibri"/>
                <w:i/>
                <w:sz w:val="22"/>
                <w:szCs w:val="22"/>
              </w:rPr>
              <w:tab/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</w:t>
            </w:r>
            <w:r w:rsidR="0012094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774B8B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12094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>Name: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</w:t>
            </w:r>
            <w:permStart w:id="742203661" w:edGrp="everyone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</w:t>
            </w:r>
            <w:permEnd w:id="742203661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                     </w:t>
            </w:r>
            <w:r w:rsidR="007B54EC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</w:t>
            </w:r>
          </w:p>
          <w:p w14:paraId="1FF1B682" w14:textId="77777777" w:rsidR="00BB6291" w:rsidRDefault="00120948" w:rsidP="00FF20CF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Email Address: 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</w:t>
            </w:r>
            <w:permStart w:id="1039099365" w:edGrp="everyone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</w:t>
            </w:r>
            <w:permEnd w:id="1039099365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     </w:t>
            </w:r>
            <w:r w:rsidR="007B54EC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</w:t>
            </w:r>
            <w:r w:rsidR="00774B8B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5B24FF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>Email Address:</w:t>
            </w:r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permStart w:id="2066965747" w:edGrp="everyone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</w:t>
            </w:r>
            <w:permEnd w:id="2066965747"/>
            <w:r w:rsidR="005F148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</w:t>
            </w:r>
          </w:p>
          <w:p w14:paraId="77C3616C" w14:textId="23A58526" w:rsidR="00530000" w:rsidRPr="00B31C5C" w:rsidRDefault="005F1488" w:rsidP="00FF20CF">
            <w:pPr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                    </w:t>
            </w:r>
            <w:r w:rsidR="00FF20CF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                      </w:t>
            </w:r>
            <w:r w:rsidR="00530000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</w:t>
            </w:r>
            <w:r w:rsidR="00120948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</w:t>
            </w:r>
          </w:p>
          <w:p w14:paraId="1D7D64CC" w14:textId="0E077D8D" w:rsidR="00FF20CF" w:rsidRPr="0039186D" w:rsidRDefault="00FF20CF" w:rsidP="00D63440">
            <w:pPr>
              <w:rPr>
                <w:rFonts w:ascii="Calibri" w:hAnsi="Calibri" w:cs="Calibri"/>
              </w:rPr>
            </w:pPr>
            <w:r w:rsidRPr="007B7864">
              <w:rPr>
                <w:rFonts w:ascii="Calibri" w:hAnsi="Calibri" w:cs="Calibri"/>
                <w:i/>
                <w:sz w:val="22"/>
                <w:szCs w:val="22"/>
              </w:rPr>
              <w:t>1</w:t>
            </w:r>
            <w:r w:rsidRPr="007B7864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st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Delegate  </w:t>
            </w:r>
            <w:r w:rsidR="00E3052C" w:rsidRPr="007B7864">
              <w:rPr>
                <w:rFonts w:ascii="Calibri" w:hAnsi="Calibri" w:cs="Calibri"/>
                <w:i/>
                <w:sz w:val="22"/>
                <w:szCs w:val="22"/>
              </w:rPr>
              <w:tab/>
            </w:r>
            <w:r w:rsidR="00E3052C" w:rsidRPr="007B7864">
              <w:rPr>
                <w:rFonts w:ascii="Calibri" w:hAnsi="Calibri" w:cs="Calibri"/>
                <w:i/>
                <w:sz w:val="22"/>
                <w:szCs w:val="22"/>
              </w:rPr>
              <w:tab/>
            </w:r>
            <w:r w:rsidR="00E756B0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E3052C" w:rsidRPr="007B7864">
              <w:rPr>
                <w:rFonts w:ascii="Calibri" w:hAnsi="Calibri" w:cs="Calibri"/>
                <w:i/>
                <w:sz w:val="22"/>
                <w:szCs w:val="22"/>
              </w:rPr>
              <w:tab/>
              <w:t xml:space="preserve">        </w:t>
            </w:r>
            <w:r w:rsidR="003E72AF"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                           2</w:t>
            </w:r>
            <w:r w:rsidRPr="007B7864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nd</w:t>
            </w:r>
            <w:r w:rsidRPr="007B7864">
              <w:rPr>
                <w:rFonts w:ascii="Calibri" w:hAnsi="Calibri" w:cs="Calibri"/>
                <w:i/>
                <w:sz w:val="22"/>
                <w:szCs w:val="22"/>
              </w:rPr>
              <w:t xml:space="preserve"> Delegate</w:t>
            </w:r>
            <w:r w:rsidRPr="005F38A3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 w:rsidR="003E72AF" w:rsidRPr="005F38A3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</w:p>
        </w:tc>
      </w:tr>
    </w:tbl>
    <w:p w14:paraId="3DE20FD6" w14:textId="77777777" w:rsidR="00824892" w:rsidRDefault="00824892">
      <w:pPr>
        <w:spacing w:line="140" w:lineRule="exact"/>
        <w:rPr>
          <w:rFonts w:ascii="Calibri" w:hAnsi="Calibri" w:cs="Calibri"/>
        </w:rPr>
      </w:pPr>
    </w:p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7"/>
      </w:tblGrid>
      <w:tr w:rsidR="00214221" w:rsidRPr="004F17DF" w14:paraId="6916C6BD" w14:textId="77777777" w:rsidTr="00624C2D">
        <w:trPr>
          <w:trHeight w:val="1107"/>
        </w:trPr>
        <w:tc>
          <w:tcPr>
            <w:tcW w:w="11057" w:type="dxa"/>
          </w:tcPr>
          <w:p w14:paraId="181DC79B" w14:textId="2E9472F1" w:rsidR="00214221" w:rsidRPr="00B31C5C" w:rsidRDefault="00864B6C" w:rsidP="0011769A">
            <w:pPr>
              <w:rPr>
                <w:rFonts w:ascii="Calibri" w:hAnsi="Calibri" w:cs="Calibri"/>
                <w:b/>
                <w:sz w:val="32"/>
                <w:szCs w:val="32"/>
              </w:rPr>
            </w:pPr>
            <w:bookmarkStart w:id="6" w:name="_Hlk98151339"/>
            <w:r w:rsidRPr="00B31C5C">
              <w:rPr>
                <w:rFonts w:ascii="Calibri" w:hAnsi="Calibri" w:cs="Calibri"/>
                <w:b/>
                <w:sz w:val="32"/>
                <w:szCs w:val="32"/>
              </w:rPr>
              <w:t>W</w:t>
            </w:r>
            <w:r w:rsidR="00AD7618" w:rsidRPr="00B31C5C">
              <w:rPr>
                <w:rFonts w:ascii="Calibri" w:hAnsi="Calibri" w:cs="Calibri"/>
                <w:b/>
                <w:sz w:val="32"/>
                <w:szCs w:val="32"/>
              </w:rPr>
              <w:t>orking with Children Check</w:t>
            </w:r>
            <w:r w:rsidR="00214221" w:rsidRPr="00B31C5C">
              <w:rPr>
                <w:rFonts w:ascii="Calibri" w:hAnsi="Calibri" w:cs="Calibri"/>
                <w:b/>
                <w:sz w:val="32"/>
                <w:szCs w:val="32"/>
              </w:rPr>
              <w:t>:</w:t>
            </w:r>
          </w:p>
          <w:p w14:paraId="497F5256" w14:textId="77777777" w:rsidR="00AD7618" w:rsidRPr="00AD7618" w:rsidRDefault="00AD7618" w:rsidP="0011769A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34867C98" w14:textId="159A6B5F" w:rsidR="00214221" w:rsidRPr="007B7864" w:rsidRDefault="00214221" w:rsidP="0011769A">
            <w:pPr>
              <w:rPr>
                <w:rFonts w:ascii="Calibri" w:hAnsi="Calibri" w:cs="Calibri"/>
                <w:sz w:val="22"/>
                <w:szCs w:val="22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 xml:space="preserve">Has your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registered as an employer with the Office of </w:t>
            </w:r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>Children’s Guardian?</w:t>
            </w:r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ermStart w:id="1232339061" w:edGrp="everyone"/>
            <w:r w:rsidRPr="007B7864">
              <w:rPr>
                <w:rFonts w:ascii="Calibri" w:hAnsi="Calibri" w:cs="Calibri"/>
                <w:b/>
                <w:sz w:val="22"/>
                <w:szCs w:val="22"/>
              </w:rPr>
              <w:t xml:space="preserve">YES / NO  </w:t>
            </w:r>
            <w:permEnd w:id="1232339061"/>
          </w:p>
          <w:p w14:paraId="26669469" w14:textId="77777777" w:rsidR="00214221" w:rsidRPr="007B7864" w:rsidRDefault="00214221" w:rsidP="0011769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85834AB" w14:textId="42E5CCB9" w:rsidR="0001040C" w:rsidRPr="007B7864" w:rsidRDefault="0001040C" w:rsidP="0011769A">
            <w:pPr>
              <w:rPr>
                <w:rFonts w:ascii="Calibri" w:hAnsi="Calibri" w:cs="Calibri"/>
                <w:sz w:val="22"/>
                <w:szCs w:val="22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>T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 xml:space="preserve">he 2 persons named on the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 xml:space="preserve"> registration with the Office of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>Children'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s Guardian for 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>WWCC requirements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are:</w:t>
            </w:r>
          </w:p>
          <w:p w14:paraId="7AE96A9F" w14:textId="75C0DC47" w:rsidR="00214221" w:rsidRPr="007B7864" w:rsidRDefault="0090747D" w:rsidP="0011769A">
            <w:pPr>
              <w:rPr>
                <w:rFonts w:ascii="Calibri" w:hAnsi="Calibri" w:cs="Calibri"/>
                <w:sz w:val="22"/>
                <w:szCs w:val="22"/>
              </w:rPr>
            </w:pPr>
            <w:permStart w:id="1926964098" w:edGrp="everyone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60A69">
              <w:rPr>
                <w:rFonts w:ascii="Calibri" w:hAnsi="Calibri" w:cs="Calibri"/>
                <w:sz w:val="22"/>
                <w:szCs w:val="22"/>
              </w:rPr>
              <w:t>1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            </w:t>
            </w:r>
            <w:permEnd w:id="1926964098"/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60A69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</w:t>
            </w:r>
            <w:r w:rsidR="00B31C5C">
              <w:rPr>
                <w:rFonts w:ascii="Calibri" w:hAnsi="Calibri" w:cs="Calibri"/>
                <w:sz w:val="22"/>
                <w:szCs w:val="22"/>
              </w:rPr>
              <w:t>a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>nd</w:t>
            </w:r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permStart w:id="1968061443" w:edGrp="everyone"/>
            <w:r w:rsidR="00F60A69">
              <w:rPr>
                <w:rFonts w:ascii="Calibri" w:hAnsi="Calibri" w:cs="Calibri"/>
                <w:sz w:val="22"/>
                <w:szCs w:val="22"/>
              </w:rPr>
              <w:t>2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         </w:t>
            </w:r>
            <w:permEnd w:id="1968061443"/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 xml:space="preserve">          </w:t>
            </w:r>
            <w:r w:rsidR="0001040C" w:rsidRPr="007B7864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</w:t>
            </w:r>
            <w:r w:rsidR="00214221" w:rsidRPr="007B7864">
              <w:rPr>
                <w:rFonts w:ascii="Calibri" w:hAnsi="Calibri" w:cs="Calibri"/>
                <w:sz w:val="22"/>
                <w:szCs w:val="22"/>
              </w:rPr>
              <w:t xml:space="preserve">                            </w:t>
            </w:r>
          </w:p>
          <w:p w14:paraId="67AC422E" w14:textId="77777777" w:rsidR="0001040C" w:rsidRPr="00B31C5C" w:rsidRDefault="0001040C" w:rsidP="0011769A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5673D89E" w14:textId="62CC3854" w:rsidR="00214221" w:rsidRPr="007B7864" w:rsidRDefault="00214221" w:rsidP="0011769A">
            <w:pPr>
              <w:rPr>
                <w:rFonts w:ascii="Calibri" w:hAnsi="Calibri" w:cs="Calibri"/>
                <w:sz w:val="22"/>
                <w:szCs w:val="22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 xml:space="preserve">Has your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determined and recorded roles that require a WWCC?</w:t>
            </w:r>
            <w:r w:rsidR="00677DD4" w:rsidRPr="007B7864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bookmarkStart w:id="7" w:name="_Hlk508794771"/>
            <w:permStart w:id="526396008" w:edGrp="everyone"/>
            <w:r w:rsidRPr="007B7864">
              <w:rPr>
                <w:rFonts w:ascii="Calibri" w:hAnsi="Calibri" w:cs="Calibri"/>
                <w:b/>
                <w:sz w:val="22"/>
                <w:szCs w:val="22"/>
              </w:rPr>
              <w:t>YES / NO</w:t>
            </w:r>
            <w:r w:rsidR="008255F1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ermEnd w:id="526396008"/>
            <w:r w:rsidRPr="007B7864"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bookmarkEnd w:id="7"/>
          </w:p>
          <w:p w14:paraId="354A138B" w14:textId="77777777" w:rsidR="00214221" w:rsidRPr="00B31C5C" w:rsidRDefault="00214221" w:rsidP="0011769A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75DC95C8" w14:textId="5C5CDD90" w:rsidR="00677DD4" w:rsidRPr="007B7864" w:rsidRDefault="00214221" w:rsidP="002A654A">
            <w:pPr>
              <w:rPr>
                <w:rFonts w:ascii="Calibri" w:hAnsi="Calibri" w:cs="Calibri"/>
                <w:sz w:val="22"/>
                <w:szCs w:val="22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 xml:space="preserve">Does your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have a</w:t>
            </w:r>
            <w:r w:rsidR="00677DD4" w:rsidRPr="007B7864">
              <w:rPr>
                <w:rFonts w:ascii="Calibri" w:hAnsi="Calibri" w:cs="Calibri"/>
                <w:sz w:val="22"/>
                <w:szCs w:val="22"/>
              </w:rPr>
              <w:t xml:space="preserve"> WWCC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Verification Record?</w:t>
            </w:r>
            <w:r w:rsidR="00677DD4" w:rsidRPr="007B7864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ermStart w:id="522852647" w:edGrp="everyone"/>
            <w:r w:rsidRPr="007B7864">
              <w:rPr>
                <w:rFonts w:ascii="Calibri" w:hAnsi="Calibri" w:cs="Calibri"/>
                <w:b/>
                <w:sz w:val="22"/>
                <w:szCs w:val="22"/>
              </w:rPr>
              <w:t xml:space="preserve">YES / NO  </w:t>
            </w:r>
            <w:permEnd w:id="522852647"/>
          </w:p>
          <w:p w14:paraId="2A6B1524" w14:textId="77777777" w:rsidR="00D63440" w:rsidRPr="00B31C5C" w:rsidRDefault="00D63440" w:rsidP="002A654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6"/>
    </w:tbl>
    <w:p w14:paraId="5905E968" w14:textId="229898F6" w:rsidR="00D062F3" w:rsidRDefault="00D062F3" w:rsidP="0083428C">
      <w:pPr>
        <w:ind w:right="151"/>
        <w:rPr>
          <w:rFonts w:ascii="Calibri" w:hAnsi="Calibri" w:cs="Calibri"/>
          <w:b/>
          <w:color w:val="2F5496"/>
          <w:sz w:val="16"/>
          <w:szCs w:val="16"/>
        </w:rPr>
      </w:pPr>
    </w:p>
    <w:p w14:paraId="2836A7E3" w14:textId="77777777" w:rsidR="00BB6291" w:rsidRPr="00B31C5C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b/>
          <w:sz w:val="32"/>
          <w:szCs w:val="32"/>
        </w:rPr>
      </w:pPr>
      <w:r w:rsidRPr="00B31C5C">
        <w:rPr>
          <w:rFonts w:ascii="Calibri" w:hAnsi="Calibri" w:cs="Calibri"/>
          <w:b/>
          <w:sz w:val="32"/>
          <w:szCs w:val="32"/>
        </w:rPr>
        <w:t>Centre Uniform:</w:t>
      </w:r>
    </w:p>
    <w:p w14:paraId="53D37C0A" w14:textId="3696D939" w:rsidR="00BB6291" w:rsidRPr="00933F2F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b/>
          <w:sz w:val="36"/>
          <w:szCs w:val="36"/>
        </w:rPr>
      </w:pPr>
      <w:r w:rsidRPr="007B7864">
        <w:rPr>
          <w:rFonts w:ascii="Calibri" w:hAnsi="Calibri" w:cs="Calibri"/>
          <w:sz w:val="22"/>
          <w:szCs w:val="22"/>
        </w:rPr>
        <w:t xml:space="preserve">LANSW keeps a </w:t>
      </w:r>
      <w:r>
        <w:rPr>
          <w:rFonts w:ascii="Calibri" w:hAnsi="Calibri" w:cs="Calibri"/>
          <w:sz w:val="22"/>
          <w:szCs w:val="22"/>
        </w:rPr>
        <w:t>record</w:t>
      </w:r>
      <w:r w:rsidRPr="007B7864">
        <w:rPr>
          <w:rFonts w:ascii="Calibri" w:hAnsi="Calibri" w:cs="Calibri"/>
          <w:sz w:val="22"/>
          <w:szCs w:val="22"/>
        </w:rPr>
        <w:t xml:space="preserve"> of </w:t>
      </w:r>
      <w:r>
        <w:rPr>
          <w:rFonts w:ascii="Calibri" w:hAnsi="Calibri" w:cs="Calibri"/>
          <w:sz w:val="22"/>
          <w:szCs w:val="22"/>
        </w:rPr>
        <w:t>Centre</w:t>
      </w:r>
      <w:r w:rsidRPr="007B7864">
        <w:rPr>
          <w:rFonts w:ascii="Calibri" w:hAnsi="Calibri" w:cs="Calibri"/>
          <w:sz w:val="22"/>
          <w:szCs w:val="22"/>
        </w:rPr>
        <w:t xml:space="preserve"> uniforms. </w:t>
      </w:r>
      <w:r w:rsidRPr="007C7002">
        <w:rPr>
          <w:rFonts w:ascii="Calibri" w:hAnsi="Calibri" w:cs="Calibri"/>
          <w:b/>
          <w:bCs/>
          <w:sz w:val="22"/>
          <w:szCs w:val="22"/>
        </w:rPr>
        <w:t xml:space="preserve">Please provide 1 photo showing </w:t>
      </w:r>
      <w:r w:rsidRPr="007C7002">
        <w:rPr>
          <w:rFonts w:ascii="Calibri" w:hAnsi="Calibri" w:cs="Calibri"/>
          <w:b/>
          <w:bCs/>
          <w:sz w:val="22"/>
          <w:szCs w:val="22"/>
          <w:u w:val="single"/>
        </w:rPr>
        <w:t>ALL</w:t>
      </w:r>
      <w:r w:rsidRPr="007C7002">
        <w:rPr>
          <w:rFonts w:ascii="Calibri" w:hAnsi="Calibri" w:cs="Calibri"/>
          <w:b/>
          <w:bCs/>
          <w:sz w:val="22"/>
          <w:szCs w:val="22"/>
        </w:rPr>
        <w:t xml:space="preserve"> variations of the Centre uniform</w:t>
      </w:r>
      <w:r>
        <w:rPr>
          <w:rFonts w:ascii="Calibri" w:hAnsi="Calibri" w:cs="Calibri"/>
          <w:b/>
          <w:bCs/>
          <w:sz w:val="22"/>
          <w:szCs w:val="22"/>
        </w:rPr>
        <w:t xml:space="preserve"> (top only)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734A7DE5" w14:textId="77777777" w:rsidR="00BB6291" w:rsidRPr="00EA7A03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sz w:val="16"/>
          <w:szCs w:val="16"/>
        </w:rPr>
      </w:pPr>
    </w:p>
    <w:p w14:paraId="0BCCBA79" w14:textId="77777777" w:rsidR="00BB6291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sz w:val="22"/>
          <w:szCs w:val="22"/>
        </w:rPr>
      </w:pPr>
      <w:r w:rsidRPr="007B7864">
        <w:rPr>
          <w:rFonts w:ascii="Calibri" w:hAnsi="Calibri" w:cs="Calibri"/>
          <w:sz w:val="22"/>
          <w:szCs w:val="22"/>
        </w:rPr>
        <w:t xml:space="preserve">A copy of </w:t>
      </w:r>
      <w:r>
        <w:rPr>
          <w:rFonts w:ascii="Calibri" w:hAnsi="Calibri" w:cs="Calibri"/>
          <w:sz w:val="22"/>
          <w:szCs w:val="22"/>
        </w:rPr>
        <w:t>these photos</w:t>
      </w:r>
      <w:r w:rsidRPr="007B7864">
        <w:rPr>
          <w:rFonts w:ascii="Calibri" w:hAnsi="Calibri" w:cs="Calibri"/>
          <w:sz w:val="22"/>
          <w:szCs w:val="22"/>
        </w:rPr>
        <w:t xml:space="preserve"> is </w:t>
      </w:r>
      <w:r>
        <w:rPr>
          <w:rFonts w:ascii="Calibri" w:hAnsi="Calibri" w:cs="Calibri"/>
          <w:sz w:val="22"/>
          <w:szCs w:val="22"/>
        </w:rPr>
        <w:t xml:space="preserve">used in marshalling areas at all LANSW State </w:t>
      </w:r>
      <w:r w:rsidRPr="007B7864">
        <w:rPr>
          <w:rFonts w:ascii="Calibri" w:hAnsi="Calibri" w:cs="Calibri"/>
          <w:sz w:val="22"/>
          <w:szCs w:val="22"/>
        </w:rPr>
        <w:t>events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481A663C" w14:textId="77777777" w:rsidR="00BB6291" w:rsidRPr="00EA7A03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sz w:val="16"/>
          <w:szCs w:val="16"/>
        </w:rPr>
      </w:pPr>
    </w:p>
    <w:p w14:paraId="37D0E111" w14:textId="47CD62E3" w:rsidR="00BB6291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sz w:val="22"/>
          <w:szCs w:val="22"/>
        </w:rPr>
      </w:pPr>
      <w:r w:rsidRPr="007B7864">
        <w:rPr>
          <w:rFonts w:ascii="Calibri" w:hAnsi="Calibri" w:cs="Calibri"/>
          <w:sz w:val="22"/>
          <w:szCs w:val="22"/>
        </w:rPr>
        <w:t xml:space="preserve">If you are looking to update any component of your </w:t>
      </w:r>
      <w:r>
        <w:rPr>
          <w:rFonts w:ascii="Calibri" w:hAnsi="Calibri" w:cs="Calibri"/>
          <w:sz w:val="22"/>
          <w:szCs w:val="22"/>
        </w:rPr>
        <w:t>Centre</w:t>
      </w:r>
      <w:r w:rsidRPr="007B7864">
        <w:rPr>
          <w:rFonts w:ascii="Calibri" w:hAnsi="Calibri" w:cs="Calibri"/>
          <w:sz w:val="22"/>
          <w:szCs w:val="22"/>
        </w:rPr>
        <w:t xml:space="preserve"> uniform, you must </w:t>
      </w:r>
      <w:r>
        <w:rPr>
          <w:rFonts w:ascii="Calibri" w:hAnsi="Calibri" w:cs="Calibri"/>
          <w:sz w:val="22"/>
          <w:szCs w:val="22"/>
        </w:rPr>
        <w:t>seek approval from</w:t>
      </w:r>
      <w:r w:rsidRPr="007B7864">
        <w:rPr>
          <w:rFonts w:ascii="Calibri" w:hAnsi="Calibri" w:cs="Calibri"/>
          <w:sz w:val="22"/>
          <w:szCs w:val="22"/>
        </w:rPr>
        <w:t xml:space="preserve"> LANSW</w:t>
      </w:r>
      <w:r w:rsidR="00EF1BC5">
        <w:rPr>
          <w:rFonts w:ascii="Calibri" w:hAnsi="Calibri" w:cs="Calibri"/>
          <w:sz w:val="22"/>
          <w:szCs w:val="22"/>
        </w:rPr>
        <w:t xml:space="preserve"> first</w:t>
      </w:r>
      <w:r>
        <w:rPr>
          <w:rFonts w:ascii="Calibri" w:hAnsi="Calibri" w:cs="Calibri"/>
          <w:sz w:val="22"/>
          <w:szCs w:val="22"/>
        </w:rPr>
        <w:t>.</w:t>
      </w:r>
    </w:p>
    <w:p w14:paraId="41E5B034" w14:textId="77777777" w:rsidR="00BB6291" w:rsidRPr="003E585B" w:rsidRDefault="00BB6291" w:rsidP="00BB6291">
      <w:pPr>
        <w:pBdr>
          <w:top w:val="single" w:sz="12" w:space="1" w:color="auto"/>
          <w:left w:val="single" w:sz="12" w:space="6" w:color="auto"/>
          <w:bottom w:val="single" w:sz="12" w:space="1" w:color="auto"/>
          <w:right w:val="single" w:sz="12" w:space="0" w:color="auto"/>
        </w:pBdr>
        <w:ind w:left="-142" w:right="-153"/>
        <w:rPr>
          <w:rFonts w:ascii="Calibri" w:hAnsi="Calibri" w:cs="Calibri"/>
          <w:b/>
          <w:sz w:val="22"/>
          <w:szCs w:val="22"/>
        </w:rPr>
      </w:pPr>
    </w:p>
    <w:tbl>
      <w:tblPr>
        <w:tblW w:w="11057" w:type="dxa"/>
        <w:tblInd w:w="-30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3046"/>
        <w:gridCol w:w="3471"/>
        <w:gridCol w:w="2092"/>
      </w:tblGrid>
      <w:tr w:rsidR="00E3052C" w:rsidRPr="0039186D" w14:paraId="1D8EE6BC" w14:textId="77777777" w:rsidTr="00624C2D">
        <w:trPr>
          <w:trHeight w:val="723"/>
        </w:trPr>
        <w:tc>
          <w:tcPr>
            <w:tcW w:w="1105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16EF11" w14:textId="2D90EC69" w:rsidR="00AD7618" w:rsidRPr="00B31C5C" w:rsidRDefault="00153996" w:rsidP="005F1488">
            <w:pPr>
              <w:rPr>
                <w:rFonts w:ascii="Calibri" w:hAnsi="Calibri" w:cs="Calibri"/>
                <w:b/>
                <w:sz w:val="32"/>
                <w:szCs w:val="32"/>
              </w:rPr>
            </w:pPr>
            <w:r w:rsidRPr="00B31C5C">
              <w:rPr>
                <w:rFonts w:ascii="Calibri" w:hAnsi="Calibri" w:cs="Calibri"/>
                <w:b/>
                <w:sz w:val="32"/>
                <w:szCs w:val="32"/>
              </w:rPr>
              <w:lastRenderedPageBreak/>
              <w:t>Centre</w:t>
            </w:r>
            <w:r w:rsidR="00AD7618" w:rsidRPr="00B31C5C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  <w:r w:rsidR="005D3C42" w:rsidRPr="00B31C5C">
              <w:rPr>
                <w:rFonts w:ascii="Calibri" w:hAnsi="Calibri" w:cs="Calibri"/>
                <w:b/>
                <w:sz w:val="32"/>
                <w:szCs w:val="32"/>
              </w:rPr>
              <w:t>Committee Members:</w:t>
            </w:r>
            <w:r w:rsidR="00E3052C" w:rsidRPr="00B31C5C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</w:p>
          <w:p w14:paraId="2BCA3CEE" w14:textId="77777777" w:rsidR="001D0C18" w:rsidRPr="001D0C18" w:rsidRDefault="001D0C18" w:rsidP="005F1488">
            <w:pPr>
              <w:rPr>
                <w:rFonts w:ascii="Calibri" w:hAnsi="Calibri" w:cs="Calibri"/>
                <w:b/>
                <w:sz w:val="16"/>
                <w:szCs w:val="16"/>
              </w:rPr>
            </w:pPr>
          </w:p>
          <w:p w14:paraId="4A7C0500" w14:textId="3A0FA7B7" w:rsidR="00C83EAC" w:rsidRPr="004D49F9" w:rsidRDefault="00C83EAC" w:rsidP="004D49F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4D49F9">
              <w:rPr>
                <w:rFonts w:ascii="Calibri" w:hAnsi="Calibri" w:cs="Calibri"/>
                <w:b/>
                <w:sz w:val="22"/>
                <w:szCs w:val="22"/>
              </w:rPr>
              <w:t>Please advise immediately if any committee positions change throughout the season.</w:t>
            </w:r>
          </w:p>
          <w:p w14:paraId="667B6073" w14:textId="77777777" w:rsidR="00142CAA" w:rsidRPr="004D49F9" w:rsidRDefault="00257AA1" w:rsidP="005F1488">
            <w:pPr>
              <w:rPr>
                <w:rFonts w:ascii="Calibri" w:hAnsi="Calibri" w:cs="Calibri"/>
                <w:b/>
                <w:color w:val="2F5496"/>
                <w:sz w:val="22"/>
                <w:szCs w:val="22"/>
              </w:rPr>
            </w:pP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 xml:space="preserve">In order to ensure that relevant information is distributed to the correct committee person, please make sure each individuals email address is listed below. </w:t>
            </w:r>
            <w:r w:rsidR="004D49F9"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>A</w:t>
            </w: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  <w:u w:val="single"/>
              </w:rPr>
              <w:t>ll</w:t>
            </w: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 xml:space="preserve"> emails</w:t>
            </w:r>
            <w:r w:rsidR="004D49F9"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 xml:space="preserve"> from LANSW </w:t>
            </w: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 xml:space="preserve">will be copied to the </w:t>
            </w:r>
            <w:r w:rsidR="00153996"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>Centre</w:t>
            </w: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 xml:space="preserve"> </w:t>
            </w:r>
            <w:r w:rsidR="004D49F9"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>S</w:t>
            </w:r>
            <w:r w:rsidRPr="004D49F9">
              <w:rPr>
                <w:rFonts w:ascii="Calibri" w:hAnsi="Calibri" w:cs="Calibri"/>
                <w:b/>
                <w:color w:val="2F5496"/>
                <w:sz w:val="22"/>
                <w:szCs w:val="22"/>
              </w:rPr>
              <w:t>ecretary.</w:t>
            </w:r>
          </w:p>
          <w:p w14:paraId="12D8ADC4" w14:textId="5BBC6BAB" w:rsidR="004D49F9" w:rsidRPr="0039186D" w:rsidRDefault="004D49F9" w:rsidP="005F1488">
            <w:pPr>
              <w:rPr>
                <w:rFonts w:ascii="Calibri" w:hAnsi="Calibri" w:cs="Calibri"/>
                <w:sz w:val="16"/>
              </w:rPr>
            </w:pPr>
          </w:p>
        </w:tc>
      </w:tr>
      <w:tr w:rsidR="00E3052C" w:rsidRPr="0039186D" w14:paraId="5C0B2CCC" w14:textId="77777777" w:rsidTr="00624C2D">
        <w:trPr>
          <w:trHeight w:val="622"/>
        </w:trPr>
        <w:tc>
          <w:tcPr>
            <w:tcW w:w="244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E368C6C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5DB5C1B5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P</w:t>
            </w:r>
            <w:r w:rsidR="005D3C42">
              <w:rPr>
                <w:rFonts w:ascii="Calibri" w:hAnsi="Calibri" w:cs="Calibri"/>
                <w:b/>
                <w:sz w:val="22"/>
              </w:rPr>
              <w:t>osition</w:t>
            </w:r>
            <w:r w:rsidRPr="0039186D">
              <w:rPr>
                <w:rFonts w:ascii="Calibri" w:hAnsi="Calibri" w:cs="Calibri"/>
                <w:b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5189E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2A1E3367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N</w:t>
            </w:r>
            <w:r w:rsidR="005D3C42">
              <w:rPr>
                <w:rFonts w:ascii="Calibri" w:hAnsi="Calibri" w:cs="Calibri"/>
                <w:b/>
                <w:sz w:val="22"/>
              </w:rPr>
              <w:t>ame</w:t>
            </w:r>
          </w:p>
        </w:tc>
        <w:tc>
          <w:tcPr>
            <w:tcW w:w="34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6AD43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0C51E20C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E</w:t>
            </w:r>
            <w:r w:rsidR="005D3C42">
              <w:rPr>
                <w:rFonts w:ascii="Calibri" w:hAnsi="Calibri" w:cs="Calibri"/>
                <w:b/>
                <w:sz w:val="22"/>
              </w:rPr>
              <w:t>mail Address</w:t>
            </w:r>
          </w:p>
          <w:p w14:paraId="3C599FC1" w14:textId="77777777" w:rsidR="00E3052C" w:rsidRPr="0039186D" w:rsidRDefault="00E3052C">
            <w:pPr>
              <w:jc w:val="center"/>
              <w:rPr>
                <w:rFonts w:ascii="Calibri" w:hAnsi="Calibri" w:cs="Calibri"/>
                <w:sz w:val="18"/>
              </w:rPr>
            </w:pPr>
            <w:r w:rsidRPr="0039186D">
              <w:rPr>
                <w:rFonts w:ascii="Calibri" w:hAnsi="Calibri" w:cs="Calibri"/>
                <w:sz w:val="18"/>
              </w:rPr>
              <w:t>(please list each individuals address)</w:t>
            </w:r>
          </w:p>
        </w:tc>
        <w:tc>
          <w:tcPr>
            <w:tcW w:w="209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5528E32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5B260142" w14:textId="77777777" w:rsidR="00E3052C" w:rsidRPr="0039186D" w:rsidRDefault="00E3052C">
            <w:pPr>
              <w:spacing w:line="360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C</w:t>
            </w:r>
            <w:r w:rsidR="005D3C42">
              <w:rPr>
                <w:rFonts w:ascii="Calibri" w:hAnsi="Calibri" w:cs="Calibri"/>
                <w:b/>
                <w:sz w:val="22"/>
              </w:rPr>
              <w:t>ontact</w:t>
            </w:r>
            <w:r w:rsidRPr="0039186D">
              <w:rPr>
                <w:rFonts w:ascii="Calibri" w:hAnsi="Calibri" w:cs="Calibri"/>
                <w:b/>
                <w:sz w:val="22"/>
              </w:rPr>
              <w:t xml:space="preserve"> No.</w:t>
            </w:r>
          </w:p>
        </w:tc>
      </w:tr>
      <w:tr w:rsidR="005F1488" w:rsidRPr="0039186D" w14:paraId="6641FE09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C2768F" w14:textId="77777777" w:rsidR="005F1488" w:rsidRPr="0039186D" w:rsidRDefault="00864B6C" w:rsidP="0083428C">
            <w:pPr>
              <w:spacing w:line="360" w:lineRule="auto"/>
              <w:rPr>
                <w:rFonts w:ascii="Calibri" w:hAnsi="Calibri" w:cs="Calibri"/>
              </w:rPr>
            </w:pPr>
            <w:permStart w:id="2142723841" w:edGrp="everyone" w:colFirst="2" w:colLast="2"/>
            <w:permStart w:id="1434739106" w:edGrp="everyone" w:colFirst="3" w:colLast="3"/>
            <w:r>
              <w:rPr>
                <w:rFonts w:ascii="Calibri" w:hAnsi="Calibri" w:cs="Calibri"/>
              </w:rPr>
              <w:t>President</w:t>
            </w:r>
            <w:r w:rsidR="005F1488"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B2DBB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 xml:space="preserve"> </w:t>
            </w:r>
            <w:permStart w:id="382098571" w:edGrp="everyone"/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  <w:permEnd w:id="382098571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63A58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E9932E3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</w:p>
        </w:tc>
      </w:tr>
      <w:tr w:rsidR="005F1488" w:rsidRPr="0039186D" w14:paraId="3AE11F09" w14:textId="77777777" w:rsidTr="00624C2D">
        <w:trPr>
          <w:trHeight w:val="403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BB9BBB" w14:textId="77777777" w:rsidR="005F1488" w:rsidRPr="0039186D" w:rsidRDefault="00864B6C" w:rsidP="0083428C">
            <w:pPr>
              <w:spacing w:line="360" w:lineRule="auto"/>
              <w:rPr>
                <w:rFonts w:ascii="Calibri" w:hAnsi="Calibri" w:cs="Calibri"/>
              </w:rPr>
            </w:pPr>
            <w:permStart w:id="956918522" w:edGrp="everyone" w:colFirst="2" w:colLast="2"/>
            <w:permStart w:id="763838162" w:edGrp="everyone" w:colFirst="3" w:colLast="3"/>
            <w:permEnd w:id="2142723841"/>
            <w:permEnd w:id="1434739106"/>
            <w:r>
              <w:rPr>
                <w:rFonts w:ascii="Calibri" w:hAnsi="Calibri" w:cs="Calibri"/>
              </w:rPr>
              <w:t>Vice-President</w:t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51FD19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 xml:space="preserve"> </w:t>
            </w:r>
            <w:permStart w:id="1119245172" w:edGrp="everyone"/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  <w:permEnd w:id="1119245172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676959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24136D4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</w:p>
        </w:tc>
      </w:tr>
      <w:tr w:rsidR="005F1488" w:rsidRPr="0039186D" w14:paraId="31701AFD" w14:textId="77777777" w:rsidTr="00624C2D">
        <w:trPr>
          <w:trHeight w:val="403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7062B3" w14:textId="77777777" w:rsidR="005F1488" w:rsidRPr="0039186D" w:rsidRDefault="00864B6C" w:rsidP="005F1488">
            <w:pPr>
              <w:spacing w:line="360" w:lineRule="auto"/>
              <w:rPr>
                <w:rFonts w:ascii="Calibri" w:hAnsi="Calibri" w:cs="Calibri"/>
              </w:rPr>
            </w:pPr>
            <w:permStart w:id="361062903" w:edGrp="everyone" w:colFirst="2" w:colLast="2"/>
            <w:permStart w:id="1440039541" w:edGrp="everyone" w:colFirst="3" w:colLast="3"/>
            <w:permEnd w:id="956918522"/>
            <w:permEnd w:id="763838162"/>
            <w:r>
              <w:rPr>
                <w:rFonts w:ascii="Calibri" w:hAnsi="Calibri" w:cs="Calibri"/>
              </w:rPr>
              <w:t>Secretary</w:t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876358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 xml:space="preserve"> </w:t>
            </w:r>
            <w:permStart w:id="1686863545" w:edGrp="everyone"/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  <w:permEnd w:id="1686863545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FAD32D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48445A2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</w:p>
        </w:tc>
      </w:tr>
      <w:tr w:rsidR="005F1488" w:rsidRPr="0039186D" w14:paraId="0CFFA117" w14:textId="77777777" w:rsidTr="00624C2D">
        <w:trPr>
          <w:trHeight w:val="403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82C29" w14:textId="77777777" w:rsidR="005F1488" w:rsidRPr="0039186D" w:rsidRDefault="00864B6C" w:rsidP="005F1488">
            <w:pPr>
              <w:spacing w:line="360" w:lineRule="auto"/>
              <w:rPr>
                <w:rFonts w:ascii="Calibri" w:hAnsi="Calibri" w:cs="Calibri"/>
              </w:rPr>
            </w:pPr>
            <w:permStart w:id="2080770231" w:edGrp="everyone" w:colFirst="2" w:colLast="2"/>
            <w:permStart w:id="1499744869" w:edGrp="everyone" w:colFirst="3" w:colLast="3"/>
            <w:permEnd w:id="361062903"/>
            <w:permEnd w:id="1440039541"/>
            <w:r>
              <w:rPr>
                <w:rFonts w:ascii="Calibri" w:hAnsi="Calibri" w:cs="Calibri"/>
              </w:rPr>
              <w:t>Treasurer</w:t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52E8F9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 xml:space="preserve"> </w:t>
            </w:r>
            <w:permStart w:id="1678474627" w:edGrp="everyone"/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  <w:permEnd w:id="1678474627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C08E9E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  <w:r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F2C2E78" w14:textId="77777777" w:rsidR="005F1488" w:rsidRPr="0039186D" w:rsidRDefault="005F1488" w:rsidP="005F1488">
            <w:pPr>
              <w:spacing w:line="360" w:lineRule="auto"/>
              <w:rPr>
                <w:rFonts w:ascii="Calibri" w:hAnsi="Calibri" w:cs="Calibri"/>
              </w:rPr>
            </w:pPr>
            <w:r w:rsidRPr="0039186D">
              <w:rPr>
                <w:rFonts w:ascii="Calibri" w:hAnsi="Calibri" w:cs="Calibri"/>
              </w:rPr>
              <w:tab/>
            </w:r>
          </w:p>
        </w:tc>
      </w:tr>
      <w:tr w:rsidR="004F42EE" w:rsidRPr="0039186D" w14:paraId="16DF494C" w14:textId="77777777" w:rsidTr="00624C2D">
        <w:trPr>
          <w:trHeight w:val="403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0125BB" w14:textId="5A3648D4" w:rsidR="004F42EE" w:rsidRDefault="004F42EE" w:rsidP="005F1488">
            <w:pPr>
              <w:spacing w:line="360" w:lineRule="auto"/>
              <w:rPr>
                <w:rFonts w:ascii="Calibri" w:hAnsi="Calibri" w:cs="Calibri"/>
              </w:rPr>
            </w:pPr>
            <w:permStart w:id="1962348113" w:edGrp="everyone" w:colFirst="2" w:colLast="2"/>
            <w:permStart w:id="115439040" w:edGrp="everyone" w:colFirst="3" w:colLast="3"/>
            <w:permEnd w:id="2080770231"/>
            <w:permEnd w:id="1499744869"/>
            <w:r>
              <w:rPr>
                <w:rFonts w:ascii="Calibri" w:hAnsi="Calibri" w:cs="Calibri"/>
              </w:rPr>
              <w:t>Registrar</w:t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1171F7" w14:textId="3CED670B" w:rsidR="004F42EE" w:rsidRPr="0039186D" w:rsidRDefault="004F42EE" w:rsidP="005F1488">
            <w:pPr>
              <w:spacing w:line="360" w:lineRule="auto"/>
              <w:rPr>
                <w:rFonts w:ascii="Calibri" w:hAnsi="Calibri" w:cs="Calibri"/>
              </w:rPr>
            </w:pPr>
            <w:permStart w:id="500455573" w:edGrp="everyone"/>
            <w:r w:rsidRPr="007B7864">
              <w:rPr>
                <w:rFonts w:ascii="Calibri" w:hAnsi="Calibri" w:cs="Calibri"/>
                <w:sz w:val="22"/>
                <w:szCs w:val="22"/>
              </w:rPr>
              <w:t xml:space="preserve">   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        </w:t>
            </w:r>
            <w:permEnd w:id="500455573"/>
            <w:r w:rsidRPr="007B7864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39186D">
              <w:rPr>
                <w:rFonts w:ascii="Calibri" w:hAnsi="Calibri" w:cs="Calibri"/>
              </w:rPr>
              <w:tab/>
            </w:r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4DF450" w14:textId="7F7EFAE7" w:rsidR="004F42EE" w:rsidRPr="0039186D" w:rsidRDefault="004F42EE" w:rsidP="005F1488">
            <w:pPr>
              <w:spacing w:line="360" w:lineRule="auto"/>
              <w:rPr>
                <w:rFonts w:ascii="Calibri" w:hAnsi="Calibri" w:cs="Calibri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 xml:space="preserve">         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     </w:t>
            </w:r>
            <w:r w:rsidRPr="007B7864">
              <w:rPr>
                <w:rFonts w:ascii="Calibri" w:hAnsi="Calibri" w:cs="Calibri"/>
                <w:sz w:val="22"/>
                <w:szCs w:val="22"/>
              </w:rPr>
              <w:t xml:space="preserve">    </w:t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EA263E6" w14:textId="1949A7AF" w:rsidR="004F42EE" w:rsidRPr="0039186D" w:rsidRDefault="004F42EE" w:rsidP="005F1488">
            <w:pPr>
              <w:spacing w:line="360" w:lineRule="auto"/>
              <w:rPr>
                <w:rFonts w:ascii="Calibri" w:hAnsi="Calibri" w:cs="Calibri"/>
              </w:rPr>
            </w:pPr>
            <w:r w:rsidRPr="007B7864">
              <w:rPr>
                <w:rFonts w:ascii="Calibri" w:hAnsi="Calibri" w:cs="Calibri"/>
                <w:sz w:val="22"/>
                <w:szCs w:val="22"/>
              </w:rPr>
              <w:t xml:space="preserve">               </w:t>
            </w:r>
          </w:p>
        </w:tc>
      </w:tr>
      <w:tr w:rsidR="00864B6C" w:rsidRPr="0039186D" w14:paraId="16EE1303" w14:textId="77777777" w:rsidTr="00712028">
        <w:trPr>
          <w:trHeight w:val="403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5CDCC61" w14:textId="4B2CE59A" w:rsidR="00864B6C" w:rsidRPr="0039186D" w:rsidRDefault="00A41ED5" w:rsidP="00864B6C">
            <w:pPr>
              <w:spacing w:line="360" w:lineRule="auto"/>
              <w:rPr>
                <w:rFonts w:ascii="Calibri" w:hAnsi="Calibri" w:cs="Calibri"/>
              </w:rPr>
            </w:pPr>
            <w:permStart w:id="1860375865" w:edGrp="everyone" w:colFirst="2" w:colLast="2"/>
            <w:permStart w:id="1509900467" w:edGrp="everyone" w:colFirst="3" w:colLast="3"/>
            <w:permEnd w:id="1962348113"/>
            <w:permEnd w:id="115439040"/>
            <w:r>
              <w:rPr>
                <w:rFonts w:ascii="Calibri" w:hAnsi="Calibri" w:cs="Calibri"/>
              </w:rPr>
              <w:t>Championship Officer</w:t>
            </w:r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3269542" w14:textId="260814FA" w:rsidR="00864B6C" w:rsidRPr="0039186D" w:rsidRDefault="009B0C6E" w:rsidP="00864B6C">
            <w:pPr>
              <w:spacing w:line="360" w:lineRule="auto"/>
              <w:rPr>
                <w:rFonts w:ascii="Calibri" w:hAnsi="Calibri" w:cs="Calibri"/>
              </w:rPr>
            </w:pPr>
            <w:permStart w:id="1380322406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380322406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A38CDA9" w14:textId="4B314F0C" w:rsidR="00864B6C" w:rsidRPr="0039186D" w:rsidRDefault="009B0C6E" w:rsidP="00864B6C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                           </w:t>
            </w:r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368737" w14:textId="21D01DAF" w:rsidR="00864B6C" w:rsidRPr="0039186D" w:rsidRDefault="009B0C6E" w:rsidP="00864B6C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           </w:t>
            </w:r>
          </w:p>
        </w:tc>
      </w:tr>
      <w:tr w:rsidR="004D49F9" w:rsidRPr="0039186D" w14:paraId="49D74429" w14:textId="77777777" w:rsidTr="00712028">
        <w:trPr>
          <w:trHeight w:val="403"/>
        </w:trPr>
        <w:tc>
          <w:tcPr>
            <w:tcW w:w="244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465C1F40" w14:textId="64E47D39" w:rsidR="004D49F9" w:rsidRPr="0039186D" w:rsidRDefault="004D49F9" w:rsidP="001D0C18">
            <w:pPr>
              <w:spacing w:line="276" w:lineRule="auto"/>
              <w:rPr>
                <w:rFonts w:ascii="Calibri" w:hAnsi="Calibri" w:cs="Calibri"/>
              </w:rPr>
            </w:pPr>
            <w:bookmarkStart w:id="8" w:name="_Hlk5094900"/>
            <w:permEnd w:id="1860375865"/>
            <w:permEnd w:id="1509900467"/>
            <w:r>
              <w:rPr>
                <w:rFonts w:ascii="Calibri" w:hAnsi="Calibri" w:cs="Calibri"/>
              </w:rPr>
              <w:t>General Members:</w:t>
            </w:r>
          </w:p>
        </w:tc>
        <w:tc>
          <w:tcPr>
            <w:tcW w:w="304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27A6D3" w14:textId="3C002232" w:rsidR="004D49F9" w:rsidRPr="0039186D" w:rsidRDefault="004D49F9" w:rsidP="004D49F9">
            <w:pPr>
              <w:spacing w:line="360" w:lineRule="auto"/>
              <w:rPr>
                <w:rFonts w:ascii="Calibri" w:hAnsi="Calibri" w:cs="Calibri"/>
              </w:rPr>
            </w:pPr>
          </w:p>
        </w:tc>
        <w:tc>
          <w:tcPr>
            <w:tcW w:w="347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37DEEB" w14:textId="6DE6C7A8" w:rsidR="004D49F9" w:rsidRPr="0039186D" w:rsidRDefault="004D49F9" w:rsidP="004D49F9">
            <w:pPr>
              <w:spacing w:line="360" w:lineRule="auto"/>
              <w:rPr>
                <w:rFonts w:ascii="Calibri" w:hAnsi="Calibri" w:cs="Calibri"/>
              </w:rPr>
            </w:pPr>
          </w:p>
        </w:tc>
        <w:tc>
          <w:tcPr>
            <w:tcW w:w="2092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56FB749" w14:textId="758C56FA" w:rsidR="004D49F9" w:rsidRPr="0039186D" w:rsidRDefault="004D49F9" w:rsidP="004D49F9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8004AA" w:rsidRPr="0039186D" w14:paraId="76FD62C3" w14:textId="77777777" w:rsidTr="00712028">
        <w:trPr>
          <w:trHeight w:val="420"/>
        </w:trPr>
        <w:tc>
          <w:tcPr>
            <w:tcW w:w="2448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760A3" w14:textId="31E3A72F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bookmarkStart w:id="9" w:name="_Hlk98152976"/>
            <w:permStart w:id="207743734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077437347"/>
          </w:p>
        </w:tc>
        <w:tc>
          <w:tcPr>
            <w:tcW w:w="30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333451" w14:textId="46A9C40B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56521580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565215801"/>
          </w:p>
        </w:tc>
        <w:tc>
          <w:tcPr>
            <w:tcW w:w="347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6ADEDF" w14:textId="6E137D44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887437526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887437526"/>
          </w:p>
        </w:tc>
        <w:tc>
          <w:tcPr>
            <w:tcW w:w="209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6F4C384" w14:textId="3D08923F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09112570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091125707"/>
          </w:p>
        </w:tc>
      </w:tr>
      <w:tr w:rsidR="008004AA" w:rsidRPr="0039186D" w14:paraId="18F877A9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B9E9F4" w14:textId="1602D49D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31877870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318778704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51061D" w14:textId="1608EE7C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47306508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473065081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646386" w14:textId="62837EA8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80170980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801709809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84ACF1D" w14:textId="2607B9CB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800930280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800930280"/>
          </w:p>
        </w:tc>
      </w:tr>
      <w:tr w:rsidR="008004AA" w:rsidRPr="0039186D" w14:paraId="4C37B88D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7C140D" w14:textId="44414EDA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205487985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205487985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1A144E" w14:textId="760AF252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62006130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620061302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89EF85" w14:textId="1BE5B6F8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80402101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804021012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EB68C78" w14:textId="6B2161EA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49276522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492765227"/>
          </w:p>
        </w:tc>
      </w:tr>
      <w:tr w:rsidR="008004AA" w:rsidRPr="0039186D" w14:paraId="18466773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9D90E1" w14:textId="3C0727C2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77799843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777998432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BF1C1" w14:textId="301617EA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201275042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012750429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064491" w14:textId="65E9F841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59221143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592211432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6814525" w14:textId="09DC2233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52841731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528417311"/>
          </w:p>
        </w:tc>
      </w:tr>
      <w:tr w:rsidR="008004AA" w:rsidRPr="0039186D" w14:paraId="75DE6F70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4C9630" w14:textId="01CF29B7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89785707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897857079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2A76B1" w14:textId="3FD0E1A3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65832481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658324817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85A8A" w14:textId="3B767313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128081158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128081158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5562BE3" w14:textId="5B77B91D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425416756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425416756"/>
          </w:p>
        </w:tc>
      </w:tr>
      <w:tr w:rsidR="008004AA" w:rsidRPr="0039186D" w14:paraId="06C6C1D4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0E7E7D" w14:textId="61585B0D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58432423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584324234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1770C1" w14:textId="4E65E8EB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73227345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732273451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4D72F4" w14:textId="7D944C34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19841570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198415709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83FE87C" w14:textId="1ACCD261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203372365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033723654"/>
          </w:p>
        </w:tc>
      </w:tr>
      <w:bookmarkEnd w:id="9"/>
      <w:tr w:rsidR="008004AA" w:rsidRPr="0039186D" w14:paraId="08052E80" w14:textId="77777777" w:rsidTr="00624C2D">
        <w:trPr>
          <w:trHeight w:val="420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3E2192" w14:textId="0529B6F0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2125487783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125487783"/>
          </w:p>
        </w:tc>
        <w:tc>
          <w:tcPr>
            <w:tcW w:w="3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9ACAE8" w14:textId="49FE4C99" w:rsidR="008004AA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331704700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331704700"/>
          </w:p>
        </w:tc>
        <w:tc>
          <w:tcPr>
            <w:tcW w:w="34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672390" w14:textId="453648F9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562575410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562575410"/>
          </w:p>
        </w:tc>
        <w:tc>
          <w:tcPr>
            <w:tcW w:w="2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CC19C3" w14:textId="0BF2BD0C" w:rsidR="008004AA" w:rsidRPr="0039186D" w:rsidRDefault="008004AA" w:rsidP="008004AA">
            <w:pPr>
              <w:spacing w:line="360" w:lineRule="auto"/>
              <w:rPr>
                <w:rFonts w:ascii="Calibri" w:hAnsi="Calibri" w:cs="Calibri"/>
              </w:rPr>
            </w:pPr>
            <w:permStart w:id="124080255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240802554"/>
          </w:p>
        </w:tc>
      </w:tr>
    </w:tbl>
    <w:bookmarkEnd w:id="8"/>
    <w:p w14:paraId="400B8097" w14:textId="158CAF6A" w:rsidR="00E3052C" w:rsidRDefault="00AE1E96">
      <w:pPr>
        <w:rPr>
          <w:rFonts w:ascii="Calibri" w:hAnsi="Calibri" w:cs="Calibri"/>
          <w:b/>
          <w:color w:val="2F5496"/>
          <w:sz w:val="22"/>
        </w:rPr>
      </w:pPr>
      <w:r w:rsidRPr="00CC4455">
        <w:rPr>
          <w:rFonts w:ascii="Calibri" w:hAnsi="Calibri" w:cs="Calibri"/>
          <w:b/>
          <w:color w:val="2F5496"/>
          <w:sz w:val="22"/>
        </w:rPr>
        <w:t>If insufficient space provided, please attach further information.</w:t>
      </w:r>
    </w:p>
    <w:p w14:paraId="51322589" w14:textId="52D816DE" w:rsidR="00970F55" w:rsidRDefault="00970F55">
      <w:pPr>
        <w:rPr>
          <w:rFonts w:ascii="Calibri" w:hAnsi="Calibri" w:cs="Calibri"/>
          <w:b/>
          <w:color w:val="2F5496"/>
          <w:sz w:val="22"/>
        </w:rPr>
      </w:pPr>
    </w:p>
    <w:tbl>
      <w:tblPr>
        <w:tblW w:w="11057" w:type="dxa"/>
        <w:tblInd w:w="-30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9"/>
        <w:gridCol w:w="2106"/>
        <w:gridCol w:w="11"/>
        <w:gridCol w:w="4253"/>
        <w:gridCol w:w="1984"/>
      </w:tblGrid>
      <w:tr w:rsidR="00E3052C" w:rsidRPr="0039186D" w14:paraId="0815AC20" w14:textId="77777777" w:rsidTr="00624C2D">
        <w:tc>
          <w:tcPr>
            <w:tcW w:w="11057" w:type="dxa"/>
            <w:gridSpan w:val="6"/>
            <w:tcBorders>
              <w:top w:val="single" w:sz="18" w:space="0" w:color="auto"/>
              <w:bottom w:val="single" w:sz="12" w:space="0" w:color="auto"/>
            </w:tcBorders>
          </w:tcPr>
          <w:p w14:paraId="12850DE1" w14:textId="2DCC1353" w:rsidR="00E3052C" w:rsidRDefault="00153996">
            <w:pPr>
              <w:rPr>
                <w:rFonts w:ascii="Calibri" w:hAnsi="Calibri" w:cs="Calibri"/>
                <w:i/>
                <w:color w:val="2F5496"/>
              </w:rPr>
            </w:pPr>
            <w:r w:rsidRPr="00B31C5C">
              <w:rPr>
                <w:rFonts w:ascii="Calibri" w:hAnsi="Calibri" w:cs="Calibri"/>
                <w:b/>
                <w:sz w:val="32"/>
                <w:szCs w:val="32"/>
              </w:rPr>
              <w:t>Centre</w:t>
            </w:r>
            <w:r w:rsidR="00C90AD5" w:rsidRPr="00B31C5C">
              <w:rPr>
                <w:rFonts w:ascii="Calibri" w:hAnsi="Calibri" w:cs="Calibri"/>
                <w:b/>
                <w:sz w:val="32"/>
                <w:szCs w:val="32"/>
              </w:rPr>
              <w:t xml:space="preserve"> </w:t>
            </w:r>
            <w:r w:rsidR="00C83EAC" w:rsidRPr="00B31C5C">
              <w:rPr>
                <w:rFonts w:ascii="Calibri" w:hAnsi="Calibri" w:cs="Calibri"/>
                <w:b/>
                <w:sz w:val="32"/>
                <w:szCs w:val="32"/>
              </w:rPr>
              <w:t>Coaches</w:t>
            </w:r>
            <w:r w:rsidR="00E3052C" w:rsidRPr="00B31C5C">
              <w:rPr>
                <w:rFonts w:ascii="Calibri" w:hAnsi="Calibri" w:cs="Calibri"/>
                <w:sz w:val="32"/>
                <w:szCs w:val="32"/>
              </w:rPr>
              <w:t>:</w:t>
            </w:r>
            <w:r w:rsidR="00E3052C" w:rsidRPr="0039186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E3052C" w:rsidRPr="00852180">
              <w:rPr>
                <w:rFonts w:ascii="Calibri" w:hAnsi="Calibri" w:cs="Calibri"/>
                <w:b/>
                <w:bCs/>
                <w:iCs/>
                <w:color w:val="2F5496"/>
                <w:sz w:val="22"/>
                <w:szCs w:val="22"/>
              </w:rPr>
              <w:t>List ALL persons who coach or assis</w:t>
            </w:r>
            <w:r w:rsidR="003E72AF" w:rsidRPr="00852180">
              <w:rPr>
                <w:rFonts w:ascii="Calibri" w:hAnsi="Calibri" w:cs="Calibri"/>
                <w:b/>
                <w:bCs/>
                <w:iCs/>
                <w:color w:val="2F5496"/>
                <w:sz w:val="22"/>
                <w:szCs w:val="22"/>
              </w:rPr>
              <w:t xml:space="preserve">t with COACHING at/for the </w:t>
            </w:r>
            <w:r w:rsidRPr="00852180">
              <w:rPr>
                <w:rFonts w:ascii="Calibri" w:hAnsi="Calibri" w:cs="Calibri"/>
                <w:b/>
                <w:bCs/>
                <w:iCs/>
                <w:color w:val="2F5496"/>
                <w:sz w:val="22"/>
                <w:szCs w:val="22"/>
              </w:rPr>
              <w:t>Centre</w:t>
            </w:r>
          </w:p>
          <w:p w14:paraId="7E727594" w14:textId="7CCE544D" w:rsidR="001D0C18" w:rsidRPr="0039186D" w:rsidRDefault="001D0C18">
            <w:pPr>
              <w:rPr>
                <w:rFonts w:ascii="Calibri" w:hAnsi="Calibri" w:cs="Calibri"/>
              </w:rPr>
            </w:pPr>
          </w:p>
        </w:tc>
      </w:tr>
      <w:tr w:rsidR="00E3052C" w:rsidRPr="0039186D" w14:paraId="3CFC8F81" w14:textId="77777777" w:rsidTr="00624C2D">
        <w:trPr>
          <w:trHeight w:val="748"/>
        </w:trPr>
        <w:tc>
          <w:tcPr>
            <w:tcW w:w="2703" w:type="dxa"/>
            <w:gridSpan w:val="2"/>
            <w:tcBorders>
              <w:top w:val="single" w:sz="12" w:space="0" w:color="auto"/>
              <w:bottom w:val="single" w:sz="6" w:space="0" w:color="auto"/>
            </w:tcBorders>
          </w:tcPr>
          <w:p w14:paraId="4278F6C1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359F2D9E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NAME</w:t>
            </w:r>
          </w:p>
        </w:tc>
        <w:tc>
          <w:tcPr>
            <w:tcW w:w="2106" w:type="dxa"/>
            <w:tcBorders>
              <w:top w:val="single" w:sz="12" w:space="0" w:color="auto"/>
              <w:bottom w:val="single" w:sz="6" w:space="0" w:color="auto"/>
            </w:tcBorders>
          </w:tcPr>
          <w:p w14:paraId="255E7576" w14:textId="77777777" w:rsidR="00933F2F" w:rsidRDefault="00E3052C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 xml:space="preserve">ACCREDITATION </w:t>
            </w:r>
            <w:r w:rsidR="00D54CDE">
              <w:rPr>
                <w:rFonts w:ascii="Calibri" w:hAnsi="Calibri" w:cs="Calibri"/>
                <w:b/>
                <w:sz w:val="22"/>
              </w:rPr>
              <w:t xml:space="preserve">   </w:t>
            </w:r>
          </w:p>
          <w:p w14:paraId="36A5E8A1" w14:textId="2D201543" w:rsidR="00E3052C" w:rsidRPr="00933F2F" w:rsidRDefault="00E3052C">
            <w:pPr>
              <w:jc w:val="center"/>
              <w:rPr>
                <w:rFonts w:ascii="Calibri" w:hAnsi="Calibri" w:cs="Calibri"/>
                <w:bCs/>
                <w:sz w:val="22"/>
              </w:rPr>
            </w:pPr>
            <w:r w:rsidRPr="00933F2F">
              <w:rPr>
                <w:rFonts w:ascii="Calibri" w:hAnsi="Calibri" w:cs="Calibri"/>
                <w:bCs/>
                <w:sz w:val="22"/>
              </w:rPr>
              <w:t xml:space="preserve">(if </w:t>
            </w:r>
            <w:r w:rsidR="00933F2F" w:rsidRPr="00933F2F">
              <w:rPr>
                <w:rFonts w:ascii="Calibri" w:hAnsi="Calibri" w:cs="Calibri"/>
                <w:bCs/>
                <w:sz w:val="22"/>
              </w:rPr>
              <w:t>applicable</w:t>
            </w:r>
            <w:r w:rsidRPr="00933F2F">
              <w:rPr>
                <w:rFonts w:ascii="Calibri" w:hAnsi="Calibri" w:cs="Calibri"/>
                <w:bCs/>
                <w:sz w:val="22"/>
              </w:rPr>
              <w:t>)</w:t>
            </w:r>
          </w:p>
        </w:tc>
        <w:tc>
          <w:tcPr>
            <w:tcW w:w="4264" w:type="dxa"/>
            <w:gridSpan w:val="2"/>
            <w:tcBorders>
              <w:top w:val="single" w:sz="12" w:space="0" w:color="auto"/>
              <w:bottom w:val="single" w:sz="6" w:space="0" w:color="auto"/>
            </w:tcBorders>
          </w:tcPr>
          <w:p w14:paraId="15DA475A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71EFF985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EMAIL ADDRESS</w:t>
            </w:r>
          </w:p>
          <w:p w14:paraId="1E445B81" w14:textId="77777777" w:rsidR="00E3052C" w:rsidRPr="0039186D" w:rsidRDefault="00E3052C">
            <w:pPr>
              <w:jc w:val="center"/>
              <w:rPr>
                <w:rFonts w:ascii="Calibri" w:hAnsi="Calibri" w:cs="Calibri"/>
                <w:sz w:val="18"/>
              </w:rPr>
            </w:pPr>
            <w:r w:rsidRPr="0039186D">
              <w:rPr>
                <w:rFonts w:ascii="Calibri" w:hAnsi="Calibri" w:cs="Calibri"/>
                <w:sz w:val="18"/>
              </w:rPr>
              <w:t>(please list each individuals address)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6" w:space="0" w:color="auto"/>
            </w:tcBorders>
          </w:tcPr>
          <w:p w14:paraId="3F7724D4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6"/>
              </w:rPr>
            </w:pPr>
          </w:p>
          <w:p w14:paraId="58CC9EFF" w14:textId="77777777" w:rsidR="00E3052C" w:rsidRPr="0039186D" w:rsidRDefault="00E3052C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39186D">
              <w:rPr>
                <w:rFonts w:ascii="Calibri" w:hAnsi="Calibri" w:cs="Calibri"/>
                <w:b/>
                <w:sz w:val="22"/>
              </w:rPr>
              <w:t>CONTACT No.</w:t>
            </w:r>
          </w:p>
        </w:tc>
      </w:tr>
      <w:tr w:rsidR="001D0C18" w:rsidRPr="0039186D" w14:paraId="2923F111" w14:textId="77777777" w:rsidTr="00624C2D">
        <w:trPr>
          <w:trHeight w:val="420"/>
        </w:trPr>
        <w:tc>
          <w:tcPr>
            <w:tcW w:w="2694" w:type="dxa"/>
            <w:tcBorders>
              <w:top w:val="single" w:sz="6" w:space="0" w:color="auto"/>
            </w:tcBorders>
            <w:vAlign w:val="center"/>
          </w:tcPr>
          <w:p w14:paraId="37CDC4A0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44010695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440106959"/>
          </w:p>
        </w:tc>
        <w:tc>
          <w:tcPr>
            <w:tcW w:w="2126" w:type="dxa"/>
            <w:gridSpan w:val="3"/>
            <w:tcBorders>
              <w:top w:val="single" w:sz="6" w:space="0" w:color="auto"/>
            </w:tcBorders>
            <w:vAlign w:val="center"/>
          </w:tcPr>
          <w:p w14:paraId="6BFD100E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2066238285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066238285"/>
          </w:p>
        </w:tc>
        <w:tc>
          <w:tcPr>
            <w:tcW w:w="4253" w:type="dxa"/>
            <w:tcBorders>
              <w:top w:val="single" w:sz="6" w:space="0" w:color="auto"/>
            </w:tcBorders>
            <w:vAlign w:val="center"/>
          </w:tcPr>
          <w:p w14:paraId="665DD26F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75875421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758754212"/>
          </w:p>
        </w:tc>
        <w:tc>
          <w:tcPr>
            <w:tcW w:w="1984" w:type="dxa"/>
            <w:tcBorders>
              <w:top w:val="single" w:sz="6" w:space="0" w:color="auto"/>
            </w:tcBorders>
            <w:vAlign w:val="center"/>
          </w:tcPr>
          <w:p w14:paraId="385ED526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99985659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999856599"/>
          </w:p>
        </w:tc>
      </w:tr>
      <w:tr w:rsidR="001D0C18" w:rsidRPr="0039186D" w14:paraId="421EA13D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62E3DFFB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37332420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373324207"/>
          </w:p>
        </w:tc>
        <w:tc>
          <w:tcPr>
            <w:tcW w:w="2126" w:type="dxa"/>
            <w:gridSpan w:val="3"/>
            <w:vAlign w:val="center"/>
          </w:tcPr>
          <w:p w14:paraId="5B1492F9" w14:textId="77777777" w:rsidR="001D0C18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87098718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87098718"/>
          </w:p>
        </w:tc>
        <w:tc>
          <w:tcPr>
            <w:tcW w:w="4253" w:type="dxa"/>
            <w:vAlign w:val="center"/>
          </w:tcPr>
          <w:p w14:paraId="3F573EC9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210988584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2109885844"/>
          </w:p>
        </w:tc>
        <w:tc>
          <w:tcPr>
            <w:tcW w:w="1984" w:type="dxa"/>
            <w:vAlign w:val="center"/>
          </w:tcPr>
          <w:p w14:paraId="1110872E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40913120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40913120"/>
          </w:p>
        </w:tc>
      </w:tr>
      <w:tr w:rsidR="001D0C18" w:rsidRPr="0039186D" w14:paraId="53CD7CF3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2C1C7D79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60564024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605640242"/>
          </w:p>
        </w:tc>
        <w:tc>
          <w:tcPr>
            <w:tcW w:w="2126" w:type="dxa"/>
            <w:gridSpan w:val="3"/>
            <w:vAlign w:val="center"/>
          </w:tcPr>
          <w:p w14:paraId="5C065C67" w14:textId="77777777" w:rsidR="001D0C18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51251974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512519742"/>
          </w:p>
        </w:tc>
        <w:tc>
          <w:tcPr>
            <w:tcW w:w="4253" w:type="dxa"/>
            <w:vAlign w:val="center"/>
          </w:tcPr>
          <w:p w14:paraId="7B13C643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4006326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40063261"/>
          </w:p>
        </w:tc>
        <w:tc>
          <w:tcPr>
            <w:tcW w:w="1984" w:type="dxa"/>
            <w:vAlign w:val="center"/>
          </w:tcPr>
          <w:p w14:paraId="40A9F94B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20365336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203653364"/>
          </w:p>
        </w:tc>
      </w:tr>
      <w:tr w:rsidR="001D0C18" w:rsidRPr="0039186D" w14:paraId="11CA0259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0D3F53CB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561164890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561164890"/>
          </w:p>
        </w:tc>
        <w:tc>
          <w:tcPr>
            <w:tcW w:w="2126" w:type="dxa"/>
            <w:gridSpan w:val="3"/>
            <w:vAlign w:val="center"/>
          </w:tcPr>
          <w:p w14:paraId="517E3A3C" w14:textId="77777777" w:rsidR="001D0C18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143065578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430655789"/>
          </w:p>
        </w:tc>
        <w:tc>
          <w:tcPr>
            <w:tcW w:w="4253" w:type="dxa"/>
            <w:vAlign w:val="center"/>
          </w:tcPr>
          <w:p w14:paraId="728CDF11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430908411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430908411"/>
          </w:p>
        </w:tc>
        <w:tc>
          <w:tcPr>
            <w:tcW w:w="1984" w:type="dxa"/>
            <w:vAlign w:val="center"/>
          </w:tcPr>
          <w:p w14:paraId="21569620" w14:textId="77777777" w:rsidR="001D0C18" w:rsidRPr="0039186D" w:rsidRDefault="001D0C18" w:rsidP="00D30C84">
            <w:pPr>
              <w:spacing w:line="360" w:lineRule="auto"/>
              <w:rPr>
                <w:rFonts w:ascii="Calibri" w:hAnsi="Calibri" w:cs="Calibri"/>
              </w:rPr>
            </w:pPr>
            <w:permStart w:id="935072956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935072956"/>
          </w:p>
        </w:tc>
      </w:tr>
      <w:tr w:rsidR="00164854" w:rsidRPr="0039186D" w14:paraId="30FC3D02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5E7A4629" w14:textId="0446CF32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22397308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223973084"/>
          </w:p>
        </w:tc>
        <w:tc>
          <w:tcPr>
            <w:tcW w:w="2126" w:type="dxa"/>
            <w:gridSpan w:val="3"/>
            <w:vAlign w:val="center"/>
          </w:tcPr>
          <w:p w14:paraId="13E2792D" w14:textId="7CE05B7A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826572645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826572645"/>
          </w:p>
        </w:tc>
        <w:tc>
          <w:tcPr>
            <w:tcW w:w="4253" w:type="dxa"/>
            <w:vAlign w:val="center"/>
          </w:tcPr>
          <w:p w14:paraId="724F647F" w14:textId="3A89831B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526521348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526521348"/>
          </w:p>
        </w:tc>
        <w:tc>
          <w:tcPr>
            <w:tcW w:w="1984" w:type="dxa"/>
            <w:vAlign w:val="center"/>
          </w:tcPr>
          <w:p w14:paraId="6ACF6255" w14:textId="4C6E6089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63999945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639999457"/>
          </w:p>
        </w:tc>
      </w:tr>
      <w:tr w:rsidR="00164854" w:rsidRPr="0039186D" w14:paraId="01462229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27CFE360" w14:textId="254B5FD4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6626803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66268039"/>
          </w:p>
        </w:tc>
        <w:tc>
          <w:tcPr>
            <w:tcW w:w="2126" w:type="dxa"/>
            <w:gridSpan w:val="3"/>
            <w:vAlign w:val="center"/>
          </w:tcPr>
          <w:p w14:paraId="6D52A673" w14:textId="7796A7F2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74424476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744244769"/>
          </w:p>
        </w:tc>
        <w:tc>
          <w:tcPr>
            <w:tcW w:w="4253" w:type="dxa"/>
            <w:vAlign w:val="center"/>
          </w:tcPr>
          <w:p w14:paraId="16C87C0C" w14:textId="079C5B04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676284534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676284534"/>
          </w:p>
        </w:tc>
        <w:tc>
          <w:tcPr>
            <w:tcW w:w="1984" w:type="dxa"/>
            <w:vAlign w:val="center"/>
          </w:tcPr>
          <w:p w14:paraId="244B8BFD" w14:textId="125FD278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70934649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70934649"/>
          </w:p>
        </w:tc>
      </w:tr>
      <w:tr w:rsidR="00164854" w:rsidRPr="0039186D" w14:paraId="4F4E1168" w14:textId="77777777" w:rsidTr="001D0C18">
        <w:trPr>
          <w:trHeight w:val="420"/>
        </w:trPr>
        <w:tc>
          <w:tcPr>
            <w:tcW w:w="2694" w:type="dxa"/>
            <w:vAlign w:val="center"/>
          </w:tcPr>
          <w:p w14:paraId="1384C39E" w14:textId="7B1756B3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699305383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699305383"/>
          </w:p>
        </w:tc>
        <w:tc>
          <w:tcPr>
            <w:tcW w:w="2126" w:type="dxa"/>
            <w:gridSpan w:val="3"/>
            <w:vAlign w:val="center"/>
          </w:tcPr>
          <w:p w14:paraId="67514908" w14:textId="4072ED43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33515957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33515957"/>
          </w:p>
        </w:tc>
        <w:tc>
          <w:tcPr>
            <w:tcW w:w="4253" w:type="dxa"/>
            <w:vAlign w:val="center"/>
          </w:tcPr>
          <w:p w14:paraId="346BA06F" w14:textId="541294C3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947917916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947917916"/>
          </w:p>
        </w:tc>
        <w:tc>
          <w:tcPr>
            <w:tcW w:w="1984" w:type="dxa"/>
            <w:vAlign w:val="center"/>
          </w:tcPr>
          <w:p w14:paraId="1FF684B7" w14:textId="2F5AFF86" w:rsidR="00164854" w:rsidRDefault="00164854" w:rsidP="00D30C84">
            <w:pPr>
              <w:spacing w:line="360" w:lineRule="auto"/>
              <w:rPr>
                <w:rFonts w:ascii="Calibri" w:hAnsi="Calibri" w:cs="Calibri"/>
              </w:rPr>
            </w:pPr>
            <w:permStart w:id="1617428762" w:edGrp="everyone"/>
            <w:r>
              <w:rPr>
                <w:rFonts w:ascii="Calibri" w:hAnsi="Calibri" w:cs="Calibri"/>
              </w:rPr>
              <w:t xml:space="preserve">                               </w:t>
            </w:r>
            <w:permEnd w:id="1617428762"/>
          </w:p>
        </w:tc>
      </w:tr>
    </w:tbl>
    <w:p w14:paraId="431BDF1C" w14:textId="46F2258E" w:rsidR="007B4D7A" w:rsidRDefault="007B4D7A" w:rsidP="007B4D7A">
      <w:pPr>
        <w:rPr>
          <w:rFonts w:ascii="Calibri" w:hAnsi="Calibri" w:cs="Calibri"/>
          <w:b/>
          <w:color w:val="2F5496"/>
          <w:sz w:val="22"/>
        </w:rPr>
      </w:pPr>
      <w:r w:rsidRPr="00CC4455">
        <w:rPr>
          <w:rFonts w:ascii="Calibri" w:hAnsi="Calibri" w:cs="Calibri"/>
          <w:b/>
          <w:color w:val="2F5496"/>
          <w:sz w:val="22"/>
        </w:rPr>
        <w:t>If insufficient space provided, please attach further information.</w:t>
      </w:r>
    </w:p>
    <w:p w14:paraId="1985C20A" w14:textId="4F7788CF" w:rsidR="00D062F3" w:rsidRDefault="00D062F3">
      <w:pPr>
        <w:rPr>
          <w:rFonts w:ascii="Calibri" w:hAnsi="Calibri" w:cs="Calibri"/>
          <w:b/>
          <w:color w:val="2F5496"/>
          <w:sz w:val="22"/>
        </w:rPr>
      </w:pPr>
    </w:p>
    <w:p w14:paraId="6C1BBE08" w14:textId="77777777" w:rsidR="00EA03F1" w:rsidRDefault="00EA03F1" w:rsidP="007B4D7A">
      <w:pPr>
        <w:rPr>
          <w:rFonts w:ascii="Calibri" w:hAnsi="Calibri" w:cs="Calibri"/>
          <w:b/>
          <w:color w:val="2F5496"/>
          <w:sz w:val="22"/>
        </w:rPr>
      </w:pPr>
    </w:p>
    <w:tbl>
      <w:tblPr>
        <w:tblW w:w="11057" w:type="dxa"/>
        <w:tblInd w:w="-3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1057"/>
      </w:tblGrid>
      <w:tr w:rsidR="00E3052C" w:rsidRPr="0039186D" w14:paraId="753F7B76" w14:textId="77777777" w:rsidTr="00624C2D">
        <w:trPr>
          <w:trHeight w:val="3096"/>
        </w:trPr>
        <w:tc>
          <w:tcPr>
            <w:tcW w:w="11057" w:type="dxa"/>
            <w:shd w:val="clear" w:color="auto" w:fill="auto"/>
          </w:tcPr>
          <w:p w14:paraId="31B2A252" w14:textId="77777777" w:rsidR="00E3052C" w:rsidRPr="00B31C5C" w:rsidRDefault="00E3052C">
            <w:pPr>
              <w:rPr>
                <w:rFonts w:ascii="Calibri" w:hAnsi="Calibri" w:cs="Calibri"/>
                <w:b/>
                <w:sz w:val="32"/>
                <w:szCs w:val="32"/>
              </w:rPr>
            </w:pPr>
            <w:r w:rsidRPr="00B31C5C">
              <w:rPr>
                <w:rFonts w:ascii="Calibri" w:hAnsi="Calibri" w:cs="Calibri"/>
                <w:b/>
                <w:sz w:val="32"/>
                <w:szCs w:val="32"/>
              </w:rPr>
              <w:lastRenderedPageBreak/>
              <w:t>D</w:t>
            </w:r>
            <w:r w:rsidR="009E6313" w:rsidRPr="00B31C5C">
              <w:rPr>
                <w:rFonts w:ascii="Calibri" w:hAnsi="Calibri" w:cs="Calibri"/>
                <w:b/>
                <w:sz w:val="32"/>
                <w:szCs w:val="32"/>
              </w:rPr>
              <w:t>eclaration</w:t>
            </w:r>
            <w:r w:rsidRPr="00B31C5C">
              <w:rPr>
                <w:rFonts w:ascii="Calibri" w:hAnsi="Calibri" w:cs="Calibri"/>
                <w:b/>
                <w:sz w:val="32"/>
                <w:szCs w:val="32"/>
              </w:rPr>
              <w:t>:</w:t>
            </w:r>
          </w:p>
          <w:p w14:paraId="2D09F40A" w14:textId="34FED561" w:rsidR="00E3052C" w:rsidRPr="00C83EAC" w:rsidRDefault="003E72AF" w:rsidP="0083226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C83EAC">
              <w:rPr>
                <w:rFonts w:ascii="Calibri" w:hAnsi="Calibri" w:cs="Calibri"/>
                <w:sz w:val="22"/>
                <w:szCs w:val="22"/>
              </w:rPr>
              <w:t xml:space="preserve">On behalf of the abovenamed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="00243C70" w:rsidRPr="00C83EAC">
              <w:rPr>
                <w:rFonts w:ascii="Calibri" w:hAnsi="Calibri" w:cs="Calibri"/>
                <w:sz w:val="22"/>
                <w:szCs w:val="22"/>
              </w:rPr>
              <w:t>, we agree to abide by LA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NSW Constitution </w:t>
            </w:r>
            <w:r w:rsidR="00B540A5" w:rsidRPr="00C83EAC">
              <w:rPr>
                <w:rFonts w:ascii="Calibri" w:hAnsi="Calibri" w:cs="Calibri"/>
                <w:sz w:val="22"/>
                <w:szCs w:val="22"/>
              </w:rPr>
              <w:t>Rule</w:t>
            </w:r>
            <w:r w:rsidR="00DD1967" w:rsidRPr="00C83EAC">
              <w:rPr>
                <w:rFonts w:ascii="Calibri" w:hAnsi="Calibri" w:cs="Calibri"/>
                <w:sz w:val="22"/>
                <w:szCs w:val="22"/>
              </w:rPr>
              <w:t>s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>, Regulation</w:t>
            </w:r>
            <w:r w:rsidR="00B540A5" w:rsidRPr="00C83EAC">
              <w:rPr>
                <w:rFonts w:ascii="Calibri" w:hAnsi="Calibri" w:cs="Calibri"/>
                <w:sz w:val="22"/>
                <w:szCs w:val="22"/>
              </w:rPr>
              <w:t>s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>, and di</w:t>
            </w:r>
            <w:r w:rsidR="000D2FF1" w:rsidRPr="00C83EAC">
              <w:rPr>
                <w:rFonts w:ascii="Calibri" w:hAnsi="Calibri" w:cs="Calibri"/>
                <w:sz w:val="22"/>
                <w:szCs w:val="22"/>
              </w:rPr>
              <w:t xml:space="preserve">rectives 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333DCF">
              <w:rPr>
                <w:rFonts w:ascii="Calibri" w:hAnsi="Calibri" w:cs="Calibri"/>
                <w:sz w:val="22"/>
                <w:szCs w:val="22"/>
              </w:rPr>
              <w:t>B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>oard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33DCF">
              <w:rPr>
                <w:rFonts w:ascii="Calibri" w:hAnsi="Calibri" w:cs="Calibri"/>
                <w:sz w:val="22"/>
                <w:szCs w:val="22"/>
              </w:rPr>
              <w:t xml:space="preserve">of Management 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>and will ensure that any</w:t>
            </w:r>
            <w:r w:rsidR="00AD761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25EA4" w:rsidRPr="00425EA4">
              <w:rPr>
                <w:rFonts w:ascii="Calibri" w:hAnsi="Calibri" w:cs="Calibri"/>
                <w:sz w:val="22"/>
                <w:szCs w:val="22"/>
              </w:rPr>
              <w:t>child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 participating in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874B1" w:rsidRPr="00C83EAC">
              <w:rPr>
                <w:rFonts w:ascii="Calibri" w:hAnsi="Calibri" w:cs="Calibri"/>
                <w:sz w:val="22"/>
                <w:szCs w:val="22"/>
              </w:rPr>
              <w:t>activities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 is a fully registered member of </w:t>
            </w:r>
            <w:r w:rsidR="008F3598" w:rsidRPr="00C83EAC">
              <w:rPr>
                <w:rFonts w:ascii="Calibri" w:hAnsi="Calibri" w:cs="Calibri"/>
                <w:sz w:val="22"/>
                <w:szCs w:val="22"/>
              </w:rPr>
              <w:t>LANSW</w:t>
            </w:r>
            <w:r w:rsidR="008F359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F3598" w:rsidRPr="00C83EAC">
              <w:rPr>
                <w:rFonts w:ascii="Calibri" w:hAnsi="Calibri" w:cs="Calibri"/>
                <w:sz w:val="22"/>
                <w:szCs w:val="22"/>
              </w:rPr>
              <w:t>(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athletes taking advantage of the two week trial period, 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>excepted</w:t>
            </w:r>
            <w:r w:rsidRPr="00C83EAC">
              <w:rPr>
                <w:rFonts w:ascii="Calibri" w:hAnsi="Calibri" w:cs="Calibri"/>
                <w:sz w:val="22"/>
                <w:szCs w:val="22"/>
              </w:rPr>
              <w:t xml:space="preserve">).  This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 will, at all times, be guided by the general rules of </w:t>
            </w:r>
            <w:r w:rsidR="00B874B1" w:rsidRPr="00C83EAC">
              <w:rPr>
                <w:rFonts w:ascii="Calibri" w:hAnsi="Calibri" w:cs="Calibri"/>
                <w:sz w:val="22"/>
                <w:szCs w:val="22"/>
              </w:rPr>
              <w:t>LANSW</w:t>
            </w:r>
            <w:r w:rsidR="00E3052C" w:rsidRPr="00C83EAC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="00E3052C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We understand that failure to adhere to the </w:t>
            </w:r>
            <w:r w:rsidR="00E756B0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>above</w:t>
            </w:r>
            <w:r w:rsidR="00E3052C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r w:rsidR="005B24FF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>will</w:t>
            </w:r>
            <w:r w:rsidR="00E3052C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jeop</w:t>
            </w:r>
            <w:r w:rsidRPr="00C83EAC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ardise the affiliation of this </w:t>
            </w:r>
            <w:r w:rsidR="00153996">
              <w:rPr>
                <w:rFonts w:ascii="Calibri" w:hAnsi="Calibri" w:cs="Calibri"/>
                <w:color w:val="FF0000"/>
                <w:sz w:val="22"/>
                <w:szCs w:val="22"/>
              </w:rPr>
              <w:t>Centre</w:t>
            </w:r>
            <w:r w:rsidR="00E3052C" w:rsidRPr="00C83EAC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with LANSW.</w:t>
            </w:r>
          </w:p>
          <w:p w14:paraId="71E3EBB6" w14:textId="77777777" w:rsidR="00E3052C" w:rsidRPr="00C83EAC" w:rsidRDefault="00E3052C" w:rsidP="0083226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FD69B47" w14:textId="0942C8B8" w:rsidR="00E3052C" w:rsidRPr="00C83EAC" w:rsidRDefault="00E3052C" w:rsidP="00832269">
            <w:pPr>
              <w:rPr>
                <w:rFonts w:ascii="Calibri" w:hAnsi="Calibri" w:cs="Calibri"/>
                <w:sz w:val="22"/>
                <w:szCs w:val="22"/>
              </w:rPr>
            </w:pPr>
            <w:r w:rsidRPr="00C83EAC">
              <w:rPr>
                <w:rFonts w:ascii="Calibri" w:hAnsi="Calibri" w:cs="Calibri"/>
                <w:sz w:val="22"/>
                <w:szCs w:val="22"/>
              </w:rPr>
              <w:t xml:space="preserve">We also confirm that the abovenamed Little Athletics </w:t>
            </w:r>
            <w:r w:rsidR="00153996">
              <w:rPr>
                <w:rFonts w:ascii="Calibri" w:hAnsi="Calibri" w:cs="Calibri"/>
                <w:sz w:val="22"/>
                <w:szCs w:val="22"/>
              </w:rPr>
              <w:t>Centre</w:t>
            </w:r>
            <w:r w:rsidRPr="00C83EAC">
              <w:rPr>
                <w:rFonts w:ascii="Calibri" w:hAnsi="Calibri" w:cs="Calibri"/>
                <w:sz w:val="22"/>
                <w:szCs w:val="22"/>
              </w:rPr>
              <w:t>’s</w:t>
            </w:r>
            <w:r w:rsidR="0036582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C83EAC">
              <w:rPr>
                <w:rFonts w:ascii="Calibri" w:hAnsi="Calibri" w:cs="Calibri"/>
                <w:sz w:val="22"/>
                <w:szCs w:val="22"/>
              </w:rPr>
              <w:t xml:space="preserve">Executive Committee agrees to comply with </w:t>
            </w:r>
            <w:r w:rsidR="00832269" w:rsidRPr="00C83EAC">
              <w:rPr>
                <w:rFonts w:ascii="Calibri" w:hAnsi="Calibri" w:cs="Calibri"/>
                <w:sz w:val="22"/>
                <w:szCs w:val="22"/>
              </w:rPr>
              <w:t xml:space="preserve">all state and national policies and </w:t>
            </w:r>
            <w:r w:rsidRPr="00C83EAC">
              <w:rPr>
                <w:rFonts w:ascii="Calibri" w:hAnsi="Calibri" w:cs="Calibri"/>
                <w:sz w:val="22"/>
                <w:szCs w:val="22"/>
              </w:rPr>
              <w:t>the requirements of t</w:t>
            </w:r>
            <w:r w:rsidR="00B540A5" w:rsidRPr="00C83EAC">
              <w:rPr>
                <w:rFonts w:ascii="Calibri" w:hAnsi="Calibri" w:cs="Calibri"/>
                <w:sz w:val="22"/>
                <w:szCs w:val="22"/>
              </w:rPr>
              <w:t>he “Working with Children Check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>“</w:t>
            </w:r>
            <w:r w:rsidR="007B54EC" w:rsidRPr="00C83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B24FF" w:rsidRPr="00C83EAC">
              <w:rPr>
                <w:rFonts w:ascii="Calibri" w:hAnsi="Calibri" w:cs="Calibri"/>
                <w:sz w:val="22"/>
                <w:szCs w:val="22"/>
              </w:rPr>
              <w:t xml:space="preserve">and “Work, Health and Safety” </w:t>
            </w:r>
            <w:r w:rsidR="000B60ED">
              <w:rPr>
                <w:rFonts w:ascii="Calibri" w:hAnsi="Calibri" w:cs="Calibri"/>
                <w:sz w:val="22"/>
                <w:szCs w:val="22"/>
              </w:rPr>
              <w:t xml:space="preserve">and other relevant </w:t>
            </w:r>
            <w:r w:rsidRPr="00C83EAC">
              <w:rPr>
                <w:rFonts w:ascii="Calibri" w:hAnsi="Calibri" w:cs="Calibri"/>
                <w:sz w:val="22"/>
                <w:szCs w:val="22"/>
              </w:rPr>
              <w:t>legislation</w:t>
            </w:r>
            <w:r w:rsidR="00832269" w:rsidRPr="00C83EAC">
              <w:rPr>
                <w:rFonts w:ascii="Calibri" w:hAnsi="Calibri" w:cs="Calibri"/>
                <w:sz w:val="22"/>
                <w:szCs w:val="22"/>
              </w:rPr>
              <w:t>s</w:t>
            </w:r>
            <w:r w:rsidRPr="00C83EA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70FDDDD" w14:textId="77777777" w:rsidR="00E3052C" w:rsidRPr="00C83EAC" w:rsidRDefault="00E3052C" w:rsidP="0083226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6BF56C8" w14:textId="77777777" w:rsidR="00E756B0" w:rsidRPr="00C83EAC" w:rsidRDefault="00E3052C" w:rsidP="00832269">
            <w:pPr>
              <w:rPr>
                <w:rFonts w:ascii="Calibri" w:hAnsi="Calibri" w:cs="Calibri"/>
                <w:sz w:val="22"/>
                <w:szCs w:val="22"/>
              </w:rPr>
            </w:pPr>
            <w:r w:rsidRPr="00C83EAC">
              <w:rPr>
                <w:rFonts w:ascii="Calibri" w:hAnsi="Calibri" w:cs="Calibri"/>
                <w:sz w:val="22"/>
                <w:szCs w:val="22"/>
              </w:rPr>
              <w:t xml:space="preserve">We further confirm that all applicable sections of this form have been </w:t>
            </w:r>
            <w:r w:rsidRPr="00C83EAC">
              <w:rPr>
                <w:rFonts w:ascii="Calibri" w:hAnsi="Calibri" w:cs="Calibri"/>
                <w:b/>
                <w:sz w:val="22"/>
                <w:szCs w:val="22"/>
                <w:u w:val="single"/>
              </w:rPr>
              <w:t>fully</w:t>
            </w:r>
            <w:r w:rsidRPr="00C83EAC">
              <w:rPr>
                <w:rFonts w:ascii="Calibri" w:hAnsi="Calibri" w:cs="Calibri"/>
                <w:sz w:val="22"/>
                <w:szCs w:val="22"/>
              </w:rPr>
              <w:t xml:space="preserve"> completed and the details entered are correct.</w:t>
            </w:r>
          </w:p>
          <w:p w14:paraId="6570F4EB" w14:textId="77777777" w:rsidR="00E3052C" w:rsidRPr="0039186D" w:rsidRDefault="00E3052C" w:rsidP="007C0FD5">
            <w:pPr>
              <w:jc w:val="center"/>
              <w:rPr>
                <w:rFonts w:ascii="Calibri" w:hAnsi="Calibri" w:cs="Calibri"/>
                <w:sz w:val="18"/>
              </w:rPr>
            </w:pPr>
          </w:p>
          <w:p w14:paraId="60A3B6F5" w14:textId="51E8EDCE" w:rsidR="006306E1" w:rsidRDefault="005F1488" w:rsidP="005F148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    </w:t>
            </w:r>
            <w:r w:rsidR="00E3052C" w:rsidRPr="0039186D">
              <w:rPr>
                <w:rFonts w:ascii="Calibri" w:hAnsi="Calibri" w:cs="Calibri"/>
                <w:b/>
              </w:rPr>
              <w:t xml:space="preserve">President: </w:t>
            </w:r>
            <w:r w:rsidR="008C1F52">
              <w:rPr>
                <w:rFonts w:ascii="Calibri" w:hAnsi="Calibri" w:cs="Calibri"/>
                <w:b/>
              </w:rPr>
              <w:t xml:space="preserve">                                                               </w:t>
            </w:r>
            <w:r w:rsidR="00E3052C" w:rsidRPr="0039186D">
              <w:rPr>
                <w:rFonts w:ascii="Calibri" w:hAnsi="Calibri" w:cs="Calibri"/>
                <w:b/>
              </w:rPr>
              <w:tab/>
            </w:r>
            <w:r w:rsidR="003E72AF">
              <w:rPr>
                <w:rFonts w:ascii="Calibri" w:hAnsi="Calibri" w:cs="Calibri"/>
                <w:b/>
              </w:rPr>
              <w:t xml:space="preserve">  </w:t>
            </w:r>
            <w:r>
              <w:rPr>
                <w:rFonts w:ascii="Calibri" w:hAnsi="Calibri" w:cs="Calibri"/>
                <w:b/>
              </w:rPr>
              <w:t xml:space="preserve">                            </w:t>
            </w:r>
            <w:r w:rsidR="003E72AF">
              <w:rPr>
                <w:rFonts w:ascii="Calibri" w:hAnsi="Calibri" w:cs="Calibri"/>
                <w:b/>
              </w:rPr>
              <w:t xml:space="preserve"> </w:t>
            </w:r>
            <w:r w:rsidR="007C0FD5">
              <w:rPr>
                <w:rFonts w:ascii="Calibri" w:hAnsi="Calibri" w:cs="Calibri"/>
                <w:b/>
              </w:rPr>
              <w:t xml:space="preserve">  </w:t>
            </w:r>
            <w:r w:rsidR="00E3052C" w:rsidRPr="0039186D">
              <w:rPr>
                <w:rFonts w:ascii="Calibri" w:hAnsi="Calibri" w:cs="Calibri"/>
                <w:b/>
              </w:rPr>
              <w:t>Secretary</w:t>
            </w:r>
            <w:r w:rsidR="008C1F52">
              <w:rPr>
                <w:rFonts w:ascii="Calibri" w:hAnsi="Calibri" w:cs="Calibri"/>
                <w:b/>
              </w:rPr>
              <w:t xml:space="preserve">:       </w:t>
            </w:r>
            <w:r>
              <w:rPr>
                <w:rFonts w:ascii="Calibri" w:hAnsi="Calibri" w:cs="Calibri"/>
                <w:b/>
              </w:rPr>
              <w:t xml:space="preserve">           </w:t>
            </w:r>
            <w:r w:rsidR="00832269">
              <w:rPr>
                <w:rFonts w:ascii="Calibri" w:hAnsi="Calibri" w:cs="Calibri"/>
                <w:b/>
              </w:rPr>
              <w:t xml:space="preserve">               </w:t>
            </w:r>
            <w:r>
              <w:rPr>
                <w:rFonts w:ascii="Calibri" w:hAnsi="Calibri" w:cs="Calibri"/>
                <w:b/>
              </w:rPr>
              <w:t xml:space="preserve">                           </w:t>
            </w:r>
          </w:p>
          <w:p w14:paraId="6FF7C6BC" w14:textId="77777777" w:rsidR="006306E1" w:rsidRPr="006306E1" w:rsidRDefault="006306E1" w:rsidP="005F1488">
            <w:pPr>
              <w:rPr>
                <w:rFonts w:ascii="Calibri" w:hAnsi="Calibri" w:cs="Calibri"/>
                <w:b/>
              </w:rPr>
            </w:pPr>
          </w:p>
          <w:p w14:paraId="39510BD3" w14:textId="77777777" w:rsidR="00E3052C" w:rsidRPr="0039186D" w:rsidRDefault="00E3052C" w:rsidP="00257AA1">
            <w:pPr>
              <w:ind w:left="-3544"/>
              <w:rPr>
                <w:rFonts w:ascii="Calibri" w:hAnsi="Calibri" w:cs="Calibri"/>
              </w:rPr>
            </w:pPr>
          </w:p>
        </w:tc>
      </w:tr>
    </w:tbl>
    <w:p w14:paraId="1F704798" w14:textId="77777777" w:rsidR="00E3052C" w:rsidRDefault="00E3052C" w:rsidP="00B540A5">
      <w:pPr>
        <w:rPr>
          <w:rFonts w:ascii="Calibri" w:hAnsi="Calibri" w:cs="Calibri"/>
          <w:sz w:val="14"/>
          <w:szCs w:val="14"/>
        </w:rPr>
      </w:pPr>
    </w:p>
    <w:tbl>
      <w:tblPr>
        <w:tblStyle w:val="TableGrid0"/>
        <w:tblW w:w="11057" w:type="dxa"/>
        <w:tblInd w:w="-30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CellMar>
          <w:left w:w="108" w:type="dxa"/>
          <w:right w:w="117" w:type="dxa"/>
        </w:tblCellMar>
        <w:tblLook w:val="04A0" w:firstRow="1" w:lastRow="0" w:firstColumn="1" w:lastColumn="0" w:noHBand="0" w:noVBand="1"/>
      </w:tblPr>
      <w:tblGrid>
        <w:gridCol w:w="9559"/>
        <w:gridCol w:w="1498"/>
      </w:tblGrid>
      <w:tr w:rsidR="009C65B3" w:rsidRPr="009C65B3" w14:paraId="2A716036" w14:textId="77777777" w:rsidTr="00624C2D">
        <w:trPr>
          <w:trHeight w:val="853"/>
        </w:trPr>
        <w:tc>
          <w:tcPr>
            <w:tcW w:w="9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C76CF6F" w14:textId="6DBC17AB" w:rsidR="009C65B3" w:rsidRPr="009C65B3" w:rsidRDefault="009C65B3" w:rsidP="009C65B3">
            <w:pPr>
              <w:rPr>
                <w:rFonts w:ascii="Calibri" w:eastAsia="Calibri" w:hAnsi="Calibri" w:cs="Calibri"/>
                <w:color w:val="000000"/>
              </w:rPr>
            </w:pPr>
            <w:r w:rsidRPr="009C65B3">
              <w:rPr>
                <w:rFonts w:ascii="Calibri" w:eastAsia="Calibri" w:hAnsi="Calibri" w:cs="Calibri"/>
                <w:b/>
                <w:color w:val="FF0000"/>
                <w:sz w:val="28"/>
              </w:rPr>
              <w:t>20</w:t>
            </w:r>
            <w:r>
              <w:rPr>
                <w:rFonts w:ascii="Calibri" w:eastAsia="Calibri" w:hAnsi="Calibri" w:cs="Calibri"/>
                <w:b/>
                <w:color w:val="FF0000"/>
                <w:sz w:val="28"/>
              </w:rPr>
              <w:t>2</w:t>
            </w:r>
            <w:r w:rsidR="007D12F7">
              <w:rPr>
                <w:rFonts w:ascii="Calibri" w:eastAsia="Calibri" w:hAnsi="Calibri" w:cs="Calibri"/>
                <w:b/>
                <w:color w:val="FF0000"/>
                <w:sz w:val="28"/>
              </w:rPr>
              <w:t>3</w:t>
            </w:r>
            <w:r w:rsidRPr="009C65B3">
              <w:rPr>
                <w:rFonts w:ascii="Calibri" w:eastAsia="Calibri" w:hAnsi="Calibri" w:cs="Calibri"/>
                <w:b/>
                <w:color w:val="FF0000"/>
                <w:sz w:val="28"/>
              </w:rPr>
              <w:t>/20</w:t>
            </w:r>
            <w:r>
              <w:rPr>
                <w:rFonts w:ascii="Calibri" w:eastAsia="Calibri" w:hAnsi="Calibri" w:cs="Calibri"/>
                <w:b/>
                <w:color w:val="FF0000"/>
                <w:sz w:val="28"/>
              </w:rPr>
              <w:t>2</w:t>
            </w:r>
            <w:r w:rsidR="007D12F7">
              <w:rPr>
                <w:rFonts w:ascii="Calibri" w:eastAsia="Calibri" w:hAnsi="Calibri" w:cs="Calibri"/>
                <w:b/>
                <w:color w:val="FF0000"/>
                <w:sz w:val="28"/>
              </w:rPr>
              <w:t>4</w:t>
            </w:r>
            <w:r w:rsidRPr="009C65B3">
              <w:rPr>
                <w:rFonts w:ascii="Calibri" w:eastAsia="Calibri" w:hAnsi="Calibri" w:cs="Calibri"/>
                <w:b/>
                <w:color w:val="FF0000"/>
                <w:sz w:val="28"/>
              </w:rPr>
              <w:t xml:space="preserve"> Affiliation Fee</w:t>
            </w:r>
            <w:r w:rsidR="009F5069">
              <w:rPr>
                <w:rFonts w:ascii="Calibri" w:eastAsia="Calibri" w:hAnsi="Calibri" w:cs="Calibri"/>
                <w:b/>
                <w:color w:val="FF0000"/>
                <w:sz w:val="28"/>
              </w:rPr>
              <w:t xml:space="preserve"> </w:t>
            </w:r>
            <w:r w:rsidR="00791CB8">
              <w:rPr>
                <w:rFonts w:ascii="Calibri" w:eastAsia="Calibri" w:hAnsi="Calibri" w:cs="Calibri"/>
                <w:b/>
                <w:color w:val="FF0000"/>
                <w:sz w:val="28"/>
              </w:rPr>
              <w:t>(</w:t>
            </w:r>
            <w:r w:rsidR="00791CB8" w:rsidRPr="00ED3BCD">
              <w:rPr>
                <w:rFonts w:ascii="Calibri" w:eastAsia="Calibri" w:hAnsi="Calibri" w:cs="Calibri"/>
                <w:b/>
                <w:color w:val="FF0000"/>
                <w:sz w:val="24"/>
                <w:szCs w:val="24"/>
              </w:rPr>
              <w:t>you will receive an invoice from LANSW once your completed affiliation form has been received</w:t>
            </w:r>
            <w:r w:rsidR="00791CB8">
              <w:rPr>
                <w:rFonts w:ascii="Calibri" w:eastAsia="Calibri" w:hAnsi="Calibri" w:cs="Calibri"/>
                <w:b/>
                <w:color w:val="FF0000"/>
                <w:sz w:val="24"/>
                <w:szCs w:val="24"/>
              </w:rPr>
              <w:t>):</w:t>
            </w:r>
          </w:p>
        </w:tc>
        <w:tc>
          <w:tcPr>
            <w:tcW w:w="149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500CAD0" w14:textId="646750FC" w:rsidR="009C65B3" w:rsidRPr="009C65B3" w:rsidRDefault="009C65B3" w:rsidP="009C65B3">
            <w:pPr>
              <w:ind w:right="63"/>
              <w:jc w:val="right"/>
              <w:rPr>
                <w:rFonts w:ascii="Calibri" w:eastAsia="Calibri" w:hAnsi="Calibri" w:cs="Calibri"/>
                <w:color w:val="000000"/>
              </w:rPr>
            </w:pPr>
            <w:r w:rsidRPr="009C65B3">
              <w:rPr>
                <w:rFonts w:ascii="Calibri" w:eastAsia="Calibri" w:hAnsi="Calibri" w:cs="Calibri"/>
                <w:color w:val="000000"/>
                <w:sz w:val="28"/>
              </w:rPr>
              <w:t>$6</w:t>
            </w:r>
            <w:r w:rsidR="002E28EE">
              <w:rPr>
                <w:rFonts w:ascii="Calibri" w:eastAsia="Calibri" w:hAnsi="Calibri" w:cs="Calibri"/>
                <w:color w:val="000000"/>
                <w:sz w:val="28"/>
              </w:rPr>
              <w:t>5</w:t>
            </w:r>
            <w:r w:rsidRPr="009C65B3">
              <w:rPr>
                <w:rFonts w:ascii="Calibri" w:eastAsia="Calibri" w:hAnsi="Calibri" w:cs="Calibri"/>
                <w:color w:val="000000"/>
                <w:sz w:val="28"/>
              </w:rPr>
              <w:t xml:space="preserve">.00 </w:t>
            </w:r>
          </w:p>
        </w:tc>
      </w:tr>
    </w:tbl>
    <w:p w14:paraId="41EE5F15" w14:textId="1924BFD1" w:rsidR="000B08E6" w:rsidRDefault="000B08E6" w:rsidP="00A3251C"/>
    <w:p w14:paraId="31DF7CB5" w14:textId="77777777" w:rsidR="007C7002" w:rsidRDefault="007C7002" w:rsidP="00A3251C"/>
    <w:sectPr w:rsidR="007C7002" w:rsidSect="00C77EAE">
      <w:headerReference w:type="default" r:id="rId12"/>
      <w:footerReference w:type="even" r:id="rId13"/>
      <w:footerReference w:type="default" r:id="rId14"/>
      <w:footnotePr>
        <w:numRestart w:val="eachSect"/>
      </w:footnotePr>
      <w:pgSz w:w="11906" w:h="16838" w:code="9"/>
      <w:pgMar w:top="284" w:right="567" w:bottom="28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228E2" w14:textId="77777777" w:rsidR="00EC51EF" w:rsidRDefault="00EC51EF" w:rsidP="0024101D">
      <w:r>
        <w:separator/>
      </w:r>
    </w:p>
  </w:endnote>
  <w:endnote w:type="continuationSeparator" w:id="0">
    <w:p w14:paraId="4A0BE81E" w14:textId="77777777" w:rsidR="00EC51EF" w:rsidRDefault="00EC51EF" w:rsidP="00241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obo BT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mbrell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66332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A4CA7" w14:textId="5754BA52" w:rsidR="009044D2" w:rsidRDefault="009044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5502E" w14:textId="77777777" w:rsidR="009044D2" w:rsidRDefault="009044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60697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7AC079" w14:textId="79512F7D" w:rsidR="00D06C1E" w:rsidRDefault="00D06C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31FB93" w14:textId="77777777" w:rsidR="00D06C1E" w:rsidRDefault="00D06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8A954" w14:textId="77777777" w:rsidR="00EC51EF" w:rsidRDefault="00EC51EF" w:rsidP="0024101D">
      <w:r>
        <w:separator/>
      </w:r>
    </w:p>
  </w:footnote>
  <w:footnote w:type="continuationSeparator" w:id="0">
    <w:p w14:paraId="37BEDD2E" w14:textId="77777777" w:rsidR="00EC51EF" w:rsidRDefault="00EC51EF" w:rsidP="002410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933BE" w14:textId="7B1587CA" w:rsidR="003E5690" w:rsidRDefault="003E5690" w:rsidP="003E56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F6247"/>
    <w:multiLevelType w:val="hybridMultilevel"/>
    <w:tmpl w:val="4DF4E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6B4EF0"/>
    <w:multiLevelType w:val="hybridMultilevel"/>
    <w:tmpl w:val="8EF48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27BA9"/>
    <w:multiLevelType w:val="hybridMultilevel"/>
    <w:tmpl w:val="AEBC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E5EED"/>
    <w:multiLevelType w:val="hybridMultilevel"/>
    <w:tmpl w:val="4B546B3E"/>
    <w:lvl w:ilvl="0" w:tplc="A3685CC4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EB09C5"/>
    <w:multiLevelType w:val="hybridMultilevel"/>
    <w:tmpl w:val="1C261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277953">
    <w:abstractNumId w:val="1"/>
  </w:num>
  <w:num w:numId="2" w16cid:durableId="2003003518">
    <w:abstractNumId w:val="3"/>
  </w:num>
  <w:num w:numId="3" w16cid:durableId="1431194532">
    <w:abstractNumId w:val="4"/>
  </w:num>
  <w:num w:numId="4" w16cid:durableId="71120849">
    <w:abstractNumId w:val="0"/>
  </w:num>
  <w:num w:numId="5" w16cid:durableId="19729812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tzAxMTM1twRiMyUdpeDU4uLM/DyQAkPjWgA8YGeuLQAAAA=="/>
  </w:docVars>
  <w:rsids>
    <w:rsidRoot w:val="00E3052C"/>
    <w:rsid w:val="0001040C"/>
    <w:rsid w:val="000124E5"/>
    <w:rsid w:val="00014588"/>
    <w:rsid w:val="00023237"/>
    <w:rsid w:val="00026E4D"/>
    <w:rsid w:val="0003012C"/>
    <w:rsid w:val="00067B4C"/>
    <w:rsid w:val="000702F5"/>
    <w:rsid w:val="000A016E"/>
    <w:rsid w:val="000A5E04"/>
    <w:rsid w:val="000B08E6"/>
    <w:rsid w:val="000B60ED"/>
    <w:rsid w:val="000C2E97"/>
    <w:rsid w:val="000D0FFB"/>
    <w:rsid w:val="000D2FF1"/>
    <w:rsid w:val="000E2D28"/>
    <w:rsid w:val="0011769A"/>
    <w:rsid w:val="00120948"/>
    <w:rsid w:val="0012341F"/>
    <w:rsid w:val="00127AE1"/>
    <w:rsid w:val="00134189"/>
    <w:rsid w:val="00142CAA"/>
    <w:rsid w:val="001503E3"/>
    <w:rsid w:val="00153776"/>
    <w:rsid w:val="00153996"/>
    <w:rsid w:val="00164854"/>
    <w:rsid w:val="001721C9"/>
    <w:rsid w:val="00186F09"/>
    <w:rsid w:val="001A0B7F"/>
    <w:rsid w:val="001A62CC"/>
    <w:rsid w:val="001D0C18"/>
    <w:rsid w:val="001D1B97"/>
    <w:rsid w:val="001D5509"/>
    <w:rsid w:val="001D57FB"/>
    <w:rsid w:val="001E1244"/>
    <w:rsid w:val="001F3B40"/>
    <w:rsid w:val="001F66A5"/>
    <w:rsid w:val="00202458"/>
    <w:rsid w:val="00214221"/>
    <w:rsid w:val="00231553"/>
    <w:rsid w:val="002339A7"/>
    <w:rsid w:val="00236870"/>
    <w:rsid w:val="00236DAC"/>
    <w:rsid w:val="0024101D"/>
    <w:rsid w:val="00243C70"/>
    <w:rsid w:val="00246082"/>
    <w:rsid w:val="00257AA1"/>
    <w:rsid w:val="00271DA1"/>
    <w:rsid w:val="002A4434"/>
    <w:rsid w:val="002A654A"/>
    <w:rsid w:val="002C53C1"/>
    <w:rsid w:val="002E28EE"/>
    <w:rsid w:val="002E5CDC"/>
    <w:rsid w:val="00304CB9"/>
    <w:rsid w:val="00311CDF"/>
    <w:rsid w:val="00313BFF"/>
    <w:rsid w:val="00333DCF"/>
    <w:rsid w:val="0034379B"/>
    <w:rsid w:val="00347120"/>
    <w:rsid w:val="003567BD"/>
    <w:rsid w:val="00356CF2"/>
    <w:rsid w:val="00365822"/>
    <w:rsid w:val="00370D6D"/>
    <w:rsid w:val="0039186D"/>
    <w:rsid w:val="003A5B84"/>
    <w:rsid w:val="003B6169"/>
    <w:rsid w:val="003D5C32"/>
    <w:rsid w:val="003E30EF"/>
    <w:rsid w:val="003E5690"/>
    <w:rsid w:val="003E585B"/>
    <w:rsid w:val="003E72AF"/>
    <w:rsid w:val="003E7F6E"/>
    <w:rsid w:val="004008F4"/>
    <w:rsid w:val="00404058"/>
    <w:rsid w:val="00425EA4"/>
    <w:rsid w:val="00431784"/>
    <w:rsid w:val="00450EA0"/>
    <w:rsid w:val="00451A14"/>
    <w:rsid w:val="00456FFD"/>
    <w:rsid w:val="00463884"/>
    <w:rsid w:val="00471836"/>
    <w:rsid w:val="004731B0"/>
    <w:rsid w:val="004760DA"/>
    <w:rsid w:val="00481EEB"/>
    <w:rsid w:val="00483E04"/>
    <w:rsid w:val="0049662E"/>
    <w:rsid w:val="004A6BA1"/>
    <w:rsid w:val="004B5235"/>
    <w:rsid w:val="004B542B"/>
    <w:rsid w:val="004C728E"/>
    <w:rsid w:val="004D4709"/>
    <w:rsid w:val="004D49F9"/>
    <w:rsid w:val="004E6F6C"/>
    <w:rsid w:val="004F42EE"/>
    <w:rsid w:val="00513F9B"/>
    <w:rsid w:val="00530000"/>
    <w:rsid w:val="00552A8A"/>
    <w:rsid w:val="00553376"/>
    <w:rsid w:val="00561A9A"/>
    <w:rsid w:val="00565A9F"/>
    <w:rsid w:val="00570916"/>
    <w:rsid w:val="005729FF"/>
    <w:rsid w:val="00572BD5"/>
    <w:rsid w:val="00581D2A"/>
    <w:rsid w:val="00582D6D"/>
    <w:rsid w:val="005B035D"/>
    <w:rsid w:val="005B24FF"/>
    <w:rsid w:val="005B6D1F"/>
    <w:rsid w:val="005C43E0"/>
    <w:rsid w:val="005D3C42"/>
    <w:rsid w:val="005E0CF4"/>
    <w:rsid w:val="005F1488"/>
    <w:rsid w:val="005F38A3"/>
    <w:rsid w:val="00614A99"/>
    <w:rsid w:val="00624C2D"/>
    <w:rsid w:val="006306E1"/>
    <w:rsid w:val="00632324"/>
    <w:rsid w:val="00634ADF"/>
    <w:rsid w:val="0064279A"/>
    <w:rsid w:val="006442A2"/>
    <w:rsid w:val="0064677C"/>
    <w:rsid w:val="00671B6F"/>
    <w:rsid w:val="00677DD4"/>
    <w:rsid w:val="00685534"/>
    <w:rsid w:val="006970FB"/>
    <w:rsid w:val="006D50C4"/>
    <w:rsid w:val="006E0B35"/>
    <w:rsid w:val="007060E6"/>
    <w:rsid w:val="007115D5"/>
    <w:rsid w:val="00712028"/>
    <w:rsid w:val="00712EE9"/>
    <w:rsid w:val="00713247"/>
    <w:rsid w:val="00716E63"/>
    <w:rsid w:val="00717E7B"/>
    <w:rsid w:val="00735D18"/>
    <w:rsid w:val="007366C5"/>
    <w:rsid w:val="007459AB"/>
    <w:rsid w:val="00751227"/>
    <w:rsid w:val="00755082"/>
    <w:rsid w:val="00774B8B"/>
    <w:rsid w:val="00785551"/>
    <w:rsid w:val="00791CB8"/>
    <w:rsid w:val="007929A0"/>
    <w:rsid w:val="007957CB"/>
    <w:rsid w:val="007A70E8"/>
    <w:rsid w:val="007B4D7A"/>
    <w:rsid w:val="007B54EC"/>
    <w:rsid w:val="007B7864"/>
    <w:rsid w:val="007C0FD5"/>
    <w:rsid w:val="007C17D9"/>
    <w:rsid w:val="007C4AF5"/>
    <w:rsid w:val="007C7002"/>
    <w:rsid w:val="007D10A9"/>
    <w:rsid w:val="007D12F7"/>
    <w:rsid w:val="007D24CE"/>
    <w:rsid w:val="007D65BA"/>
    <w:rsid w:val="007D67E7"/>
    <w:rsid w:val="007E0D3E"/>
    <w:rsid w:val="007E53B2"/>
    <w:rsid w:val="008004AA"/>
    <w:rsid w:val="00811E72"/>
    <w:rsid w:val="0082193E"/>
    <w:rsid w:val="00824892"/>
    <w:rsid w:val="008255F1"/>
    <w:rsid w:val="00832269"/>
    <w:rsid w:val="0083428C"/>
    <w:rsid w:val="0083580D"/>
    <w:rsid w:val="00852180"/>
    <w:rsid w:val="00854D50"/>
    <w:rsid w:val="008608B1"/>
    <w:rsid w:val="00861B14"/>
    <w:rsid w:val="0086444A"/>
    <w:rsid w:val="00864B6C"/>
    <w:rsid w:val="008716FC"/>
    <w:rsid w:val="0087510E"/>
    <w:rsid w:val="00881B3E"/>
    <w:rsid w:val="00892B7A"/>
    <w:rsid w:val="008C165E"/>
    <w:rsid w:val="008C1F52"/>
    <w:rsid w:val="008D2E62"/>
    <w:rsid w:val="008F2A56"/>
    <w:rsid w:val="008F3598"/>
    <w:rsid w:val="009044D2"/>
    <w:rsid w:val="0090747D"/>
    <w:rsid w:val="00933F2F"/>
    <w:rsid w:val="0096306F"/>
    <w:rsid w:val="00964B60"/>
    <w:rsid w:val="00970F55"/>
    <w:rsid w:val="009A0998"/>
    <w:rsid w:val="009A3671"/>
    <w:rsid w:val="009B0C6E"/>
    <w:rsid w:val="009C13B2"/>
    <w:rsid w:val="009C426E"/>
    <w:rsid w:val="009C65B3"/>
    <w:rsid w:val="009D3600"/>
    <w:rsid w:val="009E6313"/>
    <w:rsid w:val="009F0F6F"/>
    <w:rsid w:val="009F34B5"/>
    <w:rsid w:val="009F4D9D"/>
    <w:rsid w:val="009F5069"/>
    <w:rsid w:val="00A05291"/>
    <w:rsid w:val="00A10270"/>
    <w:rsid w:val="00A249EF"/>
    <w:rsid w:val="00A27E3D"/>
    <w:rsid w:val="00A3251C"/>
    <w:rsid w:val="00A3695D"/>
    <w:rsid w:val="00A402E4"/>
    <w:rsid w:val="00A40A4B"/>
    <w:rsid w:val="00A41ED5"/>
    <w:rsid w:val="00A4231E"/>
    <w:rsid w:val="00A4360B"/>
    <w:rsid w:val="00A45403"/>
    <w:rsid w:val="00A50167"/>
    <w:rsid w:val="00A73368"/>
    <w:rsid w:val="00A84E80"/>
    <w:rsid w:val="00A9192D"/>
    <w:rsid w:val="00A91DA8"/>
    <w:rsid w:val="00A97470"/>
    <w:rsid w:val="00AA1CDC"/>
    <w:rsid w:val="00AD439C"/>
    <w:rsid w:val="00AD7618"/>
    <w:rsid w:val="00AE1E96"/>
    <w:rsid w:val="00AE4BC0"/>
    <w:rsid w:val="00B057BF"/>
    <w:rsid w:val="00B16942"/>
    <w:rsid w:val="00B25650"/>
    <w:rsid w:val="00B31C5C"/>
    <w:rsid w:val="00B335C6"/>
    <w:rsid w:val="00B419EE"/>
    <w:rsid w:val="00B44147"/>
    <w:rsid w:val="00B51199"/>
    <w:rsid w:val="00B540A5"/>
    <w:rsid w:val="00B54577"/>
    <w:rsid w:val="00B70CF4"/>
    <w:rsid w:val="00B7139E"/>
    <w:rsid w:val="00B72859"/>
    <w:rsid w:val="00B753AC"/>
    <w:rsid w:val="00B87429"/>
    <w:rsid w:val="00B874B1"/>
    <w:rsid w:val="00B959A8"/>
    <w:rsid w:val="00BA287A"/>
    <w:rsid w:val="00BA2A88"/>
    <w:rsid w:val="00BB2459"/>
    <w:rsid w:val="00BB6291"/>
    <w:rsid w:val="00BD546C"/>
    <w:rsid w:val="00BE7E1B"/>
    <w:rsid w:val="00BF54AD"/>
    <w:rsid w:val="00C0239F"/>
    <w:rsid w:val="00C07417"/>
    <w:rsid w:val="00C2119E"/>
    <w:rsid w:val="00C27220"/>
    <w:rsid w:val="00C305DE"/>
    <w:rsid w:val="00C57322"/>
    <w:rsid w:val="00C64E27"/>
    <w:rsid w:val="00C77EAE"/>
    <w:rsid w:val="00C83EAC"/>
    <w:rsid w:val="00C867F8"/>
    <w:rsid w:val="00C90AD5"/>
    <w:rsid w:val="00C924DC"/>
    <w:rsid w:val="00CA6BA4"/>
    <w:rsid w:val="00CB3B0F"/>
    <w:rsid w:val="00CC42B6"/>
    <w:rsid w:val="00CC4455"/>
    <w:rsid w:val="00CD7B47"/>
    <w:rsid w:val="00D062F3"/>
    <w:rsid w:val="00D06C1E"/>
    <w:rsid w:val="00D1666C"/>
    <w:rsid w:val="00D17D4D"/>
    <w:rsid w:val="00D23E04"/>
    <w:rsid w:val="00D24820"/>
    <w:rsid w:val="00D36FCD"/>
    <w:rsid w:val="00D54CDE"/>
    <w:rsid w:val="00D566A6"/>
    <w:rsid w:val="00D63440"/>
    <w:rsid w:val="00D70F42"/>
    <w:rsid w:val="00D71C21"/>
    <w:rsid w:val="00D90E4F"/>
    <w:rsid w:val="00D97010"/>
    <w:rsid w:val="00DA75C3"/>
    <w:rsid w:val="00DB421F"/>
    <w:rsid w:val="00DB595B"/>
    <w:rsid w:val="00DD1967"/>
    <w:rsid w:val="00DE63DB"/>
    <w:rsid w:val="00DE7300"/>
    <w:rsid w:val="00DF15B7"/>
    <w:rsid w:val="00DF56C2"/>
    <w:rsid w:val="00E02A4B"/>
    <w:rsid w:val="00E02C44"/>
    <w:rsid w:val="00E058B8"/>
    <w:rsid w:val="00E230C8"/>
    <w:rsid w:val="00E3052C"/>
    <w:rsid w:val="00E756B0"/>
    <w:rsid w:val="00E75B13"/>
    <w:rsid w:val="00E9209B"/>
    <w:rsid w:val="00E9334C"/>
    <w:rsid w:val="00EA03F1"/>
    <w:rsid w:val="00EA7A03"/>
    <w:rsid w:val="00EB2305"/>
    <w:rsid w:val="00EB3CBF"/>
    <w:rsid w:val="00EC51EF"/>
    <w:rsid w:val="00ED083F"/>
    <w:rsid w:val="00ED4429"/>
    <w:rsid w:val="00EE0B23"/>
    <w:rsid w:val="00EF10E7"/>
    <w:rsid w:val="00EF1BC5"/>
    <w:rsid w:val="00F0579D"/>
    <w:rsid w:val="00F126C0"/>
    <w:rsid w:val="00F179B8"/>
    <w:rsid w:val="00F229F0"/>
    <w:rsid w:val="00F40650"/>
    <w:rsid w:val="00F51400"/>
    <w:rsid w:val="00F60A69"/>
    <w:rsid w:val="00F61CEB"/>
    <w:rsid w:val="00F6401B"/>
    <w:rsid w:val="00F9061F"/>
    <w:rsid w:val="00FB4ADA"/>
    <w:rsid w:val="00FB60F1"/>
    <w:rsid w:val="00FB65AC"/>
    <w:rsid w:val="00FD1A88"/>
    <w:rsid w:val="00FF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547F6C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Hobo BT" w:hAnsi="Hobo BT"/>
      <w:b/>
      <w:sz w:val="3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" w:hAnsi="Times"/>
      <w:b/>
      <w:sz w:val="22"/>
    </w:rPr>
  </w:style>
  <w:style w:type="paragraph" w:styleId="Heading3">
    <w:name w:val="heading 3"/>
    <w:basedOn w:val="Normal"/>
    <w:next w:val="Normal"/>
    <w:qFormat/>
    <w:pPr>
      <w:keepNext/>
      <w:keepLines/>
      <w:spacing w:before="120"/>
      <w:outlineLvl w:val="2"/>
    </w:pPr>
    <w:rPr>
      <w:b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keepLines/>
      <w:spacing w:line="360" w:lineRule="auto"/>
      <w:jc w:val="center"/>
      <w:outlineLvl w:val="3"/>
    </w:pPr>
    <w:rPr>
      <w:rFonts w:ascii="Impact" w:hAnsi="Impact"/>
      <w:sz w:val="24"/>
    </w:rPr>
  </w:style>
  <w:style w:type="paragraph" w:styleId="Heading5">
    <w:name w:val="heading 5"/>
    <w:basedOn w:val="Normal"/>
    <w:next w:val="Normal"/>
    <w:qFormat/>
    <w:pPr>
      <w:keepNext/>
      <w:spacing w:line="600" w:lineRule="exact"/>
      <w:jc w:val="center"/>
      <w:outlineLvl w:val="4"/>
    </w:pPr>
    <w:rPr>
      <w:rFonts w:ascii="Garamond" w:hAnsi="Garamond"/>
      <w:b/>
      <w:sz w:val="58"/>
    </w:rPr>
  </w:style>
  <w:style w:type="paragraph" w:styleId="Heading6">
    <w:name w:val="heading 6"/>
    <w:basedOn w:val="Normal"/>
    <w:next w:val="Normal"/>
    <w:qFormat/>
    <w:pPr>
      <w:keepNext/>
      <w:spacing w:before="120"/>
      <w:ind w:left="720" w:hanging="720"/>
      <w:jc w:val="both"/>
      <w:outlineLvl w:val="5"/>
    </w:pPr>
    <w:rPr>
      <w:rFonts w:ascii="Footlight MT Light" w:hAnsi="Footlight MT Light"/>
      <w:sz w:val="3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Impact" w:hAnsi="Impact"/>
      <w:sz w:val="28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rFonts w:ascii="Impact" w:hAnsi="Impact"/>
      <w:b/>
      <w:sz w:val="28"/>
    </w:rPr>
  </w:style>
  <w:style w:type="paragraph" w:styleId="Heading9">
    <w:name w:val="heading 9"/>
    <w:basedOn w:val="Normal"/>
    <w:next w:val="Normal"/>
    <w:qFormat/>
    <w:pPr>
      <w:keepNext/>
      <w:keepLines/>
      <w:jc w:val="center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qFormat/>
    <w:pPr>
      <w:spacing w:before="120"/>
    </w:pPr>
    <w:rPr>
      <w:rFonts w:ascii="Trebuchet MS" w:hAnsi="Trebuchet MS"/>
      <w:sz w:val="32"/>
      <w:szCs w:val="24"/>
      <w:lang w:val="en-US" w:eastAsia="en-US"/>
    </w:rPr>
  </w:style>
  <w:style w:type="paragraph" w:styleId="Title">
    <w:name w:val="Title"/>
    <w:basedOn w:val="Normal"/>
    <w:qFormat/>
    <w:pPr>
      <w:jc w:val="center"/>
    </w:pPr>
    <w:rPr>
      <w:rFonts w:ascii="Trebuchet MS" w:hAnsi="Trebuchet MS"/>
      <w:b/>
      <w:bCs/>
      <w:sz w:val="40"/>
      <w:szCs w:val="24"/>
      <w:lang w:val="en-US" w:eastAsia="en-US"/>
    </w:rPr>
  </w:style>
  <w:style w:type="paragraph" w:styleId="BodyText">
    <w:name w:val="Body Text"/>
    <w:basedOn w:val="Normal"/>
    <w:pPr>
      <w:spacing w:before="120" w:after="120" w:line="2000" w:lineRule="exact"/>
      <w:jc w:val="center"/>
    </w:pPr>
    <w:rPr>
      <w:rFonts w:ascii="Britannic Bold" w:hAnsi="Britannic Bold"/>
      <w:b/>
      <w:sz w:val="180"/>
    </w:rPr>
  </w:style>
  <w:style w:type="paragraph" w:styleId="BodyTextIndent">
    <w:name w:val="Body Text Indent"/>
    <w:basedOn w:val="Normal"/>
    <w:pPr>
      <w:ind w:left="720"/>
    </w:pPr>
    <w:rPr>
      <w:rFonts w:ascii="Arial" w:hAnsi="Arial"/>
      <w:sz w:val="24"/>
      <w:lang w:val="en-US"/>
    </w:rPr>
  </w:style>
  <w:style w:type="paragraph" w:styleId="Subtitle">
    <w:name w:val="Subtitle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jc w:val="center"/>
    </w:pPr>
    <w:rPr>
      <w:rFonts w:ascii="Umbrella" w:hAnsi="Umbrella"/>
      <w:b/>
      <w:sz w:val="40"/>
    </w:rPr>
  </w:style>
  <w:style w:type="paragraph" w:styleId="BodyText2">
    <w:name w:val="Body Text 2"/>
    <w:basedOn w:val="Normal"/>
    <w:pPr>
      <w:spacing w:line="280" w:lineRule="exact"/>
      <w:jc w:val="both"/>
    </w:pPr>
    <w:rPr>
      <w:rFonts w:ascii="Palatino" w:hAnsi="Palatino"/>
      <w:b/>
      <w:i/>
      <w:sz w:val="28"/>
    </w:rPr>
  </w:style>
  <w:style w:type="paragraph" w:styleId="BodyText3">
    <w:name w:val="Body Text 3"/>
    <w:basedOn w:val="Normal"/>
    <w:pPr>
      <w:spacing w:line="240" w:lineRule="exact"/>
      <w:jc w:val="both"/>
    </w:pPr>
    <w:rPr>
      <w:rFonts w:ascii="Palatino" w:hAnsi="Palatino"/>
      <w:b/>
      <w:i/>
      <w:sz w:val="24"/>
    </w:rPr>
  </w:style>
  <w:style w:type="paragraph" w:styleId="BodyTextIndent2">
    <w:name w:val="Body Text Indent 2"/>
    <w:basedOn w:val="Normal"/>
    <w:pPr>
      <w:ind w:left="720"/>
      <w:jc w:val="both"/>
    </w:pPr>
    <w:rPr>
      <w:rFonts w:ascii="Arial" w:hAnsi="Arial"/>
    </w:rPr>
  </w:style>
  <w:style w:type="paragraph" w:styleId="BodyTextIndent3">
    <w:name w:val="Body Text Indent 3"/>
    <w:basedOn w:val="Normal"/>
    <w:pPr>
      <w:ind w:left="720"/>
      <w:jc w:val="both"/>
    </w:pPr>
    <w:rPr>
      <w:rFonts w:ascii="Arial" w:hAnsi="Arial"/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A10270"/>
    <w:rPr>
      <w:i/>
      <w:iCs/>
    </w:rPr>
  </w:style>
  <w:style w:type="paragraph" w:styleId="Header">
    <w:name w:val="header"/>
    <w:basedOn w:val="Normal"/>
    <w:link w:val="HeaderChar"/>
    <w:uiPriority w:val="99"/>
    <w:rsid w:val="002410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01D"/>
  </w:style>
  <w:style w:type="paragraph" w:styleId="Footer">
    <w:name w:val="footer"/>
    <w:basedOn w:val="Normal"/>
    <w:link w:val="FooterChar"/>
    <w:uiPriority w:val="99"/>
    <w:rsid w:val="002410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01D"/>
  </w:style>
  <w:style w:type="character" w:styleId="UnresolvedMention">
    <w:name w:val="Unresolved Mention"/>
    <w:uiPriority w:val="99"/>
    <w:semiHidden/>
    <w:unhideWhenUsed/>
    <w:rsid w:val="0078555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A0998"/>
    <w:pPr>
      <w:ind w:left="720"/>
      <w:contextualSpacing/>
    </w:pPr>
  </w:style>
  <w:style w:type="table" w:customStyle="1" w:styleId="TableGrid0">
    <w:name w:val="TableGrid"/>
    <w:rsid w:val="009C65B3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irtrading.nsw.gov.au/__data/assets/pdf_file/0003/1098264/20175-Form-A9-Notice-of-appointment-of-public-officer-and-Notice-of-change-of-association-address-v4-accessible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irtrading.nsw.gov.au/__data/assets/pdf_file/0004/903163/Form-A6-Application-to-register-change-of-objects-or-constitutio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irtrading.nsw.gov.au/__data/assets/pdf_file/0019/1102249/20175-form-a12-t2-annual-summary-of-financial-affairs.pd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AF8632-3CFA-4212-9BE1-33355BFDA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6</Words>
  <Characters>12417</Characters>
  <Application>Microsoft Office Word</Application>
  <DocSecurity>0</DocSecurity>
  <Lines>10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28T01:58:00Z</dcterms:created>
  <dcterms:modified xsi:type="dcterms:W3CDTF">2023-03-28T02:00:00Z</dcterms:modified>
</cp:coreProperties>
</file>